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77C2D" w14:textId="4022137A" w:rsidR="00C31EA7" w:rsidRDefault="00C31EA7" w:rsidP="00A362E2">
      <w:pPr>
        <w:spacing w:line="276" w:lineRule="auto"/>
        <w:ind w:left="1440" w:hanging="1440"/>
        <w:rPr>
          <w:rFonts w:asciiTheme="minorHAnsi" w:hAnsiTheme="minorHAnsi" w:cstheme="minorHAnsi"/>
        </w:rPr>
      </w:pPr>
      <w:bookmarkStart w:id="0" w:name="_GoBack"/>
      <w:bookmarkEnd w:id="0"/>
      <w:r w:rsidRPr="00393E32">
        <w:rPr>
          <w:rFonts w:asciiTheme="minorHAnsi" w:hAnsiTheme="minorHAnsi" w:cstheme="minorHAnsi"/>
        </w:rPr>
        <w:t>Present:</w:t>
      </w:r>
      <w:r w:rsidRPr="00393E32">
        <w:rPr>
          <w:rFonts w:asciiTheme="minorHAnsi" w:hAnsiTheme="minorHAnsi" w:cstheme="minorHAnsi"/>
        </w:rPr>
        <w:tab/>
      </w:r>
      <w:r w:rsidR="00452327">
        <w:rPr>
          <w:rFonts w:asciiTheme="minorHAnsi" w:hAnsiTheme="minorHAnsi" w:cstheme="minorHAnsi"/>
        </w:rPr>
        <w:t xml:space="preserve">Alex Alexander, </w:t>
      </w:r>
      <w:r w:rsidR="00A362E2" w:rsidRPr="00373D37">
        <w:rPr>
          <w:rFonts w:asciiTheme="minorHAnsi" w:hAnsiTheme="minorHAnsi" w:cstheme="minorHAnsi"/>
        </w:rPr>
        <w:t xml:space="preserve">Marie Amboy, </w:t>
      </w:r>
      <w:r w:rsidR="00347A27" w:rsidRPr="00373D37">
        <w:rPr>
          <w:rFonts w:asciiTheme="minorHAnsi" w:hAnsiTheme="minorHAnsi" w:cstheme="minorHAnsi"/>
        </w:rPr>
        <w:t xml:space="preserve">Joseph Bielanski, </w:t>
      </w:r>
      <w:r w:rsidR="00A362E2" w:rsidRPr="00373D37">
        <w:rPr>
          <w:rFonts w:asciiTheme="minorHAnsi" w:hAnsiTheme="minorHAnsi" w:cstheme="minorHAnsi"/>
        </w:rPr>
        <w:t xml:space="preserve">Laura Bollentino, Siri Brown, </w:t>
      </w:r>
      <w:r w:rsidR="00347A27" w:rsidRPr="00373D37">
        <w:rPr>
          <w:rFonts w:asciiTheme="minorHAnsi" w:hAnsiTheme="minorHAnsi" w:cstheme="minorHAnsi"/>
        </w:rPr>
        <w:t xml:space="preserve">Nancy Cayton, </w:t>
      </w:r>
      <w:r w:rsidR="00A362E2" w:rsidRPr="00373D37">
        <w:rPr>
          <w:rFonts w:asciiTheme="minorHAnsi" w:hAnsiTheme="minorHAnsi" w:cstheme="minorHAnsi"/>
        </w:rPr>
        <w:t>Vina Cera, Joya Chavarin, Mary Clarke-Miller, Amany Elmasry, Mark Fields</w:t>
      </w:r>
      <w:r w:rsidR="00B60331">
        <w:rPr>
          <w:rFonts w:asciiTheme="minorHAnsi" w:hAnsiTheme="minorHAnsi" w:cstheme="minorHAnsi"/>
        </w:rPr>
        <w:t>,</w:t>
      </w:r>
      <w:r w:rsidR="00B25C0B">
        <w:rPr>
          <w:rFonts w:asciiTheme="minorHAnsi" w:hAnsiTheme="minorHAnsi" w:cstheme="minorHAnsi"/>
        </w:rPr>
        <w:t xml:space="preserve"> </w:t>
      </w:r>
      <w:r w:rsidR="00A362E2" w:rsidRPr="00373D37">
        <w:rPr>
          <w:rFonts w:asciiTheme="minorHAnsi" w:hAnsiTheme="minorHAnsi" w:cstheme="minorHAnsi"/>
        </w:rPr>
        <w:t>LaShaune Fitch</w:t>
      </w:r>
      <w:r w:rsidR="00347A27" w:rsidRPr="00373D37">
        <w:rPr>
          <w:rFonts w:asciiTheme="minorHAnsi" w:hAnsiTheme="minorHAnsi" w:cstheme="minorHAnsi"/>
        </w:rPr>
        <w:t xml:space="preserve">, </w:t>
      </w:r>
      <w:r w:rsidR="00191A96" w:rsidRPr="00393E32">
        <w:rPr>
          <w:rFonts w:asciiTheme="minorHAnsi" w:hAnsiTheme="minorHAnsi" w:cstheme="minorHAnsi"/>
        </w:rPr>
        <w:t>Kuni Hay</w:t>
      </w:r>
      <w:r w:rsidR="00191A96">
        <w:rPr>
          <w:rFonts w:asciiTheme="minorHAnsi" w:hAnsiTheme="minorHAnsi" w:cstheme="minorHAnsi"/>
        </w:rPr>
        <w:t xml:space="preserve">, </w:t>
      </w:r>
      <w:r w:rsidR="00452327" w:rsidRPr="00373D37">
        <w:rPr>
          <w:rFonts w:asciiTheme="minorHAnsi" w:hAnsiTheme="minorHAnsi" w:cstheme="minorHAnsi"/>
        </w:rPr>
        <w:t>Ari Krupnick</w:t>
      </w:r>
      <w:r w:rsidR="00452327">
        <w:rPr>
          <w:rFonts w:asciiTheme="minorHAnsi" w:hAnsiTheme="minorHAnsi" w:cstheme="minorHAnsi"/>
        </w:rPr>
        <w:t xml:space="preserve">, </w:t>
      </w:r>
      <w:r w:rsidR="00B25C0B">
        <w:rPr>
          <w:rFonts w:asciiTheme="minorHAnsi" w:hAnsiTheme="minorHAnsi" w:cstheme="minorHAnsi"/>
        </w:rPr>
        <w:t>Linda McAllister (</w:t>
      </w:r>
      <w:r w:rsidR="00A64798" w:rsidRPr="00373D37">
        <w:rPr>
          <w:rFonts w:asciiTheme="minorHAnsi" w:hAnsiTheme="minorHAnsi" w:cstheme="minorHAnsi"/>
        </w:rPr>
        <w:t xml:space="preserve">representing </w:t>
      </w:r>
      <w:r w:rsidR="00347A27" w:rsidRPr="00373D37">
        <w:rPr>
          <w:rFonts w:asciiTheme="minorHAnsi" w:hAnsiTheme="minorHAnsi" w:cstheme="minorHAnsi"/>
        </w:rPr>
        <w:t>Ari Krupnick</w:t>
      </w:r>
      <w:r w:rsidR="00A64798" w:rsidRPr="00373D37">
        <w:rPr>
          <w:rFonts w:asciiTheme="minorHAnsi" w:hAnsiTheme="minorHAnsi" w:cstheme="minorHAnsi"/>
        </w:rPr>
        <w:t>)</w:t>
      </w:r>
      <w:r w:rsidR="00373D37">
        <w:rPr>
          <w:rFonts w:asciiTheme="minorHAnsi" w:hAnsiTheme="minorHAnsi" w:cstheme="minorHAnsi"/>
        </w:rPr>
        <w:t>,</w:t>
      </w:r>
      <w:r w:rsidR="00452327">
        <w:rPr>
          <w:rFonts w:asciiTheme="minorHAnsi" w:hAnsiTheme="minorHAnsi" w:cstheme="minorHAnsi"/>
        </w:rPr>
        <w:t xml:space="preserve"> </w:t>
      </w:r>
      <w:r w:rsidR="00452327" w:rsidRPr="00393E32">
        <w:rPr>
          <w:rFonts w:asciiTheme="minorHAnsi" w:hAnsiTheme="minorHAnsi" w:cstheme="minorHAnsi"/>
        </w:rPr>
        <w:t xml:space="preserve">Donald Moore, </w:t>
      </w:r>
      <w:r w:rsidR="00347A27" w:rsidRPr="00373D37">
        <w:rPr>
          <w:rFonts w:asciiTheme="minorHAnsi" w:hAnsiTheme="minorHAnsi" w:cstheme="minorHAnsi"/>
        </w:rPr>
        <w:t xml:space="preserve"> </w:t>
      </w:r>
      <w:r w:rsidR="00A362E2" w:rsidRPr="00373D37">
        <w:rPr>
          <w:rFonts w:asciiTheme="minorHAnsi" w:hAnsiTheme="minorHAnsi" w:cstheme="minorHAnsi"/>
        </w:rPr>
        <w:t xml:space="preserve">Frank Nguyen Le, </w:t>
      </w:r>
      <w:r w:rsidR="00452327">
        <w:rPr>
          <w:rFonts w:asciiTheme="minorHAnsi" w:hAnsiTheme="minorHAnsi" w:cstheme="minorHAnsi"/>
        </w:rPr>
        <w:t xml:space="preserve">Becky Opsata, </w:t>
      </w:r>
      <w:r w:rsidR="00A362E2" w:rsidRPr="00373D37">
        <w:rPr>
          <w:rFonts w:asciiTheme="minorHAnsi" w:hAnsiTheme="minorHAnsi" w:cstheme="minorHAnsi"/>
        </w:rPr>
        <w:t xml:space="preserve">Steve Pantell, </w:t>
      </w:r>
      <w:r w:rsidR="00373D37" w:rsidRPr="00373D37">
        <w:rPr>
          <w:rFonts w:asciiTheme="minorHAnsi" w:hAnsiTheme="minorHAnsi" w:cstheme="minorHAnsi"/>
        </w:rPr>
        <w:t xml:space="preserve">Andrew Park, </w:t>
      </w:r>
      <w:r w:rsidR="00A362E2" w:rsidRPr="00373D37">
        <w:rPr>
          <w:rFonts w:asciiTheme="minorHAnsi" w:hAnsiTheme="minorHAnsi" w:cstheme="minorHAnsi"/>
        </w:rPr>
        <w:t xml:space="preserve">Vinh Phan, </w:t>
      </w:r>
      <w:r w:rsidR="00191A96" w:rsidRPr="00393E32">
        <w:rPr>
          <w:rFonts w:asciiTheme="minorHAnsi" w:hAnsiTheme="minorHAnsi" w:cstheme="minorHAnsi"/>
        </w:rPr>
        <w:t>John Reager,</w:t>
      </w:r>
      <w:r w:rsidR="00191A96">
        <w:rPr>
          <w:rFonts w:asciiTheme="minorHAnsi" w:hAnsiTheme="minorHAnsi" w:cstheme="minorHAnsi"/>
        </w:rPr>
        <w:t xml:space="preserve"> </w:t>
      </w:r>
      <w:r w:rsidR="00A362E2" w:rsidRPr="00373D37">
        <w:rPr>
          <w:rFonts w:asciiTheme="minorHAnsi" w:hAnsiTheme="minorHAnsi" w:cstheme="minorHAnsi"/>
        </w:rPr>
        <w:t>Deni</w:t>
      </w:r>
      <w:r w:rsidR="00452327">
        <w:rPr>
          <w:rFonts w:asciiTheme="minorHAnsi" w:hAnsiTheme="minorHAnsi" w:cstheme="minorHAnsi"/>
        </w:rPr>
        <w:t>se Richardson, Heather Sisneros</w:t>
      </w:r>
      <w:r w:rsidR="00A362E2" w:rsidRPr="00373D37">
        <w:rPr>
          <w:rFonts w:asciiTheme="minorHAnsi" w:hAnsiTheme="minorHAnsi" w:cstheme="minorHAnsi"/>
        </w:rPr>
        <w:t xml:space="preserve"> </w:t>
      </w:r>
      <w:r w:rsidR="00452327" w:rsidRPr="00393E32">
        <w:rPr>
          <w:rFonts w:asciiTheme="minorHAnsi" w:hAnsiTheme="minorHAnsi" w:cstheme="minorHAnsi"/>
        </w:rPr>
        <w:t>,</w:t>
      </w:r>
      <w:r w:rsidR="00452327">
        <w:rPr>
          <w:rFonts w:asciiTheme="minorHAnsi" w:hAnsiTheme="minorHAnsi" w:cstheme="minorHAnsi"/>
        </w:rPr>
        <w:t xml:space="preserve"> </w:t>
      </w:r>
      <w:r w:rsidR="00452327" w:rsidRPr="00393E32">
        <w:rPr>
          <w:rFonts w:asciiTheme="minorHAnsi" w:hAnsiTheme="minorHAnsi" w:cstheme="minorHAnsi"/>
        </w:rPr>
        <w:t>Iolani Sodhy-Gereben</w:t>
      </w:r>
      <w:r w:rsidR="00452327">
        <w:rPr>
          <w:rFonts w:asciiTheme="minorHAnsi" w:hAnsiTheme="minorHAnsi" w:cstheme="minorHAnsi"/>
        </w:rPr>
        <w:t xml:space="preserve"> </w:t>
      </w:r>
      <w:r w:rsidR="00373D37">
        <w:rPr>
          <w:rFonts w:asciiTheme="minorHAnsi" w:hAnsiTheme="minorHAnsi" w:cstheme="minorHAnsi"/>
        </w:rPr>
        <w:t>Jayne Smithson, Nghiem Thai</w:t>
      </w:r>
      <w:r w:rsidR="00B60331">
        <w:rPr>
          <w:rFonts w:asciiTheme="minorHAnsi" w:hAnsiTheme="minorHAnsi" w:cstheme="minorHAnsi"/>
        </w:rPr>
        <w:t xml:space="preserve">, </w:t>
      </w:r>
      <w:r w:rsidR="00B60331" w:rsidRPr="00B25C0B">
        <w:rPr>
          <w:rFonts w:asciiTheme="minorHAnsi" w:hAnsiTheme="minorHAnsi" w:cstheme="minorHAnsi"/>
        </w:rPr>
        <w:t>Laura Espino</w:t>
      </w:r>
      <w:r w:rsidR="00B60331">
        <w:rPr>
          <w:rFonts w:asciiTheme="minorHAnsi" w:hAnsiTheme="minorHAnsi" w:cstheme="minorHAnsi"/>
        </w:rPr>
        <w:t xml:space="preserve"> (representing Elizabeth Maher)</w:t>
      </w:r>
    </w:p>
    <w:p w14:paraId="5B43CC6C" w14:textId="77777777" w:rsidR="00A362E2" w:rsidRPr="00393E32" w:rsidRDefault="00A362E2" w:rsidP="00A362E2">
      <w:pPr>
        <w:spacing w:line="276" w:lineRule="auto"/>
        <w:ind w:left="1440" w:hanging="1440"/>
        <w:rPr>
          <w:rFonts w:asciiTheme="minorHAnsi" w:hAnsiTheme="minorHAnsi" w:cstheme="minorHAnsi"/>
        </w:rPr>
      </w:pPr>
    </w:p>
    <w:p w14:paraId="530631A9" w14:textId="2CB93FE7" w:rsidR="00C31EA7" w:rsidRPr="00393E32" w:rsidRDefault="00C31EA7" w:rsidP="00C31EA7">
      <w:pPr>
        <w:spacing w:line="276" w:lineRule="auto"/>
        <w:ind w:left="1440" w:hanging="1440"/>
        <w:rPr>
          <w:rFonts w:asciiTheme="minorHAnsi" w:hAnsiTheme="minorHAnsi" w:cstheme="minorHAnsi"/>
        </w:rPr>
      </w:pPr>
      <w:r w:rsidRPr="00393E32">
        <w:rPr>
          <w:rFonts w:asciiTheme="minorHAnsi" w:hAnsiTheme="minorHAnsi" w:cstheme="minorHAnsi"/>
        </w:rPr>
        <w:lastRenderedPageBreak/>
        <w:t>Absent:</w:t>
      </w:r>
      <w:r w:rsidRPr="00393E32">
        <w:rPr>
          <w:rFonts w:asciiTheme="minorHAnsi" w:hAnsiTheme="minorHAnsi" w:cstheme="minorHAnsi"/>
        </w:rPr>
        <w:tab/>
      </w:r>
      <w:r w:rsidR="006F7143" w:rsidRPr="00393E32">
        <w:rPr>
          <w:rFonts w:asciiTheme="minorHAnsi" w:hAnsiTheme="minorHAnsi" w:cstheme="minorHAnsi"/>
        </w:rPr>
        <w:t xml:space="preserve">Lilia Celhay, </w:t>
      </w:r>
      <w:r w:rsidR="00452327" w:rsidRPr="00373D37">
        <w:rPr>
          <w:rFonts w:asciiTheme="minorHAnsi" w:hAnsiTheme="minorHAnsi" w:cstheme="minorHAnsi"/>
        </w:rPr>
        <w:t>Lisa Cook</w:t>
      </w:r>
      <w:r w:rsidR="00452327" w:rsidRPr="00393E32">
        <w:rPr>
          <w:rFonts w:asciiTheme="minorHAnsi" w:hAnsiTheme="minorHAnsi" w:cstheme="minorHAnsi"/>
        </w:rPr>
        <w:t xml:space="preserve"> </w:t>
      </w:r>
      <w:r w:rsidR="00452327">
        <w:rPr>
          <w:rFonts w:asciiTheme="minorHAnsi" w:hAnsiTheme="minorHAnsi" w:cstheme="minorHAnsi"/>
        </w:rPr>
        <w:t xml:space="preserve">, </w:t>
      </w:r>
      <w:r w:rsidR="00A64798" w:rsidRPr="00393E32">
        <w:rPr>
          <w:rFonts w:asciiTheme="minorHAnsi" w:hAnsiTheme="minorHAnsi" w:cstheme="minorHAnsi"/>
        </w:rPr>
        <w:t>Tom Renbarger</w:t>
      </w:r>
      <w:r w:rsidR="00A362E2" w:rsidRPr="00393E32">
        <w:rPr>
          <w:rFonts w:asciiTheme="minorHAnsi" w:hAnsiTheme="minorHAnsi" w:cstheme="minorHAnsi"/>
        </w:rPr>
        <w:t>,</w:t>
      </w:r>
      <w:r w:rsidR="00A362E2">
        <w:rPr>
          <w:rFonts w:asciiTheme="minorHAnsi" w:hAnsiTheme="minorHAnsi" w:cstheme="minorHAnsi"/>
        </w:rPr>
        <w:t xml:space="preserve"> </w:t>
      </w:r>
      <w:r w:rsidR="00A362E2" w:rsidRPr="00393E32">
        <w:rPr>
          <w:rFonts w:asciiTheme="minorHAnsi" w:hAnsiTheme="minorHAnsi" w:cstheme="minorHAnsi"/>
        </w:rPr>
        <w:t>Elizabeth Maher</w:t>
      </w:r>
      <w:r w:rsidR="00B25C0B">
        <w:rPr>
          <w:rFonts w:asciiTheme="minorHAnsi" w:hAnsiTheme="minorHAnsi" w:cstheme="minorHAnsi"/>
        </w:rPr>
        <w:t xml:space="preserve">, </w:t>
      </w:r>
    </w:p>
    <w:p w14:paraId="2FAC05D9" w14:textId="77777777" w:rsidR="0076412F" w:rsidRPr="00393E32" w:rsidRDefault="0076412F" w:rsidP="00C31EA7">
      <w:pPr>
        <w:spacing w:line="276" w:lineRule="auto"/>
        <w:ind w:left="1440" w:hanging="1440"/>
        <w:rPr>
          <w:rFonts w:asciiTheme="minorHAnsi" w:hAnsiTheme="minorHAnsi" w:cstheme="minorHAnsi"/>
        </w:rPr>
      </w:pPr>
    </w:p>
    <w:p w14:paraId="75692D6C" w14:textId="77777777" w:rsidR="00347A27" w:rsidRPr="00347A27" w:rsidRDefault="00347A27" w:rsidP="00347A27">
      <w:pPr>
        <w:spacing w:line="276" w:lineRule="auto"/>
        <w:ind w:left="1440" w:hanging="1440"/>
        <w:rPr>
          <w:rFonts w:asciiTheme="minorHAnsi" w:hAnsiTheme="minorHAnsi" w:cstheme="minorHAnsi"/>
        </w:rPr>
      </w:pPr>
      <w:r w:rsidRPr="00393E32">
        <w:rPr>
          <w:rFonts w:asciiTheme="minorHAnsi" w:hAnsiTheme="minorHAnsi" w:cstheme="minorHAnsi"/>
        </w:rPr>
        <w:t>Co</w:t>
      </w:r>
      <w:r w:rsidR="003B7439" w:rsidRPr="00393E32">
        <w:rPr>
          <w:rFonts w:asciiTheme="minorHAnsi" w:hAnsiTheme="minorHAnsi" w:cstheme="minorHAnsi"/>
        </w:rPr>
        <w:t>-Chairs</w:t>
      </w:r>
      <w:r w:rsidRPr="00347A27">
        <w:rPr>
          <w:rFonts w:asciiTheme="minorHAnsi" w:hAnsiTheme="minorHAnsi" w:cstheme="minorHAnsi"/>
        </w:rPr>
        <w:t xml:space="preserve">:  </w:t>
      </w:r>
      <w:r w:rsidRPr="00347A27">
        <w:rPr>
          <w:rFonts w:asciiTheme="minorHAnsi" w:hAnsiTheme="minorHAnsi" w:cstheme="minorHAnsi"/>
        </w:rPr>
        <w:tab/>
        <w:t>VC Siri Brown, Heather Sisneros (Laney)</w:t>
      </w:r>
    </w:p>
    <w:p w14:paraId="5F006F09" w14:textId="77777777" w:rsidR="00C31EA7" w:rsidRPr="00393E32" w:rsidRDefault="00C31EA7" w:rsidP="00C31EA7">
      <w:pPr>
        <w:spacing w:line="276" w:lineRule="auto"/>
        <w:ind w:left="1440" w:hanging="1440"/>
        <w:rPr>
          <w:rFonts w:asciiTheme="minorHAnsi" w:hAnsiTheme="minorHAnsi" w:cstheme="minorHAnsi"/>
        </w:rPr>
      </w:pPr>
    </w:p>
    <w:p w14:paraId="2EB08E34" w14:textId="08BF2D55" w:rsidR="00C31EA7" w:rsidRPr="00393E32" w:rsidRDefault="00C31EA7" w:rsidP="00C31EA7">
      <w:pPr>
        <w:spacing w:line="276" w:lineRule="auto"/>
        <w:ind w:left="1440" w:hanging="1440"/>
        <w:rPr>
          <w:rFonts w:asciiTheme="minorHAnsi" w:hAnsiTheme="minorHAnsi" w:cstheme="minorHAnsi"/>
        </w:rPr>
      </w:pPr>
      <w:r w:rsidRPr="00393E32">
        <w:rPr>
          <w:rFonts w:asciiTheme="minorHAnsi" w:hAnsiTheme="minorHAnsi" w:cstheme="minorHAnsi"/>
        </w:rPr>
        <w:t>Guests:</w:t>
      </w:r>
      <w:r w:rsidRPr="00393E32">
        <w:rPr>
          <w:rFonts w:asciiTheme="minorHAnsi" w:hAnsiTheme="minorHAnsi" w:cstheme="minorHAnsi"/>
        </w:rPr>
        <w:tab/>
      </w:r>
      <w:r w:rsidR="00452327">
        <w:rPr>
          <w:rFonts w:asciiTheme="minorHAnsi" w:hAnsiTheme="minorHAnsi" w:cstheme="minorHAnsi"/>
        </w:rPr>
        <w:t>Candace Rose, Elissa Jaw, Chiran, Steven Chan, Lowell Bennett, Jacinda Marshal, Susan Truong, Eva Jennings, Dominque Taylor, M. Mather George, Didem Ekici, Terrance Greene, Kim Bridges, Bao Yang, Ramona Butler, Robert Brem</w:t>
      </w:r>
    </w:p>
    <w:p w14:paraId="464C23E0" w14:textId="77777777" w:rsidR="006F7143" w:rsidRPr="00393E32" w:rsidRDefault="006F7143" w:rsidP="00C31EA7">
      <w:pPr>
        <w:spacing w:line="276" w:lineRule="auto"/>
        <w:ind w:left="1440" w:hanging="1440"/>
        <w:rPr>
          <w:rFonts w:asciiTheme="minorHAnsi" w:hAnsiTheme="minorHAnsi" w:cstheme="minorHAnsi"/>
        </w:rPr>
      </w:pPr>
    </w:p>
    <w:p w14:paraId="7209310C" w14:textId="77777777" w:rsidR="00C31EA7" w:rsidRPr="00393E32" w:rsidRDefault="00C31EA7" w:rsidP="00C31EA7">
      <w:pPr>
        <w:spacing w:line="276" w:lineRule="auto"/>
        <w:ind w:left="1440" w:hanging="1440"/>
        <w:rPr>
          <w:rFonts w:asciiTheme="minorHAnsi" w:hAnsiTheme="minorHAnsi" w:cstheme="minorHAnsi"/>
        </w:rPr>
      </w:pPr>
      <w:r w:rsidRPr="00393E32">
        <w:rPr>
          <w:rFonts w:asciiTheme="minorHAnsi" w:hAnsiTheme="minorHAnsi" w:cstheme="minorHAnsi"/>
        </w:rPr>
        <w:t>Note taker:</w:t>
      </w:r>
      <w:r w:rsidRPr="00393E32">
        <w:rPr>
          <w:rFonts w:asciiTheme="minorHAnsi" w:hAnsiTheme="minorHAnsi" w:cstheme="minorHAnsi"/>
        </w:rPr>
        <w:tab/>
      </w:r>
      <w:r w:rsidR="003078F1">
        <w:rPr>
          <w:rFonts w:asciiTheme="minorHAnsi" w:hAnsiTheme="minorHAnsi" w:cstheme="minorHAnsi"/>
        </w:rPr>
        <w:t>Phat(Frank) Nguyen Le</w:t>
      </w:r>
    </w:p>
    <w:p w14:paraId="65AB900B" w14:textId="77777777" w:rsidR="00C31EA7" w:rsidRPr="00393E32" w:rsidRDefault="00FD1869" w:rsidP="00C31EA7">
      <w:pPr>
        <w:spacing w:line="276" w:lineRule="auto"/>
        <w:ind w:left="1440" w:hanging="1440"/>
        <w:rPr>
          <w:rFonts w:asciiTheme="minorHAnsi" w:hAnsiTheme="minorHAnsi" w:cstheme="minorHAnsi"/>
        </w:rPr>
      </w:pPr>
      <w:r>
        <w:rPr>
          <w:rFonts w:asciiTheme="minorHAnsi" w:hAnsiTheme="minorHAnsi" w:cstheme="minorHAnsi"/>
        </w:rPr>
        <w:lastRenderedPageBreak/>
        <w:t xml:space="preserve"> </w:t>
      </w:r>
    </w:p>
    <w:p w14:paraId="01C1EB6A" w14:textId="77777777" w:rsidR="000848AE" w:rsidRDefault="00C31EA7" w:rsidP="000848AE">
      <w:pPr>
        <w:pStyle w:val="NoSpacing"/>
        <w:rPr>
          <w:rFonts w:asciiTheme="minorHAnsi" w:hAnsiTheme="minorHAnsi" w:cstheme="minorHAnsi"/>
        </w:rPr>
      </w:pPr>
      <w:r w:rsidRPr="00393E32">
        <w:rPr>
          <w:rFonts w:asciiTheme="minorHAnsi" w:hAnsiTheme="minorHAnsi" w:cstheme="minorHAnsi"/>
        </w:rPr>
        <w:t xml:space="preserve">Next Meeting: </w:t>
      </w:r>
      <w:r w:rsidR="000848AE" w:rsidRPr="009313A5">
        <w:rPr>
          <w:rFonts w:asciiTheme="minorHAnsi" w:hAnsiTheme="minorHAnsi" w:cstheme="minorHAnsi"/>
        </w:rPr>
        <w:t>Zoom</w:t>
      </w:r>
    </w:p>
    <w:p w14:paraId="0770E6D3" w14:textId="77777777" w:rsidR="00C31EA7" w:rsidRPr="00393E32" w:rsidRDefault="00C31EA7" w:rsidP="00C31EA7">
      <w:pPr>
        <w:spacing w:line="276" w:lineRule="auto"/>
        <w:ind w:left="1440" w:hanging="1440"/>
        <w:rPr>
          <w:rFonts w:asciiTheme="minorHAnsi" w:hAnsiTheme="minorHAnsi" w:cstheme="minorHAnsi"/>
        </w:rPr>
      </w:pPr>
    </w:p>
    <w:tbl>
      <w:tblPr>
        <w:tblpPr w:leftFromText="180" w:rightFromText="180" w:vertAnchor="text" w:tblpY="1"/>
        <w:tblOverlap w:val="never"/>
        <w:tblW w:w="146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6087"/>
        <w:gridCol w:w="2553"/>
        <w:gridCol w:w="1530"/>
        <w:gridCol w:w="2178"/>
      </w:tblGrid>
      <w:tr w:rsidR="00C31EA7" w:rsidRPr="00CC276D" w14:paraId="7F1CC1FE" w14:textId="77777777" w:rsidTr="00FB6A6F">
        <w:trPr>
          <w:tblHeader/>
        </w:trPr>
        <w:tc>
          <w:tcPr>
            <w:tcW w:w="2268" w:type="dxa"/>
            <w:shd w:val="clear" w:color="auto" w:fill="D9D9D9"/>
            <w:vAlign w:val="center"/>
          </w:tcPr>
          <w:p w14:paraId="1153F1AB" w14:textId="77777777" w:rsidR="00C31EA7" w:rsidRPr="00EA77A3" w:rsidRDefault="00C31EA7" w:rsidP="00FB6A6F">
            <w:pPr>
              <w:jc w:val="center"/>
              <w:rPr>
                <w:rFonts w:ascii="Calibri" w:hAnsi="Calibri"/>
                <w:b/>
                <w:bCs/>
              </w:rPr>
            </w:pPr>
            <w:r w:rsidRPr="00EA77A3">
              <w:rPr>
                <w:rFonts w:ascii="Calibri" w:hAnsi="Calibri"/>
                <w:b/>
                <w:bCs/>
              </w:rPr>
              <w:t>Topic</w:t>
            </w:r>
          </w:p>
        </w:tc>
        <w:tc>
          <w:tcPr>
            <w:tcW w:w="6087" w:type="dxa"/>
            <w:shd w:val="clear" w:color="auto" w:fill="D9D9D9"/>
            <w:vAlign w:val="center"/>
          </w:tcPr>
          <w:p w14:paraId="5C6ADC64" w14:textId="77777777" w:rsidR="00C31EA7" w:rsidRPr="00CC276D" w:rsidRDefault="00C31EA7" w:rsidP="00FB6A6F">
            <w:pPr>
              <w:jc w:val="center"/>
              <w:rPr>
                <w:rFonts w:ascii="Calibri" w:hAnsi="Calibri"/>
                <w:b/>
                <w:bCs/>
              </w:rPr>
            </w:pPr>
            <w:r w:rsidRPr="00CC276D">
              <w:rPr>
                <w:rFonts w:ascii="Calibri" w:hAnsi="Calibri"/>
                <w:b/>
                <w:bCs/>
              </w:rPr>
              <w:t>Discussion</w:t>
            </w:r>
          </w:p>
        </w:tc>
        <w:tc>
          <w:tcPr>
            <w:tcW w:w="2553" w:type="dxa"/>
            <w:shd w:val="clear" w:color="auto" w:fill="D9D9D9"/>
            <w:vAlign w:val="center"/>
          </w:tcPr>
          <w:p w14:paraId="0A95CA86" w14:textId="77777777" w:rsidR="00C31EA7" w:rsidRPr="00CC276D" w:rsidRDefault="00C31EA7" w:rsidP="00FB6A6F">
            <w:pPr>
              <w:jc w:val="center"/>
              <w:rPr>
                <w:rFonts w:ascii="Calibri" w:hAnsi="Calibri"/>
                <w:b/>
                <w:bCs/>
              </w:rPr>
            </w:pPr>
            <w:r w:rsidRPr="00CC276D">
              <w:rPr>
                <w:rFonts w:ascii="Calibri" w:hAnsi="Calibri"/>
                <w:b/>
                <w:bCs/>
              </w:rPr>
              <w:t>Follow-up Action &amp; Recommendations</w:t>
            </w:r>
          </w:p>
        </w:tc>
        <w:tc>
          <w:tcPr>
            <w:tcW w:w="1530" w:type="dxa"/>
            <w:shd w:val="clear" w:color="auto" w:fill="D9D9D9"/>
            <w:vAlign w:val="center"/>
          </w:tcPr>
          <w:p w14:paraId="2F873EE9" w14:textId="77777777" w:rsidR="00C31EA7" w:rsidRPr="00CC276D" w:rsidRDefault="00C31EA7" w:rsidP="00FB6A6F">
            <w:pPr>
              <w:jc w:val="center"/>
              <w:rPr>
                <w:rFonts w:ascii="Calibri" w:hAnsi="Calibri"/>
                <w:b/>
                <w:bCs/>
              </w:rPr>
            </w:pPr>
            <w:r w:rsidRPr="00CC276D">
              <w:rPr>
                <w:rFonts w:ascii="Calibri" w:hAnsi="Calibri"/>
                <w:b/>
                <w:bCs/>
              </w:rPr>
              <w:t>Responsible Party</w:t>
            </w:r>
          </w:p>
        </w:tc>
        <w:tc>
          <w:tcPr>
            <w:tcW w:w="2178" w:type="dxa"/>
            <w:shd w:val="clear" w:color="auto" w:fill="D9D9D9"/>
            <w:vAlign w:val="center"/>
          </w:tcPr>
          <w:p w14:paraId="72854E61" w14:textId="77777777" w:rsidR="00C31EA7" w:rsidRPr="00CC276D" w:rsidRDefault="00C31EA7" w:rsidP="00FB6A6F">
            <w:pPr>
              <w:jc w:val="center"/>
              <w:rPr>
                <w:rFonts w:ascii="Calibri" w:hAnsi="Calibri"/>
                <w:b/>
                <w:bCs/>
              </w:rPr>
            </w:pPr>
            <w:r w:rsidRPr="00CC276D">
              <w:rPr>
                <w:rFonts w:ascii="Calibri" w:hAnsi="Calibri"/>
                <w:b/>
                <w:bCs/>
              </w:rPr>
              <w:t>Timeline</w:t>
            </w:r>
          </w:p>
        </w:tc>
      </w:tr>
      <w:tr w:rsidR="00C31EA7" w:rsidRPr="00CC276D" w14:paraId="79F5DA7B" w14:textId="77777777" w:rsidTr="00FB6A6F">
        <w:trPr>
          <w:trHeight w:val="890"/>
        </w:trPr>
        <w:tc>
          <w:tcPr>
            <w:tcW w:w="2268" w:type="dxa"/>
          </w:tcPr>
          <w:p w14:paraId="0D4B16B3" w14:textId="77777777" w:rsidR="0088157E" w:rsidRPr="00F643E3" w:rsidRDefault="0088157E" w:rsidP="00FB6A6F">
            <w:pPr>
              <w:pStyle w:val="NoSpacing"/>
              <w:rPr>
                <w:rFonts w:asciiTheme="minorHAnsi" w:hAnsiTheme="minorHAnsi" w:cstheme="minorHAnsi"/>
                <w:b/>
              </w:rPr>
            </w:pPr>
            <w:r w:rsidRPr="00F643E3">
              <w:rPr>
                <w:rFonts w:asciiTheme="minorHAnsi" w:hAnsiTheme="minorHAnsi" w:cstheme="minorHAnsi"/>
                <w:b/>
              </w:rPr>
              <w:t>Call to Order</w:t>
            </w:r>
          </w:p>
          <w:p w14:paraId="14B29A63" w14:textId="77777777" w:rsidR="0088157E" w:rsidRPr="00F643E3" w:rsidRDefault="0088157E" w:rsidP="00FB6A6F">
            <w:pPr>
              <w:pStyle w:val="NoSpacing"/>
              <w:rPr>
                <w:rFonts w:asciiTheme="minorHAnsi" w:hAnsiTheme="minorHAnsi" w:cstheme="minorHAnsi"/>
                <w:b/>
              </w:rPr>
            </w:pPr>
          </w:p>
          <w:p w14:paraId="22D974C6" w14:textId="77777777" w:rsidR="00086DB9" w:rsidRPr="00C07DFC" w:rsidRDefault="00C31EA7" w:rsidP="00FB6A6F">
            <w:pPr>
              <w:pStyle w:val="NoSpacing"/>
              <w:rPr>
                <w:rFonts w:asciiTheme="minorHAnsi" w:hAnsiTheme="minorHAnsi" w:cstheme="minorHAnsi"/>
                <w:b/>
              </w:rPr>
            </w:pPr>
            <w:r w:rsidRPr="00F643E3">
              <w:rPr>
                <w:rFonts w:asciiTheme="minorHAnsi" w:hAnsiTheme="minorHAnsi" w:cstheme="minorHAnsi"/>
                <w:b/>
              </w:rPr>
              <w:t>Review of Agenda</w:t>
            </w:r>
          </w:p>
          <w:p w14:paraId="0B619B3C" w14:textId="77777777" w:rsidR="00C31EA7" w:rsidRPr="009313A5" w:rsidRDefault="00C31EA7" w:rsidP="00FB6A6F">
            <w:pPr>
              <w:pStyle w:val="NoSpacing"/>
              <w:rPr>
                <w:rFonts w:asciiTheme="minorHAnsi" w:hAnsiTheme="minorHAnsi" w:cstheme="minorHAnsi"/>
              </w:rPr>
            </w:pPr>
          </w:p>
        </w:tc>
        <w:tc>
          <w:tcPr>
            <w:tcW w:w="6087" w:type="dxa"/>
          </w:tcPr>
          <w:p w14:paraId="3A8D1554" w14:textId="1D761A1D" w:rsidR="0088157E" w:rsidRPr="009313A5" w:rsidRDefault="0082379B" w:rsidP="00FB6A6F">
            <w:pPr>
              <w:pStyle w:val="NoSpacing"/>
              <w:rPr>
                <w:rFonts w:asciiTheme="minorHAnsi" w:hAnsiTheme="minorHAnsi" w:cstheme="minorHAnsi"/>
              </w:rPr>
            </w:pPr>
            <w:r>
              <w:rPr>
                <w:rFonts w:asciiTheme="minorHAnsi" w:hAnsiTheme="minorHAnsi" w:cstheme="minorHAnsi"/>
              </w:rPr>
              <w:t>1:0</w:t>
            </w:r>
            <w:r w:rsidR="00912238">
              <w:rPr>
                <w:rFonts w:asciiTheme="minorHAnsi" w:hAnsiTheme="minorHAnsi" w:cstheme="minorHAnsi"/>
              </w:rPr>
              <w:t>5</w:t>
            </w:r>
            <w:r w:rsidR="00C026DA" w:rsidRPr="009313A5">
              <w:rPr>
                <w:rFonts w:asciiTheme="minorHAnsi" w:hAnsiTheme="minorHAnsi" w:cstheme="minorHAnsi"/>
              </w:rPr>
              <w:t xml:space="preserve"> PM</w:t>
            </w:r>
          </w:p>
          <w:p w14:paraId="51780AC3" w14:textId="77777777" w:rsidR="0088157E" w:rsidRPr="009313A5" w:rsidRDefault="0088157E" w:rsidP="00FB6A6F">
            <w:pPr>
              <w:pStyle w:val="NoSpacing"/>
              <w:rPr>
                <w:rFonts w:asciiTheme="minorHAnsi" w:hAnsiTheme="minorHAnsi" w:cstheme="minorHAnsi"/>
                <w:i/>
              </w:rPr>
            </w:pPr>
          </w:p>
          <w:p w14:paraId="0541AD1D" w14:textId="16421E18" w:rsidR="00145281" w:rsidRPr="009313A5" w:rsidRDefault="0082379B" w:rsidP="00191A96">
            <w:pPr>
              <w:pStyle w:val="NoSpacing"/>
              <w:rPr>
                <w:rFonts w:asciiTheme="minorHAnsi" w:hAnsiTheme="minorHAnsi" w:cstheme="minorHAnsi"/>
              </w:rPr>
            </w:pPr>
            <w:r w:rsidRPr="00F643E3">
              <w:rPr>
                <w:rFonts w:asciiTheme="minorHAnsi" w:hAnsiTheme="minorHAnsi" w:cstheme="minorHAnsi"/>
              </w:rPr>
              <w:t xml:space="preserve">Agenda </w:t>
            </w:r>
            <w:r w:rsidR="00F643E3" w:rsidRPr="00F643E3">
              <w:rPr>
                <w:rFonts w:asciiTheme="minorHAnsi" w:hAnsiTheme="minorHAnsi" w:cstheme="minorHAnsi"/>
              </w:rPr>
              <w:t xml:space="preserve">for this meeting was </w:t>
            </w:r>
            <w:r w:rsidRPr="00F643E3">
              <w:rPr>
                <w:rFonts w:asciiTheme="minorHAnsi" w:hAnsiTheme="minorHAnsi" w:cstheme="minorHAnsi"/>
              </w:rPr>
              <w:t>reviewed</w:t>
            </w:r>
            <w:r w:rsidR="00F643E3" w:rsidRPr="00F643E3">
              <w:rPr>
                <w:rFonts w:asciiTheme="minorHAnsi" w:hAnsiTheme="minorHAnsi" w:cstheme="minorHAnsi"/>
              </w:rPr>
              <w:t>.</w:t>
            </w:r>
          </w:p>
        </w:tc>
        <w:tc>
          <w:tcPr>
            <w:tcW w:w="2553" w:type="dxa"/>
          </w:tcPr>
          <w:p w14:paraId="439AF5F2" w14:textId="77777777" w:rsidR="00C31EA7" w:rsidRPr="009313A5" w:rsidRDefault="00C31EA7" w:rsidP="005241DF">
            <w:pPr>
              <w:rPr>
                <w:rFonts w:asciiTheme="minorHAnsi" w:hAnsiTheme="minorHAnsi" w:cstheme="minorHAnsi"/>
              </w:rPr>
            </w:pPr>
          </w:p>
        </w:tc>
        <w:tc>
          <w:tcPr>
            <w:tcW w:w="1530" w:type="dxa"/>
          </w:tcPr>
          <w:p w14:paraId="2ADA1889" w14:textId="77777777" w:rsidR="00C31EA7" w:rsidRPr="009313A5" w:rsidRDefault="00C31EA7" w:rsidP="00FB6A6F">
            <w:pPr>
              <w:pStyle w:val="NoSpacing"/>
              <w:numPr>
                <w:ilvl w:val="0"/>
                <w:numId w:val="2"/>
              </w:numPr>
              <w:ind w:left="229" w:hanging="229"/>
              <w:rPr>
                <w:rFonts w:asciiTheme="minorHAnsi" w:hAnsiTheme="minorHAnsi" w:cstheme="minorHAnsi"/>
              </w:rPr>
            </w:pPr>
            <w:r w:rsidRPr="009313A5">
              <w:rPr>
                <w:rFonts w:asciiTheme="minorHAnsi" w:hAnsiTheme="minorHAnsi" w:cstheme="minorHAnsi"/>
              </w:rPr>
              <w:t>ElMasry</w:t>
            </w:r>
          </w:p>
        </w:tc>
        <w:tc>
          <w:tcPr>
            <w:tcW w:w="2178" w:type="dxa"/>
          </w:tcPr>
          <w:p w14:paraId="0BEC0E86" w14:textId="77777777" w:rsidR="00C31EA7" w:rsidRPr="009313A5" w:rsidRDefault="00C31EA7" w:rsidP="00FB6A6F">
            <w:pPr>
              <w:pStyle w:val="NoSpacing"/>
              <w:rPr>
                <w:rFonts w:asciiTheme="minorHAnsi" w:hAnsiTheme="minorHAnsi" w:cstheme="minorHAnsi"/>
              </w:rPr>
            </w:pPr>
          </w:p>
        </w:tc>
      </w:tr>
      <w:tr w:rsidR="007B6A35" w:rsidRPr="00CC276D" w14:paraId="66D0D42B" w14:textId="77777777" w:rsidTr="00FB6A6F">
        <w:trPr>
          <w:trHeight w:val="764"/>
        </w:trPr>
        <w:tc>
          <w:tcPr>
            <w:tcW w:w="2268" w:type="dxa"/>
          </w:tcPr>
          <w:p w14:paraId="78FD61C8" w14:textId="54AD3A07" w:rsidR="007B6A35" w:rsidRPr="00F643E3" w:rsidRDefault="007B6A35" w:rsidP="009313A5">
            <w:pPr>
              <w:pStyle w:val="NoSpacing"/>
              <w:rPr>
                <w:rFonts w:asciiTheme="minorHAnsi" w:hAnsiTheme="minorHAnsi" w:cstheme="minorHAnsi"/>
                <w:b/>
                <w:bCs/>
                <w:color w:val="000000"/>
              </w:rPr>
            </w:pPr>
            <w:r w:rsidRPr="00F643E3">
              <w:rPr>
                <w:rFonts w:asciiTheme="minorHAnsi" w:hAnsiTheme="minorHAnsi" w:cstheme="minorHAnsi"/>
                <w:b/>
                <w:bCs/>
                <w:color w:val="000000"/>
              </w:rPr>
              <w:t xml:space="preserve"> ACT 1:</w:t>
            </w:r>
            <w:r w:rsidR="00912238">
              <w:rPr>
                <w:rFonts w:asciiTheme="minorHAnsi" w:hAnsiTheme="minorHAnsi" w:cstheme="minorHAnsi"/>
                <w:b/>
                <w:bCs/>
                <w:color w:val="000000"/>
              </w:rPr>
              <w:t xml:space="preserve"> </w:t>
            </w:r>
            <w:r w:rsidR="00912238">
              <w:t xml:space="preserve"> </w:t>
            </w:r>
            <w:r w:rsidR="00912238" w:rsidRPr="00912238">
              <w:rPr>
                <w:rFonts w:asciiTheme="minorHAnsi" w:hAnsiTheme="minorHAnsi" w:cstheme="minorHAnsi"/>
                <w:b/>
                <w:bCs/>
                <w:color w:val="000000"/>
              </w:rPr>
              <w:t>General Training Session: (1pm-1:45pm)</w:t>
            </w:r>
          </w:p>
        </w:tc>
        <w:tc>
          <w:tcPr>
            <w:tcW w:w="6087" w:type="dxa"/>
          </w:tcPr>
          <w:p w14:paraId="3EE4FAD0" w14:textId="77777777" w:rsidR="007B6A35" w:rsidRDefault="00912238"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Candace Rose from Palomar College. </w:t>
            </w:r>
          </w:p>
          <w:p w14:paraId="539B105C" w14:textId="77777777" w:rsidR="005171C4" w:rsidRDefault="005171C4"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Provided the definition for CPL. Show the CPL website at Palomar College. Credit for exam was updated to become Credit for Prior Learning. </w:t>
            </w:r>
          </w:p>
          <w:p w14:paraId="43D3F9CB" w14:textId="77777777" w:rsidR="005171C4" w:rsidRDefault="005171C4"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It is recommended to have everyone involved campus and district wide. </w:t>
            </w:r>
          </w:p>
          <w:p w14:paraId="03631532" w14:textId="77777777" w:rsidR="005171C4" w:rsidRDefault="009C14EF"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Questions were brought up about the MIS data reporting for CPL. It was suggested to refer to the Chancellor’s Memo regarding CPL and contact the Chancellor’s Office. </w:t>
            </w:r>
          </w:p>
          <w:p w14:paraId="17766FDA" w14:textId="77777777" w:rsidR="009C14EF" w:rsidRDefault="009C14EF"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What is included in the portfolio review? An example was provided for the Cisco Certificate. An interview with a set of questions were compiled for the Geography department at Palomar. CPL is attached to the course, not the faculty member. </w:t>
            </w:r>
            <w:r w:rsidR="00AF75B4">
              <w:rPr>
                <w:rFonts w:asciiTheme="minorHAnsi" w:hAnsiTheme="minorHAnsi" w:cstheme="minorHAnsi"/>
                <w:color w:val="000000" w:themeColor="text1"/>
              </w:rPr>
              <w:t xml:space="preserve">There is no units limits for CPL. </w:t>
            </w:r>
          </w:p>
          <w:p w14:paraId="2C892DE0" w14:textId="77777777" w:rsidR="00AF75B4" w:rsidRDefault="00AF75B4"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PCCD CPL website will be live in about a month. </w:t>
            </w:r>
          </w:p>
          <w:p w14:paraId="33D2CA52" w14:textId="77777777" w:rsidR="00AF75B4" w:rsidRDefault="00AF75B4"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At Palomar, there is a tab created in Meta for CPL. </w:t>
            </w:r>
          </w:p>
          <w:p w14:paraId="2A21B8E0" w14:textId="77777777" w:rsidR="008B1F17" w:rsidRDefault="008B1F17"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It was recommended to have the students involved in the conversation. </w:t>
            </w:r>
          </w:p>
          <w:p w14:paraId="1F046694" w14:textId="77777777" w:rsidR="008B1F17" w:rsidRDefault="008B1F17"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It was recommended to have a CPL director hired.</w:t>
            </w:r>
          </w:p>
          <w:p w14:paraId="603A4497" w14:textId="77777777" w:rsidR="008B1F17" w:rsidRDefault="008B1F17"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At Palomar, grades are being used to assess and the portfolio. </w:t>
            </w:r>
          </w:p>
          <w:p w14:paraId="693A6FA0" w14:textId="77777777" w:rsidR="008B1F17" w:rsidRDefault="008B1F17"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A rubric was shared to the group of attendees. </w:t>
            </w:r>
          </w:p>
          <w:p w14:paraId="2B9D1F02" w14:textId="5FC4A758" w:rsidR="00C11962" w:rsidRDefault="00C11962" w:rsidP="003D667D">
            <w:pPr>
              <w:pStyle w:val="NoSpacing"/>
              <w:rPr>
                <w:rFonts w:asciiTheme="minorHAnsi" w:hAnsiTheme="minorHAnsi" w:cstheme="minorHAnsi"/>
                <w:color w:val="000000" w:themeColor="text1"/>
              </w:rPr>
            </w:pPr>
            <w:r>
              <w:rPr>
                <w:rFonts w:asciiTheme="minorHAnsi" w:hAnsiTheme="minorHAnsi" w:cstheme="minorHAnsi"/>
                <w:color w:val="000000" w:themeColor="text1"/>
              </w:rPr>
              <w:t xml:space="preserve">The Folio option was shared on canvas and the option for portfolio training to faculty. </w:t>
            </w:r>
          </w:p>
        </w:tc>
        <w:tc>
          <w:tcPr>
            <w:tcW w:w="2553" w:type="dxa"/>
          </w:tcPr>
          <w:p w14:paraId="45BB5230" w14:textId="77777777" w:rsidR="007B6A35" w:rsidRPr="009313A5" w:rsidRDefault="007B6A35" w:rsidP="00FB6A6F">
            <w:pPr>
              <w:rPr>
                <w:rFonts w:asciiTheme="minorHAnsi" w:hAnsiTheme="minorHAnsi" w:cstheme="minorHAnsi"/>
              </w:rPr>
            </w:pPr>
          </w:p>
        </w:tc>
        <w:tc>
          <w:tcPr>
            <w:tcW w:w="1530" w:type="dxa"/>
          </w:tcPr>
          <w:p w14:paraId="3E4CD9B3" w14:textId="77777777" w:rsidR="007B6A35" w:rsidRPr="009313A5" w:rsidRDefault="007B6A35" w:rsidP="00FB6A6F">
            <w:pPr>
              <w:pStyle w:val="NoSpacing"/>
              <w:rPr>
                <w:rFonts w:asciiTheme="minorHAnsi" w:hAnsiTheme="minorHAnsi" w:cstheme="minorHAnsi"/>
              </w:rPr>
            </w:pPr>
          </w:p>
        </w:tc>
        <w:tc>
          <w:tcPr>
            <w:tcW w:w="2178" w:type="dxa"/>
          </w:tcPr>
          <w:p w14:paraId="25486ED6" w14:textId="77777777" w:rsidR="007B6A35" w:rsidRPr="009313A5" w:rsidRDefault="007B6A35" w:rsidP="00FB6A6F">
            <w:pPr>
              <w:pStyle w:val="NoSpacing"/>
              <w:rPr>
                <w:rFonts w:asciiTheme="minorHAnsi" w:hAnsiTheme="minorHAnsi" w:cstheme="minorHAnsi"/>
              </w:rPr>
            </w:pPr>
          </w:p>
        </w:tc>
      </w:tr>
      <w:tr w:rsidR="00C31EA7" w:rsidRPr="00CC276D" w14:paraId="0EE2F998" w14:textId="77777777" w:rsidTr="00FB6A6F">
        <w:trPr>
          <w:trHeight w:val="764"/>
        </w:trPr>
        <w:tc>
          <w:tcPr>
            <w:tcW w:w="2268" w:type="dxa"/>
          </w:tcPr>
          <w:p w14:paraId="5BA43DE3" w14:textId="041F14F8" w:rsidR="00C85340" w:rsidRPr="00F643E3" w:rsidRDefault="00C85340" w:rsidP="00C85340">
            <w:pPr>
              <w:pStyle w:val="NoSpacing"/>
              <w:rPr>
                <w:rFonts w:asciiTheme="minorHAnsi" w:hAnsiTheme="minorHAnsi" w:cstheme="minorHAnsi"/>
                <w:b/>
              </w:rPr>
            </w:pPr>
            <w:r w:rsidRPr="00F643E3">
              <w:rPr>
                <w:rFonts w:asciiTheme="minorHAnsi" w:hAnsiTheme="minorHAnsi" w:cstheme="minorHAnsi"/>
                <w:b/>
              </w:rPr>
              <w:t xml:space="preserve">ACT </w:t>
            </w:r>
            <w:r w:rsidR="00912238">
              <w:rPr>
                <w:rFonts w:asciiTheme="minorHAnsi" w:hAnsiTheme="minorHAnsi" w:cstheme="minorHAnsi"/>
                <w:b/>
              </w:rPr>
              <w:t>2</w:t>
            </w:r>
            <w:r w:rsidRPr="00F643E3">
              <w:rPr>
                <w:rFonts w:asciiTheme="minorHAnsi" w:hAnsiTheme="minorHAnsi" w:cstheme="minorHAnsi"/>
                <w:b/>
              </w:rPr>
              <w:t xml:space="preserve">: </w:t>
            </w:r>
            <w:r w:rsidRPr="00F643E3">
              <w:rPr>
                <w:rFonts w:asciiTheme="minorHAnsi" w:hAnsiTheme="minorHAnsi" w:cstheme="minorHAnsi"/>
                <w:b/>
                <w:bCs/>
                <w:color w:val="000000"/>
              </w:rPr>
              <w:t xml:space="preserve">Curriculum proposals for review and approval </w:t>
            </w:r>
          </w:p>
          <w:p w14:paraId="46E722CD" w14:textId="77777777" w:rsidR="00C85340" w:rsidRDefault="00C85340" w:rsidP="00FB6A6F">
            <w:pPr>
              <w:pStyle w:val="NoSpacing"/>
              <w:rPr>
                <w:rFonts w:asciiTheme="minorHAnsi" w:hAnsiTheme="minorHAnsi" w:cstheme="minorHAnsi"/>
                <w:b/>
              </w:rPr>
            </w:pPr>
          </w:p>
          <w:p w14:paraId="2C2EFD8C" w14:textId="77777777" w:rsidR="001162FD" w:rsidRPr="00F643E3" w:rsidRDefault="00F42D14" w:rsidP="00FB6A6F">
            <w:pPr>
              <w:pStyle w:val="NoSpacing"/>
              <w:rPr>
                <w:rFonts w:asciiTheme="minorHAnsi" w:hAnsiTheme="minorHAnsi" w:cstheme="minorHAnsi"/>
                <w:b/>
              </w:rPr>
            </w:pPr>
            <w:r w:rsidRPr="00F643E3">
              <w:rPr>
                <w:rFonts w:asciiTheme="minorHAnsi" w:hAnsiTheme="minorHAnsi" w:cstheme="minorHAnsi"/>
                <w:b/>
              </w:rPr>
              <w:t>CURRICULUM ITEMS:</w:t>
            </w:r>
          </w:p>
          <w:p w14:paraId="21C1ACFE" w14:textId="77777777" w:rsidR="00C31EA7" w:rsidRPr="009313A5" w:rsidRDefault="00C31EA7" w:rsidP="00FB6A6F">
            <w:pPr>
              <w:pStyle w:val="NoSpacing"/>
              <w:rPr>
                <w:rFonts w:asciiTheme="minorHAnsi" w:hAnsiTheme="minorHAnsi" w:cstheme="minorHAnsi"/>
              </w:rPr>
            </w:pPr>
            <w:r w:rsidRPr="00F643E3">
              <w:rPr>
                <w:rFonts w:asciiTheme="minorHAnsi" w:hAnsiTheme="minorHAnsi" w:cstheme="minorHAnsi"/>
                <w:b/>
              </w:rPr>
              <w:t>Berkeley City College</w:t>
            </w:r>
          </w:p>
        </w:tc>
        <w:tc>
          <w:tcPr>
            <w:tcW w:w="6087" w:type="dxa"/>
          </w:tcPr>
          <w:p w14:paraId="1E164A8B" w14:textId="77777777" w:rsidR="00C85340" w:rsidRDefault="00C85340" w:rsidP="00FB6A6F">
            <w:pPr>
              <w:pStyle w:val="NoSpacing"/>
              <w:rPr>
                <w:rFonts w:asciiTheme="minorHAnsi" w:hAnsiTheme="minorHAnsi" w:cstheme="minorHAnsi"/>
                <w:i/>
              </w:rPr>
            </w:pPr>
          </w:p>
          <w:p w14:paraId="583667CC" w14:textId="77777777" w:rsidR="00C85340" w:rsidRDefault="00C85340" w:rsidP="00FB6A6F">
            <w:pPr>
              <w:pStyle w:val="NoSpacing"/>
              <w:rPr>
                <w:rFonts w:asciiTheme="minorHAnsi" w:hAnsiTheme="minorHAnsi" w:cstheme="minorHAnsi"/>
                <w:i/>
              </w:rPr>
            </w:pPr>
          </w:p>
          <w:p w14:paraId="3A38EAE1" w14:textId="77777777" w:rsidR="00C85340" w:rsidRDefault="00C85340" w:rsidP="00FB6A6F">
            <w:pPr>
              <w:pStyle w:val="NoSpacing"/>
              <w:rPr>
                <w:rFonts w:asciiTheme="minorHAnsi" w:hAnsiTheme="minorHAnsi" w:cstheme="minorHAnsi"/>
                <w:i/>
              </w:rPr>
            </w:pPr>
          </w:p>
          <w:p w14:paraId="3497978D" w14:textId="77777777" w:rsidR="00C85340" w:rsidRDefault="00C85340" w:rsidP="00FB6A6F">
            <w:pPr>
              <w:pStyle w:val="NoSpacing"/>
              <w:rPr>
                <w:rFonts w:asciiTheme="minorHAnsi" w:hAnsiTheme="minorHAnsi" w:cstheme="minorHAnsi"/>
                <w:i/>
              </w:rPr>
            </w:pPr>
          </w:p>
          <w:p w14:paraId="369DBF96" w14:textId="77777777" w:rsidR="00C31EA7" w:rsidRPr="009313A5" w:rsidRDefault="00C31EA7" w:rsidP="00FB6A6F">
            <w:pPr>
              <w:pStyle w:val="NoSpacing"/>
              <w:rPr>
                <w:rFonts w:asciiTheme="minorHAnsi" w:hAnsiTheme="minorHAnsi" w:cstheme="minorHAnsi"/>
                <w:i/>
              </w:rPr>
            </w:pPr>
            <w:r w:rsidRPr="009313A5">
              <w:rPr>
                <w:rFonts w:asciiTheme="minorHAnsi" w:hAnsiTheme="minorHAnsi" w:cstheme="minorHAnsi"/>
                <w:i/>
              </w:rPr>
              <w:t>Approved by consensus:</w:t>
            </w:r>
          </w:p>
          <w:p w14:paraId="5CCB9C48" w14:textId="041CC9E8" w:rsidR="003B33EE" w:rsidRPr="009313A5" w:rsidRDefault="00403DBF" w:rsidP="00740B77">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New Course</w:t>
            </w:r>
            <w:r w:rsidR="00347A27" w:rsidRPr="009313A5">
              <w:rPr>
                <w:rFonts w:asciiTheme="minorHAnsi" w:hAnsiTheme="minorHAnsi" w:cstheme="minorHAnsi"/>
                <w:sz w:val="24"/>
                <w:szCs w:val="24"/>
              </w:rPr>
              <w:t xml:space="preserve">: </w:t>
            </w:r>
            <w:r w:rsidR="00912238">
              <w:rPr>
                <w:rFonts w:asciiTheme="minorHAnsi" w:hAnsiTheme="minorHAnsi" w:cstheme="minorHAnsi"/>
                <w:sz w:val="24"/>
                <w:szCs w:val="24"/>
              </w:rPr>
              <w:t>0</w:t>
            </w:r>
          </w:p>
          <w:p w14:paraId="0A37583E" w14:textId="31CF8633" w:rsidR="00347A27" w:rsidRDefault="00347A27" w:rsidP="00740B77">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Update:</w:t>
            </w:r>
            <w:r w:rsidR="00FD445A" w:rsidRPr="009313A5">
              <w:rPr>
                <w:rFonts w:asciiTheme="minorHAnsi" w:hAnsiTheme="minorHAnsi" w:cstheme="minorHAnsi"/>
                <w:sz w:val="24"/>
                <w:szCs w:val="24"/>
              </w:rPr>
              <w:t xml:space="preserve"> </w:t>
            </w:r>
            <w:r w:rsidR="00912238">
              <w:rPr>
                <w:rFonts w:asciiTheme="minorHAnsi" w:hAnsiTheme="minorHAnsi" w:cstheme="minorHAnsi"/>
                <w:sz w:val="24"/>
                <w:szCs w:val="24"/>
              </w:rPr>
              <w:t>1</w:t>
            </w:r>
          </w:p>
          <w:p w14:paraId="0840ED16" w14:textId="39A0D0A8" w:rsidR="00403DBF" w:rsidRDefault="00403DBF" w:rsidP="00403DB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Course Correction</w:t>
            </w:r>
            <w:r w:rsidRPr="009313A5">
              <w:rPr>
                <w:rFonts w:asciiTheme="minorHAnsi" w:hAnsiTheme="minorHAnsi" w:cstheme="minorHAnsi"/>
                <w:sz w:val="24"/>
                <w:szCs w:val="24"/>
              </w:rPr>
              <w:t xml:space="preserve">: </w:t>
            </w:r>
            <w:r w:rsidR="00912238">
              <w:rPr>
                <w:rFonts w:asciiTheme="minorHAnsi" w:hAnsiTheme="minorHAnsi" w:cstheme="minorHAnsi"/>
                <w:sz w:val="24"/>
                <w:szCs w:val="24"/>
              </w:rPr>
              <w:t>13</w:t>
            </w:r>
          </w:p>
          <w:p w14:paraId="3DD41F10" w14:textId="7577B66E" w:rsidR="003078F1" w:rsidRPr="00403DBF" w:rsidRDefault="003078F1" w:rsidP="00403DB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 xml:space="preserve">Course Reactivation: </w:t>
            </w:r>
            <w:r w:rsidR="00912238">
              <w:rPr>
                <w:rFonts w:asciiTheme="minorHAnsi" w:hAnsiTheme="minorHAnsi" w:cstheme="minorHAnsi"/>
                <w:sz w:val="24"/>
                <w:szCs w:val="24"/>
              </w:rPr>
              <w:t>0</w:t>
            </w:r>
          </w:p>
          <w:p w14:paraId="0DB879E3" w14:textId="3BB4E8C9" w:rsidR="00347A27" w:rsidRDefault="00347A27"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Deactivation:</w:t>
            </w:r>
            <w:r w:rsidR="00FD445A" w:rsidRPr="009313A5">
              <w:rPr>
                <w:rFonts w:asciiTheme="minorHAnsi" w:hAnsiTheme="minorHAnsi" w:cstheme="minorHAnsi"/>
                <w:sz w:val="24"/>
                <w:szCs w:val="24"/>
              </w:rPr>
              <w:t xml:space="preserve"> </w:t>
            </w:r>
            <w:r w:rsidR="00912238">
              <w:rPr>
                <w:rFonts w:asciiTheme="minorHAnsi" w:hAnsiTheme="minorHAnsi" w:cstheme="minorHAnsi"/>
                <w:sz w:val="24"/>
                <w:szCs w:val="24"/>
              </w:rPr>
              <w:t>6</w:t>
            </w:r>
          </w:p>
          <w:p w14:paraId="7928C178" w14:textId="31E554B4" w:rsidR="003F319A" w:rsidRPr="003F319A" w:rsidRDefault="003F319A" w:rsidP="003F319A">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New Program: </w:t>
            </w:r>
            <w:r w:rsidR="00912238">
              <w:rPr>
                <w:rFonts w:asciiTheme="minorHAnsi" w:hAnsiTheme="minorHAnsi" w:cstheme="minorHAnsi"/>
                <w:sz w:val="24"/>
                <w:szCs w:val="24"/>
              </w:rPr>
              <w:t>0</w:t>
            </w:r>
          </w:p>
          <w:p w14:paraId="2B9307CA" w14:textId="0F03F84E" w:rsidR="00347A27" w:rsidRPr="009313A5" w:rsidRDefault="00347A27"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Program Modification:</w:t>
            </w:r>
            <w:r w:rsidR="00FD445A" w:rsidRPr="009313A5">
              <w:rPr>
                <w:rFonts w:asciiTheme="minorHAnsi" w:hAnsiTheme="minorHAnsi" w:cstheme="minorHAnsi"/>
                <w:sz w:val="24"/>
                <w:szCs w:val="24"/>
              </w:rPr>
              <w:t xml:space="preserve"> </w:t>
            </w:r>
            <w:r w:rsidR="00912238">
              <w:rPr>
                <w:rFonts w:asciiTheme="minorHAnsi" w:hAnsiTheme="minorHAnsi" w:cstheme="minorHAnsi"/>
                <w:sz w:val="24"/>
                <w:szCs w:val="24"/>
              </w:rPr>
              <w:t>0</w:t>
            </w:r>
          </w:p>
          <w:p w14:paraId="429E9923" w14:textId="77777777" w:rsidR="00347A27" w:rsidRPr="009313A5" w:rsidRDefault="00347A27"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Program Deactivation: </w:t>
            </w:r>
            <w:r w:rsidR="000C4491" w:rsidRPr="009313A5">
              <w:rPr>
                <w:rFonts w:asciiTheme="minorHAnsi" w:hAnsiTheme="minorHAnsi" w:cstheme="minorHAnsi"/>
                <w:sz w:val="24"/>
                <w:szCs w:val="24"/>
              </w:rPr>
              <w:t>0</w:t>
            </w:r>
          </w:p>
          <w:p w14:paraId="5965BBDD" w14:textId="77777777" w:rsidR="00162B52" w:rsidRPr="009313A5" w:rsidRDefault="00162B52" w:rsidP="00162B52">
            <w:pPr>
              <w:pStyle w:val="ListParagraph"/>
              <w:rPr>
                <w:rFonts w:asciiTheme="minorHAnsi" w:hAnsiTheme="minorHAnsi" w:cstheme="minorHAnsi"/>
                <w:sz w:val="24"/>
                <w:szCs w:val="24"/>
              </w:rPr>
            </w:pPr>
          </w:p>
          <w:p w14:paraId="2EE4F98F" w14:textId="77777777" w:rsidR="003B33EE" w:rsidRPr="009313A5" w:rsidRDefault="001162FD" w:rsidP="00162B52">
            <w:pPr>
              <w:pStyle w:val="NoSpacing"/>
              <w:rPr>
                <w:rFonts w:asciiTheme="minorHAnsi" w:hAnsiTheme="minorHAnsi" w:cstheme="minorHAnsi"/>
              </w:rPr>
            </w:pPr>
            <w:r w:rsidRPr="009313A5">
              <w:rPr>
                <w:rFonts w:asciiTheme="minorHAnsi" w:hAnsiTheme="minorHAnsi" w:cstheme="minorHAnsi"/>
              </w:rPr>
              <w:t>Notes:</w:t>
            </w:r>
            <w:r w:rsidR="007700D3" w:rsidRPr="009313A5">
              <w:rPr>
                <w:rFonts w:asciiTheme="minorHAnsi" w:hAnsiTheme="minorHAnsi" w:cstheme="minorHAnsi"/>
              </w:rPr>
              <w:t xml:space="preserve"> </w:t>
            </w:r>
            <w:r w:rsidR="00403DBF">
              <w:rPr>
                <w:rFonts w:asciiTheme="minorHAnsi" w:hAnsiTheme="minorHAnsi" w:cstheme="minorHAnsi"/>
              </w:rPr>
              <w:t>none</w:t>
            </w:r>
          </w:p>
        </w:tc>
        <w:tc>
          <w:tcPr>
            <w:tcW w:w="2553" w:type="dxa"/>
          </w:tcPr>
          <w:p w14:paraId="2146A87C" w14:textId="77777777" w:rsidR="00C85340" w:rsidRDefault="00C85340" w:rsidP="005C3267">
            <w:pPr>
              <w:rPr>
                <w:rFonts w:asciiTheme="minorHAnsi" w:hAnsiTheme="minorHAnsi" w:cstheme="minorHAnsi"/>
              </w:rPr>
            </w:pPr>
          </w:p>
          <w:p w14:paraId="2EBA661A" w14:textId="77777777" w:rsidR="00C85340" w:rsidRDefault="00C85340" w:rsidP="005C3267">
            <w:pPr>
              <w:rPr>
                <w:rFonts w:asciiTheme="minorHAnsi" w:hAnsiTheme="minorHAnsi" w:cstheme="minorHAnsi"/>
              </w:rPr>
            </w:pPr>
          </w:p>
          <w:p w14:paraId="3FEBD11B" w14:textId="77777777" w:rsidR="00C85340" w:rsidRDefault="00C85340" w:rsidP="005C3267">
            <w:pPr>
              <w:rPr>
                <w:rFonts w:asciiTheme="minorHAnsi" w:hAnsiTheme="minorHAnsi" w:cstheme="minorHAnsi"/>
              </w:rPr>
            </w:pPr>
          </w:p>
          <w:p w14:paraId="54C1D498" w14:textId="77777777" w:rsidR="00C85340" w:rsidRDefault="00C85340" w:rsidP="005C3267">
            <w:pPr>
              <w:rPr>
                <w:rFonts w:asciiTheme="minorHAnsi" w:hAnsiTheme="minorHAnsi" w:cstheme="minorHAnsi"/>
              </w:rPr>
            </w:pPr>
          </w:p>
          <w:p w14:paraId="6551B30F" w14:textId="3DAD4195" w:rsidR="007A0910" w:rsidRDefault="007A0910" w:rsidP="005C3267">
            <w:pPr>
              <w:rPr>
                <w:rFonts w:asciiTheme="minorHAnsi" w:hAnsiTheme="minorHAnsi" w:cstheme="minorHAnsi"/>
              </w:rPr>
            </w:pPr>
            <w:r>
              <w:rPr>
                <w:rFonts w:asciiTheme="minorHAnsi" w:hAnsiTheme="minorHAnsi" w:cstheme="minorHAnsi"/>
              </w:rPr>
              <w:t xml:space="preserve">N. Cayton to update the effective date when sending in the Final CIPD Agenda. </w:t>
            </w:r>
          </w:p>
          <w:p w14:paraId="321A9851" w14:textId="77777777" w:rsidR="007A0910" w:rsidRDefault="007A0910" w:rsidP="005C3267">
            <w:pPr>
              <w:rPr>
                <w:rFonts w:asciiTheme="minorHAnsi" w:hAnsiTheme="minorHAnsi" w:cstheme="minorHAnsi"/>
              </w:rPr>
            </w:pPr>
          </w:p>
          <w:p w14:paraId="2B05B89E" w14:textId="2132BA1C" w:rsidR="005C3267" w:rsidRPr="009313A5" w:rsidRDefault="005C3267" w:rsidP="005C3267">
            <w:pPr>
              <w:rPr>
                <w:rFonts w:asciiTheme="minorHAnsi" w:hAnsiTheme="minorHAnsi" w:cstheme="minorHAnsi"/>
              </w:rPr>
            </w:pPr>
            <w:r w:rsidRPr="009313A5">
              <w:rPr>
                <w:rFonts w:asciiTheme="minorHAnsi" w:hAnsiTheme="minorHAnsi" w:cstheme="minorHAnsi"/>
              </w:rPr>
              <w:t>Send approved proposals to the Board</w:t>
            </w:r>
          </w:p>
          <w:p w14:paraId="1588405F" w14:textId="77777777" w:rsidR="00C31EA7" w:rsidRPr="009313A5" w:rsidRDefault="00C31EA7" w:rsidP="00FB6A6F">
            <w:pPr>
              <w:pStyle w:val="NoSpacing"/>
              <w:rPr>
                <w:rFonts w:asciiTheme="minorHAnsi" w:hAnsiTheme="minorHAnsi" w:cstheme="minorHAnsi"/>
              </w:rPr>
            </w:pPr>
          </w:p>
        </w:tc>
        <w:tc>
          <w:tcPr>
            <w:tcW w:w="1530" w:type="dxa"/>
          </w:tcPr>
          <w:p w14:paraId="271A2E1E" w14:textId="77777777" w:rsidR="00C85340" w:rsidRDefault="00C85340" w:rsidP="005C3267">
            <w:pPr>
              <w:pStyle w:val="NoSpacing"/>
              <w:rPr>
                <w:rFonts w:asciiTheme="minorHAnsi" w:hAnsiTheme="minorHAnsi" w:cstheme="minorHAnsi"/>
              </w:rPr>
            </w:pPr>
          </w:p>
          <w:p w14:paraId="3267F1D1" w14:textId="77777777" w:rsidR="00C85340" w:rsidRDefault="00C85340" w:rsidP="005C3267">
            <w:pPr>
              <w:pStyle w:val="NoSpacing"/>
              <w:rPr>
                <w:rFonts w:asciiTheme="minorHAnsi" w:hAnsiTheme="minorHAnsi" w:cstheme="minorHAnsi"/>
              </w:rPr>
            </w:pPr>
          </w:p>
          <w:p w14:paraId="58B4AC40" w14:textId="77777777" w:rsidR="00C85340" w:rsidRDefault="00C85340" w:rsidP="005C3267">
            <w:pPr>
              <w:pStyle w:val="NoSpacing"/>
              <w:rPr>
                <w:rFonts w:asciiTheme="minorHAnsi" w:hAnsiTheme="minorHAnsi" w:cstheme="minorHAnsi"/>
              </w:rPr>
            </w:pPr>
          </w:p>
          <w:p w14:paraId="2640FE79" w14:textId="77777777" w:rsidR="00C85340" w:rsidRDefault="00C85340" w:rsidP="005C3267">
            <w:pPr>
              <w:pStyle w:val="NoSpacing"/>
              <w:rPr>
                <w:rFonts w:asciiTheme="minorHAnsi" w:hAnsiTheme="minorHAnsi" w:cstheme="minorHAnsi"/>
              </w:rPr>
            </w:pPr>
          </w:p>
          <w:p w14:paraId="4EC453A0" w14:textId="77777777" w:rsidR="007A0910" w:rsidRDefault="007A0910" w:rsidP="005C3267">
            <w:pPr>
              <w:pStyle w:val="NoSpacing"/>
              <w:rPr>
                <w:rFonts w:asciiTheme="minorHAnsi" w:hAnsiTheme="minorHAnsi" w:cstheme="minorHAnsi"/>
              </w:rPr>
            </w:pPr>
          </w:p>
          <w:p w14:paraId="2E8F9C0E" w14:textId="77777777" w:rsidR="007A0910" w:rsidRDefault="007A0910" w:rsidP="005C3267">
            <w:pPr>
              <w:pStyle w:val="NoSpacing"/>
              <w:rPr>
                <w:rFonts w:asciiTheme="minorHAnsi" w:hAnsiTheme="minorHAnsi" w:cstheme="minorHAnsi"/>
              </w:rPr>
            </w:pPr>
          </w:p>
          <w:p w14:paraId="4BD5D035" w14:textId="77777777" w:rsidR="007A0910" w:rsidRDefault="007A0910" w:rsidP="005C3267">
            <w:pPr>
              <w:pStyle w:val="NoSpacing"/>
              <w:rPr>
                <w:rFonts w:asciiTheme="minorHAnsi" w:hAnsiTheme="minorHAnsi" w:cstheme="minorHAnsi"/>
              </w:rPr>
            </w:pPr>
          </w:p>
          <w:p w14:paraId="449CB535" w14:textId="77777777" w:rsidR="007A0910" w:rsidRDefault="007A0910" w:rsidP="005C3267">
            <w:pPr>
              <w:pStyle w:val="NoSpacing"/>
              <w:rPr>
                <w:rFonts w:asciiTheme="minorHAnsi" w:hAnsiTheme="minorHAnsi" w:cstheme="minorHAnsi"/>
              </w:rPr>
            </w:pPr>
          </w:p>
          <w:p w14:paraId="1A176C54" w14:textId="77777777" w:rsidR="007A0910" w:rsidRDefault="007A0910" w:rsidP="005C3267">
            <w:pPr>
              <w:pStyle w:val="NoSpacing"/>
              <w:rPr>
                <w:rFonts w:asciiTheme="minorHAnsi" w:hAnsiTheme="minorHAnsi" w:cstheme="minorHAnsi"/>
              </w:rPr>
            </w:pPr>
          </w:p>
          <w:p w14:paraId="266F3F07" w14:textId="1606B340" w:rsidR="005C3267" w:rsidRPr="009313A5" w:rsidRDefault="005C3267" w:rsidP="005C3267">
            <w:pPr>
              <w:pStyle w:val="NoSpacing"/>
              <w:rPr>
                <w:rFonts w:asciiTheme="minorHAnsi" w:hAnsiTheme="minorHAnsi" w:cstheme="minorHAnsi"/>
              </w:rPr>
            </w:pPr>
            <w:r w:rsidRPr="009313A5">
              <w:rPr>
                <w:rFonts w:asciiTheme="minorHAnsi" w:hAnsiTheme="minorHAnsi" w:cstheme="minorHAnsi"/>
              </w:rPr>
              <w:t>A. ElMasry</w:t>
            </w:r>
          </w:p>
          <w:p w14:paraId="14D1A592" w14:textId="77777777" w:rsidR="00C31EA7" w:rsidRPr="009313A5" w:rsidRDefault="00C31EA7" w:rsidP="00FB6A6F">
            <w:pPr>
              <w:pStyle w:val="NoSpacing"/>
              <w:rPr>
                <w:rFonts w:asciiTheme="minorHAnsi" w:hAnsiTheme="minorHAnsi" w:cstheme="minorHAnsi"/>
              </w:rPr>
            </w:pPr>
          </w:p>
          <w:p w14:paraId="49C98417" w14:textId="77777777" w:rsidR="00C31EA7" w:rsidRPr="009313A5" w:rsidRDefault="00C31EA7" w:rsidP="00FB6A6F">
            <w:pPr>
              <w:pStyle w:val="NoSpacing"/>
              <w:rPr>
                <w:rFonts w:asciiTheme="minorHAnsi" w:hAnsiTheme="minorHAnsi" w:cstheme="minorHAnsi"/>
              </w:rPr>
            </w:pPr>
          </w:p>
        </w:tc>
        <w:tc>
          <w:tcPr>
            <w:tcW w:w="2178" w:type="dxa"/>
          </w:tcPr>
          <w:p w14:paraId="52DD4D15" w14:textId="77777777" w:rsidR="00C31EA7" w:rsidRPr="009313A5" w:rsidRDefault="00C31EA7" w:rsidP="00FB6A6F">
            <w:pPr>
              <w:pStyle w:val="NoSpacing"/>
              <w:rPr>
                <w:rFonts w:asciiTheme="minorHAnsi" w:hAnsiTheme="minorHAnsi" w:cstheme="minorHAnsi"/>
              </w:rPr>
            </w:pPr>
          </w:p>
        </w:tc>
      </w:tr>
      <w:tr w:rsidR="00C31EA7" w:rsidRPr="00CC276D" w14:paraId="4E744307" w14:textId="77777777" w:rsidTr="00FB6A6F">
        <w:trPr>
          <w:trHeight w:val="764"/>
        </w:trPr>
        <w:tc>
          <w:tcPr>
            <w:tcW w:w="2268" w:type="dxa"/>
          </w:tcPr>
          <w:p w14:paraId="348E0354" w14:textId="77777777" w:rsidR="00C31EA7" w:rsidRPr="00F643E3" w:rsidRDefault="00C31EA7" w:rsidP="00FB6A6F">
            <w:pPr>
              <w:pStyle w:val="NoSpacing"/>
              <w:rPr>
                <w:rFonts w:asciiTheme="minorHAnsi" w:hAnsiTheme="minorHAnsi" w:cstheme="minorHAnsi"/>
                <w:b/>
              </w:rPr>
            </w:pPr>
            <w:r w:rsidRPr="00F643E3">
              <w:rPr>
                <w:rFonts w:asciiTheme="minorHAnsi" w:hAnsiTheme="minorHAnsi" w:cstheme="minorHAnsi"/>
                <w:b/>
              </w:rPr>
              <w:lastRenderedPageBreak/>
              <w:t>CURRICULUM ITEMS:</w:t>
            </w:r>
          </w:p>
          <w:p w14:paraId="47226F74" w14:textId="77777777" w:rsidR="00C31EA7" w:rsidRPr="00F643E3" w:rsidRDefault="00C31EA7" w:rsidP="00FB6A6F">
            <w:pPr>
              <w:pStyle w:val="NoSpacing"/>
              <w:rPr>
                <w:rFonts w:asciiTheme="minorHAnsi" w:hAnsiTheme="minorHAnsi" w:cstheme="minorHAnsi"/>
                <w:b/>
              </w:rPr>
            </w:pPr>
            <w:r w:rsidRPr="00F643E3">
              <w:rPr>
                <w:rFonts w:asciiTheme="minorHAnsi" w:hAnsiTheme="minorHAnsi" w:cstheme="minorHAnsi"/>
                <w:b/>
              </w:rPr>
              <w:t>College of Alameda</w:t>
            </w:r>
          </w:p>
          <w:p w14:paraId="0F1A88FD" w14:textId="77777777" w:rsidR="00C31EA7" w:rsidRPr="009313A5" w:rsidRDefault="00C31EA7" w:rsidP="00FB6A6F">
            <w:pPr>
              <w:pStyle w:val="NoSpacing"/>
              <w:rPr>
                <w:rFonts w:asciiTheme="minorHAnsi" w:hAnsiTheme="minorHAnsi" w:cstheme="minorHAnsi"/>
              </w:rPr>
            </w:pPr>
          </w:p>
        </w:tc>
        <w:tc>
          <w:tcPr>
            <w:tcW w:w="6087" w:type="dxa"/>
          </w:tcPr>
          <w:p w14:paraId="08060F35" w14:textId="77777777" w:rsidR="001162FD" w:rsidRPr="009313A5" w:rsidRDefault="001162FD" w:rsidP="00FB6A6F">
            <w:pPr>
              <w:pStyle w:val="NoSpacing"/>
              <w:rPr>
                <w:rFonts w:asciiTheme="minorHAnsi" w:hAnsiTheme="minorHAnsi" w:cstheme="minorHAnsi"/>
                <w:i/>
              </w:rPr>
            </w:pPr>
            <w:r w:rsidRPr="009313A5">
              <w:rPr>
                <w:rFonts w:asciiTheme="minorHAnsi" w:hAnsiTheme="minorHAnsi" w:cstheme="minorHAnsi"/>
                <w:i/>
              </w:rPr>
              <w:t>Approved by consensus:</w:t>
            </w:r>
          </w:p>
          <w:p w14:paraId="6B8207B1" w14:textId="4DFCA178" w:rsidR="001162FD" w:rsidRPr="009313A5" w:rsidRDefault="003F319A" w:rsidP="00FB6A6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New Course</w:t>
            </w:r>
            <w:r w:rsidR="00635BD9" w:rsidRPr="009313A5">
              <w:rPr>
                <w:rFonts w:asciiTheme="minorHAnsi" w:hAnsiTheme="minorHAnsi" w:cstheme="minorHAnsi"/>
                <w:sz w:val="24"/>
                <w:szCs w:val="24"/>
              </w:rPr>
              <w:t xml:space="preserve">: </w:t>
            </w:r>
            <w:r w:rsidR="00912238">
              <w:rPr>
                <w:rFonts w:asciiTheme="minorHAnsi" w:hAnsiTheme="minorHAnsi" w:cstheme="minorHAnsi"/>
                <w:sz w:val="24"/>
                <w:szCs w:val="24"/>
              </w:rPr>
              <w:t>2</w:t>
            </w:r>
          </w:p>
          <w:p w14:paraId="766E0E47" w14:textId="77777777" w:rsidR="001162FD"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Update:</w:t>
            </w:r>
            <w:r w:rsidR="00635BD9" w:rsidRPr="009313A5">
              <w:rPr>
                <w:rFonts w:asciiTheme="minorHAnsi" w:hAnsiTheme="minorHAnsi" w:cstheme="minorHAnsi"/>
                <w:sz w:val="24"/>
                <w:szCs w:val="24"/>
              </w:rPr>
              <w:t xml:space="preserve"> </w:t>
            </w:r>
            <w:r w:rsidR="003078F1">
              <w:rPr>
                <w:rFonts w:asciiTheme="minorHAnsi" w:hAnsiTheme="minorHAnsi" w:cstheme="minorHAnsi"/>
                <w:sz w:val="24"/>
                <w:szCs w:val="24"/>
              </w:rPr>
              <w:t>2</w:t>
            </w:r>
          </w:p>
          <w:p w14:paraId="7726B918" w14:textId="5B25E9B7" w:rsidR="003078F1" w:rsidRPr="009313A5" w:rsidRDefault="003078F1" w:rsidP="00FB6A6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Co</w:t>
            </w:r>
            <w:r w:rsidR="00AF75B4">
              <w:rPr>
                <w:rFonts w:asciiTheme="minorHAnsi" w:hAnsiTheme="minorHAnsi" w:cstheme="minorHAnsi"/>
                <w:sz w:val="24"/>
                <w:szCs w:val="24"/>
              </w:rPr>
              <w:t>urse Reactivation: 0</w:t>
            </w:r>
          </w:p>
          <w:p w14:paraId="2397BEF0" w14:textId="343DE12A" w:rsidR="001162FD" w:rsidRPr="009313A5"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Deactivation:</w:t>
            </w:r>
            <w:r w:rsidR="003E3DBB">
              <w:rPr>
                <w:rFonts w:asciiTheme="minorHAnsi" w:hAnsiTheme="minorHAnsi" w:cstheme="minorHAnsi"/>
                <w:sz w:val="24"/>
                <w:szCs w:val="24"/>
              </w:rPr>
              <w:t xml:space="preserve"> </w:t>
            </w:r>
            <w:r w:rsidR="00AF75B4">
              <w:rPr>
                <w:rFonts w:asciiTheme="minorHAnsi" w:hAnsiTheme="minorHAnsi" w:cstheme="minorHAnsi"/>
                <w:sz w:val="24"/>
                <w:szCs w:val="24"/>
              </w:rPr>
              <w:t>0</w:t>
            </w:r>
          </w:p>
          <w:p w14:paraId="0F84C259" w14:textId="25404D86" w:rsidR="00E22E2D" w:rsidRPr="009313A5" w:rsidRDefault="001162FD" w:rsidP="00994163">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New Program: </w:t>
            </w:r>
            <w:r w:rsidR="00AF75B4">
              <w:rPr>
                <w:rFonts w:asciiTheme="minorHAnsi" w:hAnsiTheme="minorHAnsi" w:cstheme="minorHAnsi"/>
                <w:sz w:val="24"/>
                <w:szCs w:val="24"/>
              </w:rPr>
              <w:t>1</w:t>
            </w:r>
          </w:p>
          <w:p w14:paraId="73209CE8" w14:textId="6C30C046" w:rsidR="001162FD" w:rsidRPr="009313A5" w:rsidRDefault="001162FD" w:rsidP="00994163">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Program Modification:</w:t>
            </w:r>
            <w:r w:rsidR="00635BD9" w:rsidRPr="009313A5">
              <w:rPr>
                <w:rFonts w:asciiTheme="minorHAnsi" w:hAnsiTheme="minorHAnsi" w:cstheme="minorHAnsi"/>
                <w:sz w:val="24"/>
                <w:szCs w:val="24"/>
              </w:rPr>
              <w:t xml:space="preserve"> </w:t>
            </w:r>
            <w:r w:rsidR="00F06DC8">
              <w:rPr>
                <w:rFonts w:asciiTheme="minorHAnsi" w:hAnsiTheme="minorHAnsi" w:cstheme="minorHAnsi"/>
                <w:sz w:val="24"/>
                <w:szCs w:val="24"/>
              </w:rPr>
              <w:t xml:space="preserve"> </w:t>
            </w:r>
            <w:r w:rsidR="00AF75B4">
              <w:rPr>
                <w:rFonts w:asciiTheme="minorHAnsi" w:hAnsiTheme="minorHAnsi" w:cstheme="minorHAnsi"/>
                <w:sz w:val="24"/>
                <w:szCs w:val="24"/>
              </w:rPr>
              <w:t>3</w:t>
            </w:r>
          </w:p>
          <w:p w14:paraId="4530628C" w14:textId="7CCB0EFB" w:rsidR="00162B52" w:rsidRPr="00B41587" w:rsidRDefault="001162FD" w:rsidP="00B41587">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Program Deactivation: </w:t>
            </w:r>
            <w:r w:rsidR="003078F1">
              <w:rPr>
                <w:rFonts w:asciiTheme="minorHAnsi" w:hAnsiTheme="minorHAnsi" w:cstheme="minorHAnsi"/>
                <w:sz w:val="24"/>
                <w:szCs w:val="24"/>
              </w:rPr>
              <w:t xml:space="preserve"> </w:t>
            </w:r>
            <w:r w:rsidR="00AF75B4">
              <w:rPr>
                <w:rFonts w:asciiTheme="minorHAnsi" w:hAnsiTheme="minorHAnsi" w:cstheme="minorHAnsi"/>
                <w:sz w:val="24"/>
                <w:szCs w:val="24"/>
              </w:rPr>
              <w:t>0</w:t>
            </w:r>
          </w:p>
          <w:p w14:paraId="6C416ED9" w14:textId="77777777" w:rsidR="00C31EA7" w:rsidRPr="009313A5" w:rsidRDefault="001162FD" w:rsidP="00FB6A6F">
            <w:pPr>
              <w:pStyle w:val="NoSpacing"/>
              <w:rPr>
                <w:rFonts w:asciiTheme="minorHAnsi" w:hAnsiTheme="minorHAnsi" w:cstheme="minorHAnsi"/>
              </w:rPr>
            </w:pPr>
            <w:r w:rsidRPr="009313A5">
              <w:rPr>
                <w:rFonts w:asciiTheme="minorHAnsi" w:hAnsiTheme="minorHAnsi" w:cstheme="minorHAnsi"/>
              </w:rPr>
              <w:t>Notes:</w:t>
            </w:r>
          </w:p>
          <w:p w14:paraId="0DDAFB80" w14:textId="77777777" w:rsidR="00837096" w:rsidRDefault="00837096" w:rsidP="00452327">
            <w:pPr>
              <w:pStyle w:val="NoSpacing"/>
              <w:numPr>
                <w:ilvl w:val="0"/>
                <w:numId w:val="29"/>
              </w:numPr>
              <w:rPr>
                <w:rFonts w:asciiTheme="minorHAnsi" w:hAnsiTheme="minorHAnsi" w:cstheme="minorHAnsi"/>
              </w:rPr>
            </w:pPr>
            <w:r>
              <w:rPr>
                <w:rFonts w:asciiTheme="minorHAnsi" w:hAnsiTheme="minorHAnsi" w:cstheme="minorHAnsi"/>
              </w:rPr>
              <w:t>L</w:t>
            </w:r>
            <w:r w:rsidR="00452327">
              <w:rPr>
                <w:rFonts w:asciiTheme="minorHAnsi" w:hAnsiTheme="minorHAnsi" w:cstheme="minorHAnsi"/>
              </w:rPr>
              <w:t>.</w:t>
            </w:r>
            <w:r>
              <w:rPr>
                <w:rFonts w:asciiTheme="minorHAnsi" w:hAnsiTheme="minorHAnsi" w:cstheme="minorHAnsi"/>
              </w:rPr>
              <w:t xml:space="preserve"> </w:t>
            </w:r>
            <w:r w:rsidR="00452327">
              <w:rPr>
                <w:rFonts w:asciiTheme="minorHAnsi" w:hAnsiTheme="minorHAnsi" w:cstheme="minorHAnsi"/>
              </w:rPr>
              <w:t xml:space="preserve">Bollentino. </w:t>
            </w:r>
            <w:r>
              <w:rPr>
                <w:rFonts w:asciiTheme="minorHAnsi" w:hAnsiTheme="minorHAnsi" w:cstheme="minorHAnsi"/>
              </w:rPr>
              <w:t xml:space="preserve">motioned to table ESOL 52 until the next CIPD meeting, </w:t>
            </w:r>
            <w:r w:rsidR="00452327" w:rsidRPr="00373D37">
              <w:rPr>
                <w:rFonts w:asciiTheme="minorHAnsi" w:hAnsiTheme="minorHAnsi" w:cstheme="minorHAnsi"/>
              </w:rPr>
              <w:t xml:space="preserve"> Ari K</w:t>
            </w:r>
            <w:r w:rsidR="00452327">
              <w:rPr>
                <w:rFonts w:asciiTheme="minorHAnsi" w:hAnsiTheme="minorHAnsi" w:cstheme="minorHAnsi"/>
              </w:rPr>
              <w:t xml:space="preserve">. </w:t>
            </w:r>
            <w:r>
              <w:rPr>
                <w:rFonts w:asciiTheme="minorHAnsi" w:hAnsiTheme="minorHAnsi" w:cstheme="minorHAnsi"/>
              </w:rPr>
              <w:t>seconded. L</w:t>
            </w:r>
            <w:r w:rsidR="00452327">
              <w:rPr>
                <w:rFonts w:asciiTheme="minorHAnsi" w:hAnsiTheme="minorHAnsi" w:cstheme="minorHAnsi"/>
              </w:rPr>
              <w:t>. Bollentino</w:t>
            </w:r>
            <w:r>
              <w:rPr>
                <w:rFonts w:asciiTheme="minorHAnsi" w:hAnsiTheme="minorHAnsi" w:cstheme="minorHAnsi"/>
              </w:rPr>
              <w:t xml:space="preserve"> made an amendment to postponed it </w:t>
            </w:r>
            <w:r w:rsidR="00452327">
              <w:rPr>
                <w:rFonts w:asciiTheme="minorHAnsi" w:hAnsiTheme="minorHAnsi" w:cstheme="minorHAnsi"/>
              </w:rPr>
              <w:t xml:space="preserve">until </w:t>
            </w:r>
            <w:r>
              <w:rPr>
                <w:rFonts w:asciiTheme="minorHAnsi" w:hAnsiTheme="minorHAnsi" w:cstheme="minorHAnsi"/>
              </w:rPr>
              <w:t>November</w:t>
            </w:r>
            <w:r w:rsidR="00452327">
              <w:rPr>
                <w:rFonts w:asciiTheme="minorHAnsi" w:hAnsiTheme="minorHAnsi" w:cstheme="minorHAnsi"/>
              </w:rPr>
              <w:t xml:space="preserve"> CIPD Meeting</w:t>
            </w:r>
            <w:r>
              <w:rPr>
                <w:rFonts w:asciiTheme="minorHAnsi" w:hAnsiTheme="minorHAnsi" w:cstheme="minorHAnsi"/>
              </w:rPr>
              <w:t>, V</w:t>
            </w:r>
            <w:r w:rsidR="00452327">
              <w:rPr>
                <w:rFonts w:asciiTheme="minorHAnsi" w:hAnsiTheme="minorHAnsi" w:cstheme="minorHAnsi"/>
              </w:rPr>
              <w:t>. Cera s</w:t>
            </w:r>
            <w:r>
              <w:rPr>
                <w:rFonts w:asciiTheme="minorHAnsi" w:hAnsiTheme="minorHAnsi" w:cstheme="minorHAnsi"/>
              </w:rPr>
              <w:t xml:space="preserve">econded. </w:t>
            </w:r>
          </w:p>
          <w:p w14:paraId="3A11DD81" w14:textId="1AF93BF4" w:rsidR="00412DFF" w:rsidRPr="00837096" w:rsidRDefault="00412DFF" w:rsidP="00412DFF">
            <w:pPr>
              <w:pStyle w:val="NoSpacing"/>
              <w:ind w:left="720"/>
              <w:rPr>
                <w:rFonts w:asciiTheme="minorHAnsi" w:hAnsiTheme="minorHAnsi" w:cstheme="minorHAnsi"/>
              </w:rPr>
            </w:pPr>
            <w:r>
              <w:rPr>
                <w:rFonts w:asciiTheme="minorHAnsi" w:hAnsiTheme="minorHAnsi" w:cstheme="minorHAnsi"/>
              </w:rPr>
              <w:t>Approved by consensus</w:t>
            </w:r>
          </w:p>
        </w:tc>
        <w:tc>
          <w:tcPr>
            <w:tcW w:w="2553" w:type="dxa"/>
          </w:tcPr>
          <w:p w14:paraId="5A6B6292" w14:textId="77777777" w:rsidR="00EC2118" w:rsidRPr="009313A5" w:rsidRDefault="00EC2118" w:rsidP="00EC2118">
            <w:pPr>
              <w:rPr>
                <w:rFonts w:asciiTheme="minorHAnsi" w:hAnsiTheme="minorHAnsi" w:cstheme="minorHAnsi"/>
              </w:rPr>
            </w:pPr>
            <w:r w:rsidRPr="009313A5">
              <w:rPr>
                <w:rFonts w:asciiTheme="minorHAnsi" w:hAnsiTheme="minorHAnsi" w:cstheme="minorHAnsi"/>
              </w:rPr>
              <w:t>Send approved proposals to the Board</w:t>
            </w:r>
          </w:p>
          <w:p w14:paraId="1F5EEEC5" w14:textId="77777777" w:rsidR="00C31EA7" w:rsidRDefault="00C31EA7" w:rsidP="00FB6A6F">
            <w:pPr>
              <w:pStyle w:val="NoSpacing"/>
              <w:rPr>
                <w:rFonts w:asciiTheme="minorHAnsi" w:hAnsiTheme="minorHAnsi" w:cstheme="minorHAnsi"/>
              </w:rPr>
            </w:pPr>
          </w:p>
          <w:p w14:paraId="3AC6F1C0" w14:textId="77777777" w:rsidR="00191A96" w:rsidRDefault="00191A96" w:rsidP="00FB6A6F">
            <w:pPr>
              <w:pStyle w:val="NoSpacing"/>
              <w:rPr>
                <w:rFonts w:asciiTheme="minorHAnsi" w:hAnsiTheme="minorHAnsi" w:cstheme="minorHAnsi"/>
              </w:rPr>
            </w:pPr>
          </w:p>
          <w:p w14:paraId="38E316CB" w14:textId="77777777" w:rsidR="00191A96" w:rsidRDefault="00191A96" w:rsidP="00FB6A6F">
            <w:pPr>
              <w:pStyle w:val="NoSpacing"/>
              <w:rPr>
                <w:rFonts w:asciiTheme="minorHAnsi" w:hAnsiTheme="minorHAnsi" w:cstheme="minorHAnsi"/>
              </w:rPr>
            </w:pPr>
          </w:p>
          <w:p w14:paraId="5DDD9EC8" w14:textId="77777777" w:rsidR="00191A96" w:rsidRDefault="00191A96" w:rsidP="00FB6A6F">
            <w:pPr>
              <w:pStyle w:val="NoSpacing"/>
              <w:rPr>
                <w:rFonts w:asciiTheme="minorHAnsi" w:hAnsiTheme="minorHAnsi" w:cstheme="minorHAnsi"/>
              </w:rPr>
            </w:pPr>
          </w:p>
          <w:p w14:paraId="4CBDCD76" w14:textId="77777777" w:rsidR="00191A96" w:rsidRDefault="00191A96" w:rsidP="00FB6A6F">
            <w:pPr>
              <w:pStyle w:val="NoSpacing"/>
              <w:rPr>
                <w:rFonts w:asciiTheme="minorHAnsi" w:hAnsiTheme="minorHAnsi" w:cstheme="minorHAnsi"/>
              </w:rPr>
            </w:pPr>
          </w:p>
          <w:p w14:paraId="77144CB8" w14:textId="77777777" w:rsidR="00191A96" w:rsidRDefault="00191A96" w:rsidP="00FB6A6F">
            <w:pPr>
              <w:pStyle w:val="NoSpacing"/>
              <w:rPr>
                <w:rFonts w:asciiTheme="minorHAnsi" w:hAnsiTheme="minorHAnsi" w:cstheme="minorHAnsi"/>
              </w:rPr>
            </w:pPr>
          </w:p>
          <w:p w14:paraId="6694E80B" w14:textId="77777777" w:rsidR="00191A96" w:rsidRDefault="00191A96" w:rsidP="00FB6A6F">
            <w:pPr>
              <w:pStyle w:val="NoSpacing"/>
              <w:rPr>
                <w:rFonts w:asciiTheme="minorHAnsi" w:hAnsiTheme="minorHAnsi" w:cstheme="minorHAnsi"/>
              </w:rPr>
            </w:pPr>
          </w:p>
          <w:p w14:paraId="64B16A88" w14:textId="785413AD" w:rsidR="00191A96" w:rsidRPr="009313A5" w:rsidRDefault="00191A96" w:rsidP="00412DFF">
            <w:pPr>
              <w:pStyle w:val="NoSpacing"/>
              <w:rPr>
                <w:rFonts w:asciiTheme="minorHAnsi" w:hAnsiTheme="minorHAnsi" w:cstheme="minorHAnsi"/>
              </w:rPr>
            </w:pPr>
            <w:r>
              <w:rPr>
                <w:rFonts w:asciiTheme="minorHAnsi" w:hAnsiTheme="minorHAnsi" w:cstheme="minorHAnsi"/>
              </w:rPr>
              <w:t xml:space="preserve">Frank Nguyen to make the update changes in the CIPD agenda when sending in the FINAL </w:t>
            </w:r>
            <w:r w:rsidR="00412DFF">
              <w:rPr>
                <w:rFonts w:asciiTheme="minorHAnsi" w:hAnsiTheme="minorHAnsi" w:cstheme="minorHAnsi"/>
              </w:rPr>
              <w:t>SEPT</w:t>
            </w:r>
            <w:r>
              <w:rPr>
                <w:rFonts w:asciiTheme="minorHAnsi" w:hAnsiTheme="minorHAnsi" w:cstheme="minorHAnsi"/>
              </w:rPr>
              <w:t xml:space="preserve"> CIPD AGENDA</w:t>
            </w:r>
          </w:p>
        </w:tc>
        <w:tc>
          <w:tcPr>
            <w:tcW w:w="1530" w:type="dxa"/>
          </w:tcPr>
          <w:p w14:paraId="0550C80A" w14:textId="77777777" w:rsidR="00C31EA7" w:rsidRPr="009313A5" w:rsidRDefault="00C31EA7" w:rsidP="00FB6A6F">
            <w:pPr>
              <w:pStyle w:val="NoSpacing"/>
              <w:rPr>
                <w:rFonts w:asciiTheme="minorHAnsi" w:hAnsiTheme="minorHAnsi" w:cstheme="minorHAnsi"/>
              </w:rPr>
            </w:pPr>
            <w:r w:rsidRPr="009313A5">
              <w:rPr>
                <w:rFonts w:asciiTheme="minorHAnsi" w:hAnsiTheme="minorHAnsi" w:cstheme="minorHAnsi"/>
              </w:rPr>
              <w:t>A. ElMasry</w:t>
            </w:r>
          </w:p>
          <w:p w14:paraId="0716D8F0" w14:textId="77777777" w:rsidR="00C31EA7" w:rsidRPr="009313A5" w:rsidRDefault="00C31EA7" w:rsidP="00FB6A6F">
            <w:pPr>
              <w:pStyle w:val="NoSpacing"/>
              <w:rPr>
                <w:rFonts w:asciiTheme="minorHAnsi" w:hAnsiTheme="minorHAnsi" w:cstheme="minorHAnsi"/>
              </w:rPr>
            </w:pPr>
          </w:p>
        </w:tc>
        <w:tc>
          <w:tcPr>
            <w:tcW w:w="2178" w:type="dxa"/>
          </w:tcPr>
          <w:p w14:paraId="128D3699" w14:textId="77777777" w:rsidR="00C31EA7" w:rsidRPr="009313A5" w:rsidRDefault="00C31EA7" w:rsidP="00FB6A6F">
            <w:pPr>
              <w:pStyle w:val="NoSpacing"/>
              <w:rPr>
                <w:rFonts w:asciiTheme="minorHAnsi" w:hAnsiTheme="minorHAnsi" w:cstheme="minorHAnsi"/>
              </w:rPr>
            </w:pPr>
          </w:p>
        </w:tc>
      </w:tr>
      <w:tr w:rsidR="00C31EA7" w:rsidRPr="00CC276D" w14:paraId="47172A73" w14:textId="77777777" w:rsidTr="00FB6A6F">
        <w:trPr>
          <w:trHeight w:val="764"/>
        </w:trPr>
        <w:tc>
          <w:tcPr>
            <w:tcW w:w="2268" w:type="dxa"/>
          </w:tcPr>
          <w:p w14:paraId="5D3C4D44" w14:textId="77777777" w:rsidR="00C31EA7" w:rsidRPr="00F643E3" w:rsidRDefault="00C31EA7" w:rsidP="00FB6A6F">
            <w:pPr>
              <w:pStyle w:val="NoSpacing"/>
              <w:rPr>
                <w:rFonts w:asciiTheme="minorHAnsi" w:hAnsiTheme="minorHAnsi" w:cstheme="minorHAnsi"/>
                <w:b/>
              </w:rPr>
            </w:pPr>
            <w:r w:rsidRPr="00F643E3">
              <w:rPr>
                <w:rFonts w:asciiTheme="minorHAnsi" w:hAnsiTheme="minorHAnsi" w:cstheme="minorHAnsi"/>
                <w:b/>
              </w:rPr>
              <w:t>CURRICULUM ITEMS:</w:t>
            </w:r>
          </w:p>
          <w:p w14:paraId="6D6D0EDB" w14:textId="77777777" w:rsidR="00C31EA7" w:rsidRPr="00F643E3" w:rsidRDefault="00C31EA7" w:rsidP="00FB6A6F">
            <w:pPr>
              <w:pStyle w:val="NoSpacing"/>
              <w:rPr>
                <w:rFonts w:asciiTheme="minorHAnsi" w:hAnsiTheme="minorHAnsi" w:cstheme="minorHAnsi"/>
                <w:b/>
              </w:rPr>
            </w:pPr>
            <w:r w:rsidRPr="00F643E3">
              <w:rPr>
                <w:rFonts w:asciiTheme="minorHAnsi" w:hAnsiTheme="minorHAnsi" w:cstheme="minorHAnsi"/>
                <w:b/>
              </w:rPr>
              <w:t>Laney College</w:t>
            </w:r>
          </w:p>
          <w:p w14:paraId="0BDFC9A5" w14:textId="77777777" w:rsidR="00C31EA7" w:rsidRPr="009313A5" w:rsidRDefault="00C31EA7" w:rsidP="00FB6A6F">
            <w:pPr>
              <w:pStyle w:val="NoSpacing"/>
              <w:rPr>
                <w:rFonts w:asciiTheme="minorHAnsi" w:hAnsiTheme="minorHAnsi" w:cstheme="minorHAnsi"/>
              </w:rPr>
            </w:pPr>
          </w:p>
        </w:tc>
        <w:tc>
          <w:tcPr>
            <w:tcW w:w="6087" w:type="dxa"/>
          </w:tcPr>
          <w:p w14:paraId="23476994" w14:textId="77777777" w:rsidR="001162FD" w:rsidRPr="009313A5" w:rsidRDefault="001162FD" w:rsidP="00FB6A6F">
            <w:pPr>
              <w:pStyle w:val="NoSpacing"/>
              <w:rPr>
                <w:rFonts w:asciiTheme="minorHAnsi" w:hAnsiTheme="minorHAnsi" w:cstheme="minorHAnsi"/>
                <w:i/>
              </w:rPr>
            </w:pPr>
            <w:r w:rsidRPr="009313A5">
              <w:rPr>
                <w:rFonts w:asciiTheme="minorHAnsi" w:hAnsiTheme="minorHAnsi" w:cstheme="minorHAnsi"/>
                <w:i/>
              </w:rPr>
              <w:t>Approved by consensus:</w:t>
            </w:r>
          </w:p>
          <w:p w14:paraId="05AA13CF" w14:textId="14F142F0" w:rsidR="001162FD" w:rsidRPr="009313A5" w:rsidRDefault="003F319A" w:rsidP="00FB6A6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New Course</w:t>
            </w:r>
            <w:r w:rsidR="001162FD" w:rsidRPr="009313A5">
              <w:rPr>
                <w:rFonts w:asciiTheme="minorHAnsi" w:hAnsiTheme="minorHAnsi" w:cstheme="minorHAnsi"/>
                <w:sz w:val="24"/>
                <w:szCs w:val="24"/>
              </w:rPr>
              <w:t xml:space="preserve">: </w:t>
            </w:r>
            <w:r w:rsidR="00AF75B4">
              <w:rPr>
                <w:rFonts w:asciiTheme="minorHAnsi" w:hAnsiTheme="minorHAnsi" w:cstheme="minorHAnsi"/>
                <w:sz w:val="24"/>
                <w:szCs w:val="24"/>
              </w:rPr>
              <w:t>0</w:t>
            </w:r>
          </w:p>
          <w:p w14:paraId="68C692C9" w14:textId="6A080D35" w:rsidR="001162FD"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Update:</w:t>
            </w:r>
            <w:r w:rsidR="00AF75B4">
              <w:rPr>
                <w:rFonts w:asciiTheme="minorHAnsi" w:hAnsiTheme="minorHAnsi" w:cstheme="minorHAnsi"/>
                <w:sz w:val="24"/>
                <w:szCs w:val="24"/>
              </w:rPr>
              <w:t xml:space="preserve"> 2</w:t>
            </w:r>
          </w:p>
          <w:p w14:paraId="24FA17C4" w14:textId="77777777" w:rsidR="00F2515A" w:rsidRPr="009313A5" w:rsidRDefault="006A2DFD" w:rsidP="00FB6A6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Course Correction: 0</w:t>
            </w:r>
          </w:p>
          <w:p w14:paraId="296E7F83" w14:textId="77777777" w:rsidR="001162FD" w:rsidRPr="009313A5"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Deactivation:</w:t>
            </w:r>
            <w:r w:rsidR="008561D6">
              <w:rPr>
                <w:rFonts w:asciiTheme="minorHAnsi" w:hAnsiTheme="minorHAnsi" w:cstheme="minorHAnsi"/>
                <w:sz w:val="24"/>
                <w:szCs w:val="24"/>
              </w:rPr>
              <w:t xml:space="preserve"> 0</w:t>
            </w:r>
          </w:p>
          <w:p w14:paraId="0F1E9F1B" w14:textId="238053AE" w:rsidR="001162FD" w:rsidRPr="009313A5"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New Program: </w:t>
            </w:r>
            <w:r w:rsidR="00AF75B4">
              <w:rPr>
                <w:rFonts w:asciiTheme="minorHAnsi" w:hAnsiTheme="minorHAnsi" w:cstheme="minorHAnsi"/>
                <w:sz w:val="24"/>
                <w:szCs w:val="24"/>
              </w:rPr>
              <w:t>0</w:t>
            </w:r>
          </w:p>
          <w:p w14:paraId="24CA9279" w14:textId="1118B5B6" w:rsidR="001162FD" w:rsidRPr="009313A5"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Program Modification:</w:t>
            </w:r>
            <w:r w:rsidR="00664AA7">
              <w:rPr>
                <w:rFonts w:asciiTheme="minorHAnsi" w:hAnsiTheme="minorHAnsi" w:cstheme="minorHAnsi"/>
                <w:sz w:val="24"/>
                <w:szCs w:val="24"/>
              </w:rPr>
              <w:t xml:space="preserve"> </w:t>
            </w:r>
            <w:r w:rsidR="00AF75B4">
              <w:rPr>
                <w:rFonts w:asciiTheme="minorHAnsi" w:hAnsiTheme="minorHAnsi" w:cstheme="minorHAnsi"/>
                <w:sz w:val="24"/>
                <w:szCs w:val="24"/>
              </w:rPr>
              <w:t>0</w:t>
            </w:r>
          </w:p>
          <w:p w14:paraId="0A61E043" w14:textId="77777777" w:rsidR="001162FD" w:rsidRPr="000E4D7B" w:rsidRDefault="001162FD" w:rsidP="00FB6A6F">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Program Deactivation: </w:t>
            </w:r>
            <w:r w:rsidR="00FA6986" w:rsidRPr="009313A5">
              <w:rPr>
                <w:rFonts w:asciiTheme="minorHAnsi" w:hAnsiTheme="minorHAnsi" w:cstheme="minorHAnsi"/>
                <w:sz w:val="24"/>
                <w:szCs w:val="24"/>
              </w:rPr>
              <w:t>0</w:t>
            </w:r>
          </w:p>
          <w:p w14:paraId="67E51592" w14:textId="77777777" w:rsidR="00EF77E9" w:rsidRDefault="001162FD" w:rsidP="00007FAC">
            <w:pPr>
              <w:shd w:val="clear" w:color="auto" w:fill="FFFFFF"/>
              <w:rPr>
                <w:rFonts w:asciiTheme="minorHAnsi" w:hAnsiTheme="minorHAnsi" w:cstheme="minorHAnsi"/>
              </w:rPr>
            </w:pPr>
            <w:r w:rsidRPr="009313A5">
              <w:rPr>
                <w:rFonts w:asciiTheme="minorHAnsi" w:hAnsiTheme="minorHAnsi" w:cstheme="minorHAnsi"/>
              </w:rPr>
              <w:t xml:space="preserve">Notes: </w:t>
            </w:r>
          </w:p>
          <w:p w14:paraId="0169C301" w14:textId="08F50760" w:rsidR="0069569C" w:rsidRPr="00C3632C" w:rsidRDefault="0069569C" w:rsidP="00875A7E">
            <w:pPr>
              <w:pStyle w:val="ListParagraph"/>
              <w:shd w:val="clear" w:color="auto" w:fill="FFFFFF"/>
              <w:rPr>
                <w:rFonts w:asciiTheme="minorHAnsi" w:hAnsiTheme="minorHAnsi" w:cstheme="minorHAnsi"/>
              </w:rPr>
            </w:pPr>
          </w:p>
        </w:tc>
        <w:tc>
          <w:tcPr>
            <w:tcW w:w="2553" w:type="dxa"/>
          </w:tcPr>
          <w:p w14:paraId="516AA261" w14:textId="77777777" w:rsidR="00EC2118" w:rsidRPr="009313A5" w:rsidRDefault="00EC2118" w:rsidP="00EC2118">
            <w:pPr>
              <w:rPr>
                <w:rFonts w:asciiTheme="minorHAnsi" w:hAnsiTheme="minorHAnsi" w:cstheme="minorHAnsi"/>
              </w:rPr>
            </w:pPr>
            <w:r w:rsidRPr="009313A5">
              <w:rPr>
                <w:rFonts w:asciiTheme="minorHAnsi" w:hAnsiTheme="minorHAnsi" w:cstheme="minorHAnsi"/>
              </w:rPr>
              <w:t>Send approved proposals to the Board</w:t>
            </w:r>
          </w:p>
          <w:p w14:paraId="43102357" w14:textId="77777777" w:rsidR="00C31EA7" w:rsidRDefault="00C31EA7" w:rsidP="00FB6A6F">
            <w:pPr>
              <w:pStyle w:val="NoSpacing"/>
              <w:rPr>
                <w:rFonts w:asciiTheme="minorHAnsi" w:hAnsiTheme="minorHAnsi" w:cstheme="minorHAnsi"/>
              </w:rPr>
            </w:pPr>
          </w:p>
          <w:p w14:paraId="7577D12E" w14:textId="77777777" w:rsidR="00191A96" w:rsidRDefault="00191A96" w:rsidP="00FB6A6F">
            <w:pPr>
              <w:pStyle w:val="NoSpacing"/>
              <w:rPr>
                <w:rFonts w:asciiTheme="minorHAnsi" w:hAnsiTheme="minorHAnsi" w:cstheme="minorHAnsi"/>
              </w:rPr>
            </w:pPr>
          </w:p>
          <w:p w14:paraId="251E278E" w14:textId="77777777" w:rsidR="00191A96" w:rsidRDefault="00191A96" w:rsidP="00FB6A6F">
            <w:pPr>
              <w:pStyle w:val="NoSpacing"/>
              <w:rPr>
                <w:rFonts w:asciiTheme="minorHAnsi" w:hAnsiTheme="minorHAnsi" w:cstheme="minorHAnsi"/>
              </w:rPr>
            </w:pPr>
          </w:p>
          <w:p w14:paraId="4FA03A55" w14:textId="77777777" w:rsidR="00191A96" w:rsidRDefault="00191A96" w:rsidP="00FB6A6F">
            <w:pPr>
              <w:pStyle w:val="NoSpacing"/>
              <w:rPr>
                <w:rFonts w:asciiTheme="minorHAnsi" w:hAnsiTheme="minorHAnsi" w:cstheme="minorHAnsi"/>
              </w:rPr>
            </w:pPr>
          </w:p>
          <w:p w14:paraId="26FF6431" w14:textId="77777777" w:rsidR="00191A96" w:rsidRDefault="00191A96" w:rsidP="00FB6A6F">
            <w:pPr>
              <w:pStyle w:val="NoSpacing"/>
              <w:rPr>
                <w:rFonts w:asciiTheme="minorHAnsi" w:hAnsiTheme="minorHAnsi" w:cstheme="minorHAnsi"/>
              </w:rPr>
            </w:pPr>
          </w:p>
          <w:p w14:paraId="4453AB13" w14:textId="77777777" w:rsidR="00191A96" w:rsidRDefault="00191A96" w:rsidP="00FB6A6F">
            <w:pPr>
              <w:pStyle w:val="NoSpacing"/>
              <w:rPr>
                <w:rFonts w:asciiTheme="minorHAnsi" w:hAnsiTheme="minorHAnsi" w:cstheme="minorHAnsi"/>
              </w:rPr>
            </w:pPr>
          </w:p>
          <w:p w14:paraId="7FF4F1A6" w14:textId="77777777" w:rsidR="00191A96" w:rsidRDefault="00191A96" w:rsidP="00FB6A6F">
            <w:pPr>
              <w:pStyle w:val="NoSpacing"/>
              <w:rPr>
                <w:rFonts w:asciiTheme="minorHAnsi" w:hAnsiTheme="minorHAnsi" w:cstheme="minorHAnsi"/>
              </w:rPr>
            </w:pPr>
          </w:p>
          <w:p w14:paraId="3FF9145D" w14:textId="51395B0D" w:rsidR="00191A96" w:rsidRDefault="00191A96" w:rsidP="00FB6A6F">
            <w:pPr>
              <w:pStyle w:val="NoSpacing"/>
              <w:rPr>
                <w:rFonts w:asciiTheme="minorHAnsi" w:hAnsiTheme="minorHAnsi" w:cstheme="minorHAnsi"/>
              </w:rPr>
            </w:pPr>
            <w:r>
              <w:rPr>
                <w:rFonts w:asciiTheme="minorHAnsi" w:hAnsiTheme="minorHAnsi" w:cstheme="minorHAnsi"/>
              </w:rPr>
              <w:t xml:space="preserve">The discipline faculty and </w:t>
            </w:r>
            <w:r w:rsidR="003824B6">
              <w:rPr>
                <w:rFonts w:asciiTheme="minorHAnsi" w:hAnsiTheme="minorHAnsi" w:cstheme="minorHAnsi"/>
              </w:rPr>
              <w:t xml:space="preserve">the curriculum to work together on these updates. </w:t>
            </w:r>
          </w:p>
          <w:p w14:paraId="02E432BE" w14:textId="46BC46E8" w:rsidR="00191A96" w:rsidRPr="009313A5" w:rsidRDefault="00191A96" w:rsidP="00FB6A6F">
            <w:pPr>
              <w:pStyle w:val="NoSpacing"/>
              <w:rPr>
                <w:rFonts w:asciiTheme="minorHAnsi" w:hAnsiTheme="minorHAnsi" w:cstheme="minorHAnsi"/>
              </w:rPr>
            </w:pPr>
          </w:p>
        </w:tc>
        <w:tc>
          <w:tcPr>
            <w:tcW w:w="1530" w:type="dxa"/>
          </w:tcPr>
          <w:p w14:paraId="077B5741" w14:textId="77777777" w:rsidR="00C31EA7" w:rsidRPr="009313A5" w:rsidRDefault="00C31EA7" w:rsidP="00FB6A6F">
            <w:pPr>
              <w:pStyle w:val="NoSpacing"/>
              <w:rPr>
                <w:rFonts w:asciiTheme="minorHAnsi" w:hAnsiTheme="minorHAnsi" w:cstheme="minorHAnsi"/>
              </w:rPr>
            </w:pPr>
            <w:r w:rsidRPr="009313A5">
              <w:rPr>
                <w:rFonts w:asciiTheme="minorHAnsi" w:hAnsiTheme="minorHAnsi" w:cstheme="minorHAnsi"/>
              </w:rPr>
              <w:t>A. ElMasry</w:t>
            </w:r>
          </w:p>
          <w:p w14:paraId="21CEFCE2" w14:textId="77777777" w:rsidR="00C31EA7" w:rsidRPr="009313A5" w:rsidRDefault="00C31EA7" w:rsidP="00FB6A6F">
            <w:pPr>
              <w:pStyle w:val="NoSpacing"/>
              <w:rPr>
                <w:rFonts w:asciiTheme="minorHAnsi" w:hAnsiTheme="minorHAnsi" w:cstheme="minorHAnsi"/>
              </w:rPr>
            </w:pPr>
          </w:p>
        </w:tc>
        <w:tc>
          <w:tcPr>
            <w:tcW w:w="2178" w:type="dxa"/>
          </w:tcPr>
          <w:p w14:paraId="1CC83147" w14:textId="77777777" w:rsidR="00C31EA7" w:rsidRPr="009313A5" w:rsidRDefault="00C31EA7" w:rsidP="00FB6A6F">
            <w:pPr>
              <w:pStyle w:val="NoSpacing"/>
              <w:rPr>
                <w:rFonts w:asciiTheme="minorHAnsi" w:hAnsiTheme="minorHAnsi" w:cstheme="minorHAnsi"/>
              </w:rPr>
            </w:pPr>
          </w:p>
        </w:tc>
      </w:tr>
      <w:tr w:rsidR="00C31EA7" w:rsidRPr="00CC276D" w14:paraId="43C92850" w14:textId="77777777" w:rsidTr="00FB6A6F">
        <w:trPr>
          <w:trHeight w:val="764"/>
        </w:trPr>
        <w:tc>
          <w:tcPr>
            <w:tcW w:w="2268" w:type="dxa"/>
          </w:tcPr>
          <w:p w14:paraId="5EC46211" w14:textId="77777777" w:rsidR="00C31EA7" w:rsidRPr="00F643E3" w:rsidRDefault="00C31EA7" w:rsidP="00FB6A6F">
            <w:pPr>
              <w:pStyle w:val="NoSpacing"/>
              <w:rPr>
                <w:rFonts w:asciiTheme="minorHAnsi" w:hAnsiTheme="minorHAnsi" w:cstheme="minorHAnsi"/>
                <w:b/>
              </w:rPr>
            </w:pPr>
            <w:r w:rsidRPr="00F643E3">
              <w:rPr>
                <w:rFonts w:asciiTheme="minorHAnsi" w:hAnsiTheme="minorHAnsi" w:cstheme="minorHAnsi"/>
                <w:b/>
              </w:rPr>
              <w:t>CURRICULUM ITEMS:</w:t>
            </w:r>
          </w:p>
          <w:p w14:paraId="2EF31811" w14:textId="77777777" w:rsidR="00C31EA7" w:rsidRPr="00F643E3" w:rsidRDefault="00C31EA7" w:rsidP="00FB6A6F">
            <w:pPr>
              <w:pStyle w:val="NoSpacing"/>
              <w:rPr>
                <w:rFonts w:asciiTheme="minorHAnsi" w:hAnsiTheme="minorHAnsi" w:cstheme="minorHAnsi"/>
                <w:b/>
              </w:rPr>
            </w:pPr>
            <w:r w:rsidRPr="00F643E3">
              <w:rPr>
                <w:rFonts w:asciiTheme="minorHAnsi" w:hAnsiTheme="minorHAnsi" w:cstheme="minorHAnsi"/>
                <w:b/>
              </w:rPr>
              <w:t>Merritt College</w:t>
            </w:r>
          </w:p>
          <w:p w14:paraId="3EEF219D" w14:textId="77777777" w:rsidR="00C31EA7" w:rsidRPr="009313A5" w:rsidRDefault="00C31EA7" w:rsidP="00FB6A6F">
            <w:pPr>
              <w:pStyle w:val="NoSpacing"/>
              <w:rPr>
                <w:rFonts w:asciiTheme="minorHAnsi" w:hAnsiTheme="minorHAnsi" w:cstheme="minorHAnsi"/>
              </w:rPr>
            </w:pPr>
          </w:p>
        </w:tc>
        <w:tc>
          <w:tcPr>
            <w:tcW w:w="6087" w:type="dxa"/>
          </w:tcPr>
          <w:p w14:paraId="76E94AEA" w14:textId="77777777" w:rsidR="00C31EA7" w:rsidRPr="009313A5" w:rsidRDefault="00C31EA7" w:rsidP="00FB6A6F">
            <w:pPr>
              <w:pStyle w:val="NoSpacing"/>
              <w:rPr>
                <w:rFonts w:asciiTheme="minorHAnsi" w:hAnsiTheme="minorHAnsi" w:cstheme="minorHAnsi"/>
                <w:i/>
              </w:rPr>
            </w:pPr>
            <w:r w:rsidRPr="009313A5">
              <w:rPr>
                <w:rFonts w:asciiTheme="minorHAnsi" w:hAnsiTheme="minorHAnsi" w:cstheme="minorHAnsi"/>
                <w:i/>
              </w:rPr>
              <w:t>Approved by consensus:</w:t>
            </w:r>
          </w:p>
          <w:p w14:paraId="6EEBECC4" w14:textId="7E3AA946" w:rsidR="003F319A" w:rsidRPr="009313A5" w:rsidRDefault="003F319A" w:rsidP="003F319A">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New Course</w:t>
            </w:r>
            <w:r w:rsidRPr="009313A5">
              <w:rPr>
                <w:rFonts w:asciiTheme="minorHAnsi" w:hAnsiTheme="minorHAnsi" w:cstheme="minorHAnsi"/>
                <w:sz w:val="24"/>
                <w:szCs w:val="24"/>
              </w:rPr>
              <w:t xml:space="preserve">: </w:t>
            </w:r>
          </w:p>
          <w:p w14:paraId="6BE6FB7C" w14:textId="41F88DEC" w:rsidR="003F319A" w:rsidRDefault="003F319A" w:rsidP="003F319A">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Update:</w:t>
            </w:r>
            <w:r>
              <w:rPr>
                <w:rFonts w:asciiTheme="minorHAnsi" w:hAnsiTheme="minorHAnsi" w:cstheme="minorHAnsi"/>
                <w:sz w:val="24"/>
                <w:szCs w:val="24"/>
              </w:rPr>
              <w:t xml:space="preserve"> </w:t>
            </w:r>
            <w:r w:rsidR="00412DFF">
              <w:rPr>
                <w:rFonts w:asciiTheme="minorHAnsi" w:hAnsiTheme="minorHAnsi" w:cstheme="minorHAnsi"/>
                <w:sz w:val="24"/>
                <w:szCs w:val="24"/>
              </w:rPr>
              <w:t>33</w:t>
            </w:r>
          </w:p>
          <w:p w14:paraId="174AADA0" w14:textId="02AE8668" w:rsidR="003F319A" w:rsidRPr="009313A5" w:rsidRDefault="003F319A" w:rsidP="003F319A">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 xml:space="preserve">Course Correction: </w:t>
            </w:r>
            <w:r w:rsidR="008B1F17">
              <w:rPr>
                <w:rFonts w:asciiTheme="minorHAnsi" w:hAnsiTheme="minorHAnsi" w:cstheme="minorHAnsi"/>
                <w:sz w:val="24"/>
                <w:szCs w:val="24"/>
              </w:rPr>
              <w:t>1</w:t>
            </w:r>
          </w:p>
          <w:p w14:paraId="26F3840E" w14:textId="3532886F" w:rsidR="003F319A" w:rsidRDefault="003F319A" w:rsidP="003F319A">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Course Deactivation:</w:t>
            </w:r>
            <w:r>
              <w:rPr>
                <w:rFonts w:asciiTheme="minorHAnsi" w:hAnsiTheme="minorHAnsi" w:cstheme="minorHAnsi"/>
                <w:sz w:val="24"/>
                <w:szCs w:val="24"/>
              </w:rPr>
              <w:t xml:space="preserve"> </w:t>
            </w:r>
            <w:r w:rsidR="008B1F17">
              <w:rPr>
                <w:rFonts w:asciiTheme="minorHAnsi" w:hAnsiTheme="minorHAnsi" w:cstheme="minorHAnsi"/>
                <w:sz w:val="24"/>
                <w:szCs w:val="24"/>
              </w:rPr>
              <w:t>12</w:t>
            </w:r>
          </w:p>
          <w:p w14:paraId="2884E730" w14:textId="011F9209" w:rsidR="00A2673E" w:rsidRPr="009313A5" w:rsidRDefault="00A2673E" w:rsidP="003F319A">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 </w:t>
            </w:r>
            <w:r>
              <w:rPr>
                <w:rFonts w:asciiTheme="minorHAnsi" w:hAnsiTheme="minorHAnsi" w:cstheme="minorHAnsi"/>
                <w:sz w:val="24"/>
                <w:szCs w:val="24"/>
              </w:rPr>
              <w:t>Course R</w:t>
            </w:r>
            <w:r w:rsidRPr="009313A5">
              <w:rPr>
                <w:rFonts w:asciiTheme="minorHAnsi" w:hAnsiTheme="minorHAnsi" w:cstheme="minorHAnsi"/>
                <w:sz w:val="24"/>
                <w:szCs w:val="24"/>
              </w:rPr>
              <w:t>eactivation</w:t>
            </w:r>
            <w:r>
              <w:rPr>
                <w:rFonts w:asciiTheme="minorHAnsi" w:hAnsiTheme="minorHAnsi" w:cstheme="minorHAnsi"/>
                <w:sz w:val="24"/>
                <w:szCs w:val="24"/>
              </w:rPr>
              <w:t>:</w:t>
            </w:r>
            <w:r w:rsidR="008B1F17">
              <w:rPr>
                <w:rFonts w:asciiTheme="minorHAnsi" w:hAnsiTheme="minorHAnsi" w:cstheme="minorHAnsi"/>
                <w:sz w:val="24"/>
                <w:szCs w:val="24"/>
              </w:rPr>
              <w:t>1</w:t>
            </w:r>
          </w:p>
          <w:p w14:paraId="671DD803" w14:textId="754CF867" w:rsidR="003F319A" w:rsidRPr="009313A5" w:rsidRDefault="003F319A" w:rsidP="003F319A">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 xml:space="preserve">New Program: </w:t>
            </w:r>
            <w:r w:rsidR="008B1F17">
              <w:rPr>
                <w:rFonts w:asciiTheme="minorHAnsi" w:hAnsiTheme="minorHAnsi" w:cstheme="minorHAnsi"/>
                <w:sz w:val="24"/>
                <w:szCs w:val="24"/>
              </w:rPr>
              <w:t>0</w:t>
            </w:r>
          </w:p>
          <w:p w14:paraId="7EF4DD80" w14:textId="77777777" w:rsidR="003F319A" w:rsidRPr="009313A5" w:rsidRDefault="003F319A" w:rsidP="003F319A">
            <w:pPr>
              <w:pStyle w:val="ListParagraph"/>
              <w:numPr>
                <w:ilvl w:val="0"/>
                <w:numId w:val="27"/>
              </w:numPr>
              <w:rPr>
                <w:rFonts w:asciiTheme="minorHAnsi" w:hAnsiTheme="minorHAnsi" w:cstheme="minorHAnsi"/>
                <w:sz w:val="24"/>
                <w:szCs w:val="24"/>
              </w:rPr>
            </w:pPr>
            <w:r w:rsidRPr="009313A5">
              <w:rPr>
                <w:rFonts w:asciiTheme="minorHAnsi" w:hAnsiTheme="minorHAnsi" w:cstheme="minorHAnsi"/>
                <w:sz w:val="24"/>
                <w:szCs w:val="24"/>
              </w:rPr>
              <w:t>Program Modification:</w:t>
            </w:r>
            <w:r>
              <w:rPr>
                <w:rFonts w:asciiTheme="minorHAnsi" w:hAnsiTheme="minorHAnsi" w:cstheme="minorHAnsi"/>
                <w:sz w:val="24"/>
                <w:szCs w:val="24"/>
              </w:rPr>
              <w:t xml:space="preserve"> 0</w:t>
            </w:r>
          </w:p>
          <w:p w14:paraId="12E285B8" w14:textId="63A294AA" w:rsidR="00C12839" w:rsidRPr="000D4E9F" w:rsidRDefault="00A2673E" w:rsidP="000D4E9F">
            <w:pPr>
              <w:pStyle w:val="ListParagraph"/>
              <w:numPr>
                <w:ilvl w:val="0"/>
                <w:numId w:val="27"/>
              </w:numPr>
              <w:rPr>
                <w:rFonts w:asciiTheme="minorHAnsi" w:hAnsiTheme="minorHAnsi" w:cstheme="minorHAnsi"/>
                <w:sz w:val="24"/>
                <w:szCs w:val="24"/>
              </w:rPr>
            </w:pPr>
            <w:r>
              <w:rPr>
                <w:rFonts w:asciiTheme="minorHAnsi" w:hAnsiTheme="minorHAnsi" w:cstheme="minorHAnsi"/>
                <w:sz w:val="24"/>
                <w:szCs w:val="24"/>
              </w:rPr>
              <w:t xml:space="preserve">Program Deactivation: </w:t>
            </w:r>
            <w:r w:rsidR="008B1F17">
              <w:rPr>
                <w:rFonts w:asciiTheme="minorHAnsi" w:hAnsiTheme="minorHAnsi" w:cstheme="minorHAnsi"/>
                <w:sz w:val="24"/>
                <w:szCs w:val="24"/>
              </w:rPr>
              <w:t>0</w:t>
            </w:r>
          </w:p>
          <w:p w14:paraId="7DC416FA" w14:textId="674B8774" w:rsidR="0069569C" w:rsidRDefault="001162FD" w:rsidP="008B1F17">
            <w:pPr>
              <w:pStyle w:val="NoSpacing"/>
              <w:rPr>
                <w:rFonts w:asciiTheme="minorHAnsi" w:hAnsiTheme="minorHAnsi" w:cstheme="minorHAnsi"/>
              </w:rPr>
            </w:pPr>
            <w:r w:rsidRPr="009313A5">
              <w:rPr>
                <w:rFonts w:asciiTheme="minorHAnsi" w:hAnsiTheme="minorHAnsi" w:cstheme="minorHAnsi"/>
              </w:rPr>
              <w:t>Notes:</w:t>
            </w:r>
            <w:r w:rsidR="00EC2118" w:rsidRPr="009313A5">
              <w:rPr>
                <w:rFonts w:asciiTheme="minorHAnsi" w:hAnsiTheme="minorHAnsi" w:cstheme="minorHAnsi"/>
              </w:rPr>
              <w:t xml:space="preserve"> </w:t>
            </w:r>
            <w:r w:rsidR="005154D0">
              <w:rPr>
                <w:rFonts w:asciiTheme="minorHAnsi" w:hAnsiTheme="minorHAnsi" w:cstheme="minorHAnsi"/>
              </w:rPr>
              <w:t xml:space="preserve">Jayne motioned to have the Spanish course to be tabled for further discussion. Iolani seconded. Motion approved. </w:t>
            </w:r>
          </w:p>
          <w:p w14:paraId="57985417" w14:textId="5A548E82" w:rsidR="005154D0" w:rsidRDefault="005154D0" w:rsidP="008B1F17">
            <w:pPr>
              <w:pStyle w:val="NoSpacing"/>
              <w:rPr>
                <w:rFonts w:asciiTheme="minorHAnsi" w:hAnsiTheme="minorHAnsi" w:cstheme="minorHAnsi"/>
              </w:rPr>
            </w:pPr>
            <w:r>
              <w:rPr>
                <w:rFonts w:asciiTheme="minorHAnsi" w:hAnsiTheme="minorHAnsi" w:cstheme="minorHAnsi"/>
              </w:rPr>
              <w:t xml:space="preserve">The topic of effective term was brought up regarding the changes. </w:t>
            </w:r>
          </w:p>
          <w:p w14:paraId="78EBEF8F" w14:textId="7D56F9AE" w:rsidR="00412DFF" w:rsidRDefault="00412DFF" w:rsidP="008B1F17">
            <w:pPr>
              <w:pStyle w:val="NoSpacing"/>
              <w:rPr>
                <w:rFonts w:asciiTheme="minorHAnsi" w:hAnsiTheme="minorHAnsi" w:cstheme="minorHAnsi"/>
              </w:rPr>
            </w:pPr>
            <w:r>
              <w:rPr>
                <w:rFonts w:asciiTheme="minorHAnsi" w:hAnsiTheme="minorHAnsi" w:cstheme="minorHAnsi"/>
              </w:rPr>
              <w:t xml:space="preserve">SPAN 030A is tabled for the next CIPD meeting. </w:t>
            </w:r>
          </w:p>
          <w:p w14:paraId="17308E08" w14:textId="37720DBA" w:rsidR="00F15A70" w:rsidRPr="009313A5" w:rsidRDefault="00F15A70" w:rsidP="00C82E88">
            <w:pPr>
              <w:pStyle w:val="NoSpacing"/>
              <w:rPr>
                <w:rFonts w:asciiTheme="minorHAnsi" w:hAnsiTheme="minorHAnsi" w:cstheme="minorHAnsi"/>
              </w:rPr>
            </w:pPr>
            <w:r>
              <w:rPr>
                <w:rFonts w:asciiTheme="minorHAnsi" w:hAnsiTheme="minorHAnsi" w:cstheme="minorHAnsi"/>
              </w:rPr>
              <w:t xml:space="preserve"> </w:t>
            </w:r>
          </w:p>
        </w:tc>
        <w:tc>
          <w:tcPr>
            <w:tcW w:w="2553" w:type="dxa"/>
          </w:tcPr>
          <w:p w14:paraId="6AF457DB" w14:textId="1E3B0B80" w:rsidR="00412DFF" w:rsidRDefault="00412DFF" w:rsidP="00EC2118">
            <w:pPr>
              <w:rPr>
                <w:rFonts w:asciiTheme="minorHAnsi" w:hAnsiTheme="minorHAnsi" w:cstheme="minorHAnsi"/>
              </w:rPr>
            </w:pPr>
            <w:r>
              <w:rPr>
                <w:rFonts w:asciiTheme="minorHAnsi" w:hAnsiTheme="minorHAnsi" w:cstheme="minorHAnsi"/>
              </w:rPr>
              <w:t>L. Fitch to make the necessary updates for the effective dates when sending in the final agenda</w:t>
            </w:r>
          </w:p>
          <w:p w14:paraId="73D45C1A" w14:textId="77777777" w:rsidR="00412DFF" w:rsidRDefault="00412DFF" w:rsidP="00EC2118">
            <w:pPr>
              <w:rPr>
                <w:rFonts w:asciiTheme="minorHAnsi" w:hAnsiTheme="minorHAnsi" w:cstheme="minorHAnsi"/>
              </w:rPr>
            </w:pPr>
          </w:p>
          <w:p w14:paraId="3CC5867F" w14:textId="431E1339" w:rsidR="00EC2118" w:rsidRPr="009313A5" w:rsidRDefault="00EC2118" w:rsidP="00EC2118">
            <w:pPr>
              <w:rPr>
                <w:rFonts w:asciiTheme="minorHAnsi" w:hAnsiTheme="minorHAnsi" w:cstheme="minorHAnsi"/>
              </w:rPr>
            </w:pPr>
            <w:r w:rsidRPr="009313A5">
              <w:rPr>
                <w:rFonts w:asciiTheme="minorHAnsi" w:hAnsiTheme="minorHAnsi" w:cstheme="minorHAnsi"/>
              </w:rPr>
              <w:t>Send approved proposals to the Board</w:t>
            </w:r>
          </w:p>
          <w:p w14:paraId="00C59BD2" w14:textId="77777777" w:rsidR="00C31EA7" w:rsidRPr="009313A5" w:rsidRDefault="00C31EA7" w:rsidP="00FB6A6F">
            <w:pPr>
              <w:pStyle w:val="NoSpacing"/>
              <w:rPr>
                <w:rFonts w:asciiTheme="minorHAnsi" w:hAnsiTheme="minorHAnsi" w:cstheme="minorHAnsi"/>
              </w:rPr>
            </w:pPr>
          </w:p>
        </w:tc>
        <w:tc>
          <w:tcPr>
            <w:tcW w:w="1530" w:type="dxa"/>
          </w:tcPr>
          <w:p w14:paraId="37F7670F" w14:textId="77777777" w:rsidR="00C31EA7" w:rsidRPr="009313A5" w:rsidRDefault="00C31EA7" w:rsidP="00FB6A6F">
            <w:pPr>
              <w:pStyle w:val="NoSpacing"/>
              <w:rPr>
                <w:rFonts w:asciiTheme="minorHAnsi" w:hAnsiTheme="minorHAnsi" w:cstheme="minorHAnsi"/>
              </w:rPr>
            </w:pPr>
            <w:r w:rsidRPr="009313A5">
              <w:rPr>
                <w:rFonts w:asciiTheme="minorHAnsi" w:hAnsiTheme="minorHAnsi" w:cstheme="minorHAnsi"/>
              </w:rPr>
              <w:t>A. ElMasry</w:t>
            </w:r>
          </w:p>
          <w:p w14:paraId="293984E4" w14:textId="77777777" w:rsidR="00C31EA7" w:rsidRPr="009313A5" w:rsidRDefault="00C31EA7" w:rsidP="00FB6A6F">
            <w:pPr>
              <w:pStyle w:val="NoSpacing"/>
              <w:rPr>
                <w:rFonts w:asciiTheme="minorHAnsi" w:hAnsiTheme="minorHAnsi" w:cstheme="minorHAnsi"/>
              </w:rPr>
            </w:pPr>
          </w:p>
        </w:tc>
        <w:tc>
          <w:tcPr>
            <w:tcW w:w="2178" w:type="dxa"/>
          </w:tcPr>
          <w:p w14:paraId="1EABE6FD" w14:textId="77777777" w:rsidR="00C31EA7" w:rsidRPr="009313A5" w:rsidRDefault="00C31EA7" w:rsidP="00FB6A6F">
            <w:pPr>
              <w:pStyle w:val="NoSpacing"/>
              <w:rPr>
                <w:rFonts w:asciiTheme="minorHAnsi" w:hAnsiTheme="minorHAnsi" w:cstheme="minorHAnsi"/>
              </w:rPr>
            </w:pPr>
          </w:p>
        </w:tc>
      </w:tr>
      <w:tr w:rsidR="005F31D9" w:rsidRPr="00CC276D" w14:paraId="310A637B"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171C6BF1" w14:textId="699355A7" w:rsidR="00E41316" w:rsidRPr="00F643E3" w:rsidRDefault="003D667D" w:rsidP="00FB6A6F">
            <w:pPr>
              <w:shd w:val="clear" w:color="auto" w:fill="FFFFFF"/>
              <w:spacing w:before="100" w:beforeAutospacing="1" w:after="100" w:afterAutospacing="1"/>
              <w:rPr>
                <w:rFonts w:asciiTheme="minorHAnsi" w:hAnsiTheme="minorHAnsi" w:cstheme="minorHAnsi"/>
                <w:b/>
                <w:color w:val="000000"/>
              </w:rPr>
            </w:pPr>
            <w:r w:rsidRPr="00F643E3">
              <w:rPr>
                <w:rFonts w:asciiTheme="minorHAnsi" w:hAnsiTheme="minorHAnsi" w:cstheme="minorHAnsi"/>
                <w:b/>
                <w:color w:val="000000"/>
              </w:rPr>
              <w:t xml:space="preserve">ACT </w:t>
            </w:r>
            <w:r w:rsidR="00912238">
              <w:rPr>
                <w:rFonts w:asciiTheme="minorHAnsi" w:hAnsiTheme="minorHAnsi" w:cstheme="minorHAnsi"/>
                <w:b/>
                <w:color w:val="000000"/>
              </w:rPr>
              <w:t>3</w:t>
            </w:r>
            <w:r w:rsidR="00E41316" w:rsidRPr="00F643E3">
              <w:rPr>
                <w:rFonts w:asciiTheme="minorHAnsi" w:hAnsiTheme="minorHAnsi" w:cstheme="minorHAnsi"/>
                <w:b/>
                <w:color w:val="000000"/>
              </w:rPr>
              <w:t>:  Pressing Curriculum Topics</w:t>
            </w:r>
          </w:p>
          <w:p w14:paraId="32609439" w14:textId="77777777" w:rsidR="003078F1" w:rsidRDefault="003078F1" w:rsidP="003D667D">
            <w:pPr>
              <w:pStyle w:val="xmsonormal"/>
              <w:rPr>
                <w:rFonts w:asciiTheme="minorHAnsi" w:hAnsiTheme="minorHAnsi" w:cstheme="minorHAnsi"/>
                <w:b/>
              </w:rPr>
            </w:pPr>
          </w:p>
          <w:p w14:paraId="3E231165" w14:textId="77777777" w:rsidR="003078F1" w:rsidRDefault="003078F1" w:rsidP="003D667D">
            <w:pPr>
              <w:pStyle w:val="xmsonormal"/>
              <w:rPr>
                <w:rFonts w:asciiTheme="minorHAnsi" w:hAnsiTheme="minorHAnsi" w:cstheme="minorHAnsi"/>
                <w:b/>
              </w:rPr>
            </w:pPr>
          </w:p>
          <w:p w14:paraId="3D625BCB" w14:textId="77777777" w:rsidR="009B26E5" w:rsidRDefault="009B26E5" w:rsidP="003078F1">
            <w:pPr>
              <w:pStyle w:val="xmsonormal"/>
              <w:rPr>
                <w:rFonts w:asciiTheme="minorHAnsi" w:hAnsiTheme="minorHAnsi" w:cstheme="minorHAnsi"/>
                <w:b/>
              </w:rPr>
            </w:pPr>
          </w:p>
          <w:p w14:paraId="7A1921F7" w14:textId="77777777" w:rsidR="009B26E5" w:rsidRDefault="009B26E5" w:rsidP="003078F1">
            <w:pPr>
              <w:pStyle w:val="xmsonormal"/>
              <w:rPr>
                <w:rFonts w:asciiTheme="minorHAnsi" w:hAnsiTheme="minorHAnsi" w:cstheme="minorHAnsi"/>
                <w:b/>
              </w:rPr>
            </w:pPr>
          </w:p>
          <w:p w14:paraId="1ADBB8E6" w14:textId="77777777" w:rsidR="009B26E5" w:rsidRDefault="009B26E5" w:rsidP="003078F1">
            <w:pPr>
              <w:pStyle w:val="xmsonormal"/>
              <w:rPr>
                <w:rFonts w:asciiTheme="minorHAnsi" w:hAnsiTheme="minorHAnsi" w:cstheme="minorHAnsi"/>
                <w:b/>
              </w:rPr>
            </w:pPr>
          </w:p>
          <w:p w14:paraId="2A1EBDEF" w14:textId="77777777" w:rsidR="009B26E5" w:rsidRDefault="009B26E5" w:rsidP="003078F1">
            <w:pPr>
              <w:pStyle w:val="xmsonormal"/>
              <w:rPr>
                <w:rFonts w:asciiTheme="minorHAnsi" w:hAnsiTheme="minorHAnsi" w:cstheme="minorHAnsi"/>
                <w:b/>
              </w:rPr>
            </w:pPr>
          </w:p>
          <w:p w14:paraId="157646F2" w14:textId="77777777" w:rsidR="009B26E5" w:rsidRDefault="009B26E5" w:rsidP="003078F1">
            <w:pPr>
              <w:pStyle w:val="xmsonormal"/>
              <w:rPr>
                <w:rFonts w:asciiTheme="minorHAnsi" w:hAnsiTheme="minorHAnsi" w:cstheme="minorHAnsi"/>
                <w:b/>
              </w:rPr>
            </w:pPr>
          </w:p>
          <w:p w14:paraId="6235C7F0" w14:textId="77777777" w:rsidR="009B26E5" w:rsidRDefault="009B26E5" w:rsidP="003078F1">
            <w:pPr>
              <w:pStyle w:val="xmsonormal"/>
              <w:rPr>
                <w:rFonts w:asciiTheme="minorHAnsi" w:hAnsiTheme="minorHAnsi" w:cstheme="minorHAnsi"/>
                <w:b/>
              </w:rPr>
            </w:pPr>
          </w:p>
          <w:p w14:paraId="49B57BD2" w14:textId="77777777" w:rsidR="009B26E5" w:rsidRDefault="009B26E5" w:rsidP="003078F1">
            <w:pPr>
              <w:pStyle w:val="xmsonormal"/>
              <w:rPr>
                <w:rFonts w:asciiTheme="minorHAnsi" w:hAnsiTheme="minorHAnsi" w:cstheme="minorHAnsi"/>
                <w:b/>
              </w:rPr>
            </w:pPr>
          </w:p>
          <w:p w14:paraId="581269EC" w14:textId="77777777" w:rsidR="009B26E5" w:rsidRDefault="009B26E5" w:rsidP="003078F1">
            <w:pPr>
              <w:pStyle w:val="xmsonormal"/>
              <w:rPr>
                <w:rFonts w:asciiTheme="minorHAnsi" w:hAnsiTheme="minorHAnsi" w:cstheme="minorHAnsi"/>
                <w:b/>
              </w:rPr>
            </w:pPr>
          </w:p>
          <w:p w14:paraId="3B9B3C26" w14:textId="77777777" w:rsidR="009B26E5" w:rsidRDefault="009B26E5" w:rsidP="003078F1">
            <w:pPr>
              <w:pStyle w:val="xmsonormal"/>
              <w:rPr>
                <w:rFonts w:asciiTheme="minorHAnsi" w:hAnsiTheme="minorHAnsi" w:cstheme="minorHAnsi"/>
                <w:b/>
              </w:rPr>
            </w:pPr>
          </w:p>
          <w:p w14:paraId="46B7909D" w14:textId="77777777" w:rsidR="009B26E5" w:rsidRDefault="009B26E5" w:rsidP="003078F1">
            <w:pPr>
              <w:pStyle w:val="xmsonormal"/>
              <w:rPr>
                <w:rFonts w:asciiTheme="minorHAnsi" w:hAnsiTheme="minorHAnsi" w:cstheme="minorHAnsi"/>
                <w:b/>
              </w:rPr>
            </w:pPr>
          </w:p>
          <w:p w14:paraId="689E8777" w14:textId="77777777" w:rsidR="009B26E5" w:rsidRDefault="009B26E5" w:rsidP="003078F1">
            <w:pPr>
              <w:pStyle w:val="xmsonormal"/>
              <w:rPr>
                <w:rFonts w:asciiTheme="minorHAnsi" w:hAnsiTheme="minorHAnsi" w:cstheme="minorHAnsi"/>
                <w:b/>
              </w:rPr>
            </w:pPr>
          </w:p>
          <w:p w14:paraId="77B4C80C" w14:textId="77777777" w:rsidR="003D667D" w:rsidRPr="009313A5" w:rsidRDefault="003D667D" w:rsidP="003D667D">
            <w:pPr>
              <w:pStyle w:val="xmsonormal"/>
              <w:rPr>
                <w:rFonts w:asciiTheme="minorHAnsi" w:hAnsiTheme="minorHAnsi" w:cstheme="minorHAnsi"/>
              </w:rPr>
            </w:pPr>
          </w:p>
          <w:p w14:paraId="6D6B6C64" w14:textId="77777777" w:rsidR="00F643E3" w:rsidRDefault="00F643E3" w:rsidP="003D667D">
            <w:pPr>
              <w:pStyle w:val="xmsonormal"/>
              <w:rPr>
                <w:rFonts w:asciiTheme="minorHAnsi" w:hAnsiTheme="minorHAnsi" w:cstheme="minorHAnsi"/>
              </w:rPr>
            </w:pPr>
          </w:p>
          <w:p w14:paraId="4D2A383B" w14:textId="77777777" w:rsidR="00F643E3" w:rsidRDefault="00F643E3" w:rsidP="003D667D">
            <w:pPr>
              <w:pStyle w:val="xmsonormal"/>
              <w:rPr>
                <w:rFonts w:asciiTheme="minorHAnsi" w:hAnsiTheme="minorHAnsi" w:cstheme="minorHAnsi"/>
              </w:rPr>
            </w:pPr>
          </w:p>
          <w:p w14:paraId="34188FF7" w14:textId="77777777" w:rsidR="00F643E3" w:rsidRDefault="00F643E3" w:rsidP="003D667D">
            <w:pPr>
              <w:pStyle w:val="xmsonormal"/>
              <w:rPr>
                <w:rFonts w:asciiTheme="minorHAnsi" w:hAnsiTheme="minorHAnsi" w:cstheme="minorHAnsi"/>
              </w:rPr>
            </w:pPr>
          </w:p>
          <w:p w14:paraId="2D57BF56" w14:textId="77777777" w:rsidR="00F643E3" w:rsidRDefault="00F643E3" w:rsidP="003D667D">
            <w:pPr>
              <w:pStyle w:val="xmsonormal"/>
              <w:rPr>
                <w:rFonts w:asciiTheme="minorHAnsi" w:hAnsiTheme="minorHAnsi" w:cstheme="minorHAnsi"/>
              </w:rPr>
            </w:pPr>
          </w:p>
          <w:p w14:paraId="1A542075" w14:textId="77777777" w:rsidR="00F643E3" w:rsidRDefault="00F643E3" w:rsidP="003D667D">
            <w:pPr>
              <w:pStyle w:val="xmsonormal"/>
              <w:rPr>
                <w:rFonts w:asciiTheme="minorHAnsi" w:hAnsiTheme="minorHAnsi" w:cstheme="minorHAnsi"/>
              </w:rPr>
            </w:pPr>
          </w:p>
          <w:p w14:paraId="286DF6A8" w14:textId="77777777" w:rsidR="00F643E3" w:rsidRDefault="00F643E3" w:rsidP="003D667D">
            <w:pPr>
              <w:pStyle w:val="xmsonormal"/>
              <w:rPr>
                <w:rFonts w:asciiTheme="minorHAnsi" w:hAnsiTheme="minorHAnsi" w:cstheme="minorHAnsi"/>
              </w:rPr>
            </w:pPr>
          </w:p>
          <w:p w14:paraId="1D9C4FD1" w14:textId="77777777" w:rsidR="00F643E3" w:rsidRDefault="00F643E3" w:rsidP="003D667D">
            <w:pPr>
              <w:pStyle w:val="xmsonormal"/>
              <w:rPr>
                <w:rFonts w:asciiTheme="minorHAnsi" w:hAnsiTheme="minorHAnsi" w:cstheme="minorHAnsi"/>
              </w:rPr>
            </w:pPr>
          </w:p>
          <w:p w14:paraId="10AED507" w14:textId="77777777" w:rsidR="00F643E3" w:rsidRDefault="00F643E3" w:rsidP="003D667D">
            <w:pPr>
              <w:pStyle w:val="xmsonormal"/>
              <w:rPr>
                <w:rFonts w:asciiTheme="minorHAnsi" w:hAnsiTheme="minorHAnsi" w:cstheme="minorHAnsi"/>
              </w:rPr>
            </w:pPr>
          </w:p>
          <w:p w14:paraId="2558519C" w14:textId="38640433" w:rsidR="003D667D" w:rsidRPr="009313A5" w:rsidRDefault="003D667D" w:rsidP="003078F1">
            <w:pPr>
              <w:pStyle w:val="xmsonormal"/>
              <w:rPr>
                <w:rFonts w:asciiTheme="minorHAnsi" w:hAnsiTheme="minorHAnsi" w:cstheme="minorHAnsi"/>
              </w:rPr>
            </w:pPr>
          </w:p>
        </w:tc>
        <w:tc>
          <w:tcPr>
            <w:tcW w:w="6087" w:type="dxa"/>
            <w:tcBorders>
              <w:top w:val="single" w:sz="4" w:space="0" w:color="auto"/>
              <w:left w:val="single" w:sz="4" w:space="0" w:color="auto"/>
              <w:bottom w:val="single" w:sz="4" w:space="0" w:color="auto"/>
              <w:right w:val="single" w:sz="4" w:space="0" w:color="auto"/>
            </w:tcBorders>
          </w:tcPr>
          <w:p w14:paraId="483F844B" w14:textId="2BAEB94E" w:rsidR="008E3720" w:rsidRDefault="00837096" w:rsidP="009313A5">
            <w:r>
              <w:lastRenderedPageBreak/>
              <w:t xml:space="preserve">VC Brown reminded us to be aware of our tones at CIPD meeting. </w:t>
            </w:r>
          </w:p>
          <w:p w14:paraId="6907A1CD" w14:textId="572DC069" w:rsidR="0016460D" w:rsidRDefault="0016460D" w:rsidP="009313A5">
            <w:r>
              <w:t>Bring UC GE updates to Oct CIPD agenda.</w:t>
            </w:r>
          </w:p>
          <w:p w14:paraId="113B6605" w14:textId="3E82E179" w:rsidR="0016460D" w:rsidRPr="00191A96" w:rsidRDefault="0016460D" w:rsidP="009313A5">
            <w:r>
              <w:t xml:space="preserve">Online Catalog has been paused. </w:t>
            </w:r>
          </w:p>
          <w:p w14:paraId="47C31B0B" w14:textId="46F89265" w:rsidR="005A29BE" w:rsidRDefault="00E643B1" w:rsidP="009313A5">
            <w:r>
              <w:t>ART</w:t>
            </w:r>
            <w:r w:rsidR="0016460D">
              <w:t xml:space="preserve"> 007, will be ready for </w:t>
            </w:r>
            <w:r>
              <w:t>OCT</w:t>
            </w:r>
            <w:r w:rsidR="0016460D">
              <w:t xml:space="preserve"> CIPD. </w:t>
            </w:r>
          </w:p>
          <w:p w14:paraId="32155AEA" w14:textId="7B0F9630" w:rsidR="00E643B1" w:rsidRDefault="00E643B1" w:rsidP="00E643B1">
            <w:r>
              <w:t>MATH</w:t>
            </w:r>
            <w:r w:rsidR="00C752CA">
              <w:t xml:space="preserve"> 201 will be on OCT CIPD for MC, LC, and COA</w:t>
            </w:r>
            <w:r>
              <w:t>. Colleges should confirm if these are in any programs and, if so, to bring the program changes at the same time as the course changes.  (this corresponded to the note on the agenda of districtwide change to Mathematics AS to bring to Oct CIPD, but that was a misunderstanding on Amany’s part about what was said at the retreat—it is not about AS, but other programs that include these two math courses)</w:t>
            </w:r>
          </w:p>
          <w:p w14:paraId="784D9F3E" w14:textId="77777777" w:rsidR="00E643B1" w:rsidRDefault="00E643B1" w:rsidP="00E643B1"/>
          <w:p w14:paraId="4CDD5FA6" w14:textId="77777777" w:rsidR="00E643B1" w:rsidRDefault="00E643B1" w:rsidP="009313A5"/>
          <w:p w14:paraId="2E7EEA49" w14:textId="6D3CF822" w:rsidR="00C752CA" w:rsidRDefault="00C752CA" w:rsidP="009313A5">
            <w:r>
              <w:t xml:space="preserve">SOC </w:t>
            </w:r>
            <w:r w:rsidR="00E643B1">
              <w:t xml:space="preserve">120 </w:t>
            </w:r>
            <w:r>
              <w:t xml:space="preserve">will be communicated whether we want to include </w:t>
            </w:r>
            <w:r w:rsidR="00E643B1">
              <w:t>MATH</w:t>
            </w:r>
            <w:r>
              <w:t xml:space="preserve"> 13 in the program. </w:t>
            </w:r>
            <w:r w:rsidR="00E643B1">
              <w:t xml:space="preserve"> Ari said that there seems to be a misunderstanding about the desire to remove MATH 13 recommended prep.  He will provide an email string that clarifies that last spring Laney instructor Nathaniel Pyle decided to pull the change.  Further that decision was reconfirmed recently.  Members from COA and Merritt confirmed that they have no proposals at their campuses to make this change.  Heather will send an email to all curriculum chairs, specialists, and sociology leads to explain the current situation and confirm how their wishes with regard to recommended prep.  Further, she will note that Joseph Bielanski has advised that if this course has been C-ID approved already with the recommended prep that removing it would be a substantive change which would require resubmittal.  Laura Bollentino noted that it was her belief that C-ID reviewers don’t include recommended prep in their evaluation, only requisites, but she will confirm if that is right.</w:t>
            </w:r>
          </w:p>
          <w:p w14:paraId="10579B36" w14:textId="032C4471" w:rsidR="00E643B1" w:rsidRDefault="00E643B1" w:rsidP="00E643B1">
            <w:r>
              <w:t>ART 21 is pending for Laney to update. Iolani will check for it as she was unaware of any update.</w:t>
            </w:r>
          </w:p>
          <w:p w14:paraId="57082E9B" w14:textId="77777777" w:rsidR="00E643B1" w:rsidRPr="00191A96" w:rsidRDefault="00E643B1" w:rsidP="009313A5"/>
          <w:p w14:paraId="22F1611F" w14:textId="0F6BE5DC" w:rsidR="005A29BE" w:rsidRDefault="005A29BE" w:rsidP="009313A5"/>
          <w:p w14:paraId="395DF161" w14:textId="77777777" w:rsidR="003824B6" w:rsidRPr="00191A96" w:rsidRDefault="003824B6" w:rsidP="009313A5"/>
          <w:p w14:paraId="67A523AC" w14:textId="77777777" w:rsidR="00124084" w:rsidRDefault="00124084" w:rsidP="00F15A70">
            <w:pPr>
              <w:ind w:right="60"/>
            </w:pPr>
          </w:p>
          <w:p w14:paraId="083C4172" w14:textId="77777777" w:rsidR="00124084" w:rsidRDefault="00124084" w:rsidP="00F15A70">
            <w:pPr>
              <w:ind w:right="60"/>
            </w:pPr>
          </w:p>
          <w:p w14:paraId="2BACA6B9" w14:textId="77777777" w:rsidR="00124084" w:rsidRDefault="00124084" w:rsidP="00F15A70">
            <w:pPr>
              <w:ind w:right="60"/>
            </w:pPr>
          </w:p>
          <w:p w14:paraId="39E45C01" w14:textId="77777777" w:rsidR="00124084" w:rsidRDefault="00124084" w:rsidP="00F15A70">
            <w:pPr>
              <w:ind w:right="60"/>
            </w:pPr>
          </w:p>
          <w:p w14:paraId="73119825" w14:textId="77777777" w:rsidR="00124084" w:rsidRDefault="00124084" w:rsidP="00F15A70">
            <w:pPr>
              <w:ind w:right="60"/>
            </w:pPr>
          </w:p>
          <w:p w14:paraId="14D85C22" w14:textId="77777777" w:rsidR="00124084" w:rsidRDefault="00124084" w:rsidP="00F15A70">
            <w:pPr>
              <w:ind w:right="60"/>
            </w:pPr>
          </w:p>
          <w:p w14:paraId="30DCD53B" w14:textId="77777777" w:rsidR="00124084" w:rsidRDefault="00124084" w:rsidP="00F15A70">
            <w:pPr>
              <w:ind w:right="60"/>
            </w:pPr>
          </w:p>
          <w:p w14:paraId="4BB2128D" w14:textId="77777777" w:rsidR="00124084" w:rsidRDefault="00124084" w:rsidP="00F15A70">
            <w:pPr>
              <w:ind w:right="60"/>
            </w:pPr>
          </w:p>
          <w:p w14:paraId="0AD554CC" w14:textId="77777777" w:rsidR="00124084" w:rsidRPr="00191A96" w:rsidRDefault="00124084" w:rsidP="00F15A70">
            <w:pPr>
              <w:ind w:right="60"/>
            </w:pPr>
          </w:p>
          <w:p w14:paraId="2DE96035" w14:textId="77777777" w:rsidR="00124084" w:rsidRPr="00191A96" w:rsidRDefault="00124084" w:rsidP="00F15A70">
            <w:pPr>
              <w:ind w:right="60"/>
            </w:pPr>
          </w:p>
          <w:p w14:paraId="1693A3B9" w14:textId="77777777" w:rsidR="00124084" w:rsidRPr="00191A96" w:rsidRDefault="00124084" w:rsidP="00F15A70">
            <w:pPr>
              <w:ind w:right="60"/>
            </w:pPr>
          </w:p>
          <w:p w14:paraId="212799DC" w14:textId="61CB0046" w:rsidR="00124084" w:rsidRPr="00191A96" w:rsidRDefault="00124084" w:rsidP="007A0910">
            <w:pPr>
              <w:ind w:right="60"/>
            </w:pPr>
          </w:p>
        </w:tc>
        <w:tc>
          <w:tcPr>
            <w:tcW w:w="2553" w:type="dxa"/>
            <w:tcBorders>
              <w:top w:val="single" w:sz="4" w:space="0" w:color="auto"/>
              <w:left w:val="single" w:sz="4" w:space="0" w:color="auto"/>
              <w:bottom w:val="single" w:sz="4" w:space="0" w:color="auto"/>
              <w:right w:val="single" w:sz="4" w:space="0" w:color="auto"/>
            </w:tcBorders>
          </w:tcPr>
          <w:p w14:paraId="07465E39" w14:textId="77777777" w:rsidR="007166C6" w:rsidRPr="009313A5" w:rsidRDefault="007166C6" w:rsidP="003D667D">
            <w:pPr>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31996742" w14:textId="77777777" w:rsidR="00341A0D" w:rsidRDefault="00341A0D" w:rsidP="00341A0D">
            <w:pPr>
              <w:pStyle w:val="NoSpacing"/>
              <w:rPr>
                <w:rFonts w:asciiTheme="minorHAnsi" w:hAnsiTheme="minorHAnsi" w:cstheme="minorHAnsi"/>
              </w:rPr>
            </w:pPr>
          </w:p>
          <w:p w14:paraId="651B0B71" w14:textId="77777777" w:rsidR="00341A0D" w:rsidRDefault="00341A0D" w:rsidP="00341A0D">
            <w:pPr>
              <w:pStyle w:val="NoSpacing"/>
              <w:rPr>
                <w:rFonts w:asciiTheme="minorHAnsi" w:hAnsiTheme="minorHAnsi" w:cstheme="minorHAnsi"/>
              </w:rPr>
            </w:pPr>
          </w:p>
          <w:p w14:paraId="5992DE4B" w14:textId="77777777" w:rsidR="00341A0D" w:rsidRDefault="00341A0D" w:rsidP="00341A0D">
            <w:pPr>
              <w:pStyle w:val="NoSpacing"/>
              <w:rPr>
                <w:rFonts w:asciiTheme="minorHAnsi" w:hAnsiTheme="minorHAnsi" w:cstheme="minorHAnsi"/>
              </w:rPr>
            </w:pPr>
          </w:p>
          <w:p w14:paraId="7266C0D4" w14:textId="77777777" w:rsidR="00341A0D" w:rsidRDefault="00341A0D" w:rsidP="00341A0D">
            <w:pPr>
              <w:pStyle w:val="NoSpacing"/>
              <w:rPr>
                <w:rFonts w:asciiTheme="minorHAnsi" w:hAnsiTheme="minorHAnsi" w:cstheme="minorHAnsi"/>
              </w:rPr>
            </w:pPr>
          </w:p>
          <w:p w14:paraId="6B008032" w14:textId="77777777" w:rsidR="00341A0D" w:rsidRDefault="00341A0D" w:rsidP="00341A0D">
            <w:pPr>
              <w:pStyle w:val="NoSpacing"/>
              <w:rPr>
                <w:rFonts w:asciiTheme="minorHAnsi" w:hAnsiTheme="minorHAnsi" w:cstheme="minorHAnsi"/>
              </w:rPr>
            </w:pPr>
          </w:p>
          <w:p w14:paraId="0D42EFAF" w14:textId="77777777" w:rsidR="00341A0D" w:rsidRDefault="00341A0D" w:rsidP="00341A0D">
            <w:pPr>
              <w:pStyle w:val="NoSpacing"/>
              <w:rPr>
                <w:rFonts w:asciiTheme="minorHAnsi" w:hAnsiTheme="minorHAnsi" w:cstheme="minorHAnsi"/>
              </w:rPr>
            </w:pPr>
          </w:p>
          <w:p w14:paraId="5BF1C73E" w14:textId="77777777" w:rsidR="00341A0D" w:rsidRDefault="00341A0D" w:rsidP="00341A0D">
            <w:pPr>
              <w:pStyle w:val="NoSpacing"/>
              <w:rPr>
                <w:rFonts w:asciiTheme="minorHAnsi" w:hAnsiTheme="minorHAnsi" w:cstheme="minorHAnsi"/>
              </w:rPr>
            </w:pPr>
          </w:p>
          <w:p w14:paraId="657577FA" w14:textId="77777777" w:rsidR="00341A0D" w:rsidRDefault="00341A0D" w:rsidP="00341A0D">
            <w:pPr>
              <w:pStyle w:val="NoSpacing"/>
              <w:rPr>
                <w:rFonts w:asciiTheme="minorHAnsi" w:hAnsiTheme="minorHAnsi" w:cstheme="minorHAnsi"/>
              </w:rPr>
            </w:pPr>
          </w:p>
          <w:p w14:paraId="6688A595" w14:textId="77777777" w:rsidR="00341A0D" w:rsidRDefault="00341A0D" w:rsidP="00341A0D">
            <w:pPr>
              <w:pStyle w:val="NoSpacing"/>
              <w:rPr>
                <w:rFonts w:asciiTheme="minorHAnsi" w:hAnsiTheme="minorHAnsi" w:cstheme="minorHAnsi"/>
              </w:rPr>
            </w:pPr>
          </w:p>
          <w:p w14:paraId="23453752" w14:textId="77777777" w:rsidR="00341A0D" w:rsidRDefault="00341A0D" w:rsidP="00341A0D">
            <w:pPr>
              <w:pStyle w:val="NoSpacing"/>
              <w:rPr>
                <w:rFonts w:asciiTheme="minorHAnsi" w:hAnsiTheme="minorHAnsi" w:cstheme="minorHAnsi"/>
              </w:rPr>
            </w:pPr>
          </w:p>
          <w:p w14:paraId="316817BC" w14:textId="77777777" w:rsidR="00341A0D" w:rsidRDefault="00341A0D" w:rsidP="00341A0D">
            <w:pPr>
              <w:pStyle w:val="NoSpacing"/>
              <w:rPr>
                <w:rFonts w:asciiTheme="minorHAnsi" w:hAnsiTheme="minorHAnsi" w:cstheme="minorHAnsi"/>
              </w:rPr>
            </w:pPr>
          </w:p>
          <w:p w14:paraId="01636410" w14:textId="77777777" w:rsidR="00341A0D" w:rsidRDefault="00341A0D" w:rsidP="00341A0D">
            <w:pPr>
              <w:pStyle w:val="NoSpacing"/>
              <w:rPr>
                <w:rFonts w:asciiTheme="minorHAnsi" w:hAnsiTheme="minorHAnsi" w:cstheme="minorHAnsi"/>
              </w:rPr>
            </w:pPr>
          </w:p>
          <w:p w14:paraId="5D026857" w14:textId="77777777" w:rsidR="00341A0D" w:rsidRDefault="00341A0D" w:rsidP="00341A0D">
            <w:pPr>
              <w:pStyle w:val="NoSpacing"/>
              <w:rPr>
                <w:rFonts w:asciiTheme="minorHAnsi" w:hAnsiTheme="minorHAnsi" w:cstheme="minorHAnsi"/>
              </w:rPr>
            </w:pPr>
          </w:p>
          <w:p w14:paraId="4069CA17" w14:textId="77777777" w:rsidR="00341A0D" w:rsidRDefault="00341A0D" w:rsidP="00341A0D">
            <w:pPr>
              <w:pStyle w:val="NoSpacing"/>
              <w:rPr>
                <w:rFonts w:asciiTheme="minorHAnsi" w:hAnsiTheme="minorHAnsi" w:cstheme="minorHAnsi"/>
              </w:rPr>
            </w:pPr>
          </w:p>
          <w:p w14:paraId="357ABCA8" w14:textId="77777777" w:rsidR="00341A0D" w:rsidRDefault="00341A0D" w:rsidP="00341A0D">
            <w:pPr>
              <w:pStyle w:val="NoSpacing"/>
              <w:rPr>
                <w:rFonts w:asciiTheme="minorHAnsi" w:hAnsiTheme="minorHAnsi" w:cstheme="minorHAnsi"/>
              </w:rPr>
            </w:pPr>
          </w:p>
          <w:p w14:paraId="40A44CE0" w14:textId="77777777" w:rsidR="00341A0D" w:rsidRDefault="00341A0D" w:rsidP="00341A0D">
            <w:pPr>
              <w:pStyle w:val="NoSpacing"/>
              <w:rPr>
                <w:rFonts w:asciiTheme="minorHAnsi" w:hAnsiTheme="minorHAnsi" w:cstheme="minorHAnsi"/>
              </w:rPr>
            </w:pPr>
          </w:p>
          <w:p w14:paraId="7A261107" w14:textId="77777777" w:rsidR="00341A0D" w:rsidRDefault="00341A0D" w:rsidP="00341A0D">
            <w:pPr>
              <w:pStyle w:val="NoSpacing"/>
              <w:rPr>
                <w:rFonts w:asciiTheme="minorHAnsi" w:hAnsiTheme="minorHAnsi" w:cstheme="minorHAnsi"/>
              </w:rPr>
            </w:pPr>
          </w:p>
          <w:p w14:paraId="216829B6" w14:textId="77777777" w:rsidR="00341A0D" w:rsidRDefault="00341A0D" w:rsidP="00341A0D">
            <w:pPr>
              <w:pStyle w:val="NoSpacing"/>
              <w:rPr>
                <w:rFonts w:asciiTheme="minorHAnsi" w:hAnsiTheme="minorHAnsi" w:cstheme="minorHAnsi"/>
              </w:rPr>
            </w:pPr>
          </w:p>
          <w:p w14:paraId="341501CF" w14:textId="77777777" w:rsidR="00341A0D" w:rsidRDefault="00341A0D" w:rsidP="00341A0D">
            <w:pPr>
              <w:pStyle w:val="NoSpacing"/>
              <w:rPr>
                <w:rFonts w:asciiTheme="minorHAnsi" w:hAnsiTheme="minorHAnsi" w:cstheme="minorHAnsi"/>
              </w:rPr>
            </w:pPr>
          </w:p>
          <w:p w14:paraId="24F3421C" w14:textId="77777777" w:rsidR="00341A0D" w:rsidRDefault="00341A0D" w:rsidP="00341A0D">
            <w:pPr>
              <w:pStyle w:val="NoSpacing"/>
              <w:rPr>
                <w:rFonts w:asciiTheme="minorHAnsi" w:hAnsiTheme="minorHAnsi" w:cstheme="minorHAnsi"/>
              </w:rPr>
            </w:pPr>
          </w:p>
          <w:p w14:paraId="233BF2D5" w14:textId="77777777" w:rsidR="00341A0D" w:rsidRDefault="00341A0D" w:rsidP="00341A0D">
            <w:pPr>
              <w:pStyle w:val="NoSpacing"/>
              <w:rPr>
                <w:rFonts w:asciiTheme="minorHAnsi" w:hAnsiTheme="minorHAnsi" w:cstheme="minorHAnsi"/>
              </w:rPr>
            </w:pPr>
          </w:p>
          <w:p w14:paraId="4DDF93DE" w14:textId="77777777" w:rsidR="00341A0D" w:rsidRDefault="00341A0D" w:rsidP="00341A0D">
            <w:pPr>
              <w:pStyle w:val="NoSpacing"/>
              <w:rPr>
                <w:rFonts w:asciiTheme="minorHAnsi" w:hAnsiTheme="minorHAnsi" w:cstheme="minorHAnsi"/>
              </w:rPr>
            </w:pPr>
          </w:p>
          <w:p w14:paraId="15389839" w14:textId="77777777" w:rsidR="00341A0D" w:rsidRDefault="00341A0D" w:rsidP="00341A0D">
            <w:pPr>
              <w:pStyle w:val="NoSpacing"/>
              <w:rPr>
                <w:rFonts w:asciiTheme="minorHAnsi" w:hAnsiTheme="minorHAnsi" w:cstheme="minorHAnsi"/>
              </w:rPr>
            </w:pPr>
          </w:p>
          <w:p w14:paraId="37347DC0" w14:textId="77777777" w:rsidR="00341A0D" w:rsidRDefault="00341A0D" w:rsidP="00341A0D">
            <w:pPr>
              <w:pStyle w:val="NoSpacing"/>
              <w:rPr>
                <w:rFonts w:asciiTheme="minorHAnsi" w:hAnsiTheme="minorHAnsi" w:cstheme="minorHAnsi"/>
              </w:rPr>
            </w:pPr>
          </w:p>
          <w:p w14:paraId="73C90DAE" w14:textId="77777777" w:rsidR="00341A0D" w:rsidRDefault="00341A0D" w:rsidP="00341A0D">
            <w:pPr>
              <w:pStyle w:val="NoSpacing"/>
              <w:rPr>
                <w:rFonts w:asciiTheme="minorHAnsi" w:hAnsiTheme="minorHAnsi" w:cstheme="minorHAnsi"/>
              </w:rPr>
            </w:pPr>
          </w:p>
          <w:p w14:paraId="031ED1BD" w14:textId="77777777" w:rsidR="00341A0D" w:rsidRDefault="00341A0D" w:rsidP="00341A0D">
            <w:pPr>
              <w:pStyle w:val="NoSpacing"/>
              <w:rPr>
                <w:rFonts w:asciiTheme="minorHAnsi" w:hAnsiTheme="minorHAnsi" w:cstheme="minorHAnsi"/>
              </w:rPr>
            </w:pPr>
          </w:p>
          <w:p w14:paraId="5060E726" w14:textId="77777777" w:rsidR="00341A0D" w:rsidRDefault="00341A0D" w:rsidP="00341A0D">
            <w:pPr>
              <w:pStyle w:val="NoSpacing"/>
              <w:rPr>
                <w:rFonts w:asciiTheme="minorHAnsi" w:hAnsiTheme="minorHAnsi" w:cstheme="minorHAnsi"/>
              </w:rPr>
            </w:pPr>
          </w:p>
          <w:p w14:paraId="30906C15" w14:textId="77777777" w:rsidR="00341A0D" w:rsidRDefault="00341A0D" w:rsidP="00341A0D">
            <w:pPr>
              <w:pStyle w:val="NoSpacing"/>
              <w:rPr>
                <w:rFonts w:asciiTheme="minorHAnsi" w:hAnsiTheme="minorHAnsi" w:cstheme="minorHAnsi"/>
              </w:rPr>
            </w:pPr>
          </w:p>
          <w:p w14:paraId="2F8F32DA" w14:textId="77777777" w:rsidR="00341A0D" w:rsidRDefault="00341A0D" w:rsidP="00341A0D">
            <w:pPr>
              <w:pStyle w:val="NoSpacing"/>
              <w:rPr>
                <w:rFonts w:asciiTheme="minorHAnsi" w:hAnsiTheme="minorHAnsi" w:cstheme="minorHAnsi"/>
              </w:rPr>
            </w:pPr>
          </w:p>
          <w:p w14:paraId="239EAB24" w14:textId="77777777" w:rsidR="00341A0D" w:rsidRDefault="00341A0D" w:rsidP="00341A0D">
            <w:pPr>
              <w:pStyle w:val="NoSpacing"/>
              <w:rPr>
                <w:rFonts w:asciiTheme="minorHAnsi" w:hAnsiTheme="minorHAnsi" w:cstheme="minorHAnsi"/>
              </w:rPr>
            </w:pPr>
          </w:p>
          <w:p w14:paraId="191844AB" w14:textId="77777777" w:rsidR="00341A0D" w:rsidRDefault="00341A0D" w:rsidP="00341A0D">
            <w:pPr>
              <w:pStyle w:val="NoSpacing"/>
              <w:rPr>
                <w:rFonts w:asciiTheme="minorHAnsi" w:hAnsiTheme="minorHAnsi" w:cstheme="minorHAnsi"/>
              </w:rPr>
            </w:pPr>
          </w:p>
          <w:p w14:paraId="530F1DA0" w14:textId="77777777" w:rsidR="00341A0D" w:rsidRDefault="00341A0D" w:rsidP="00341A0D">
            <w:pPr>
              <w:pStyle w:val="NoSpacing"/>
              <w:rPr>
                <w:rFonts w:asciiTheme="minorHAnsi" w:hAnsiTheme="minorHAnsi" w:cstheme="minorHAnsi"/>
              </w:rPr>
            </w:pPr>
          </w:p>
          <w:p w14:paraId="05F0643C" w14:textId="77777777" w:rsidR="00341A0D" w:rsidRDefault="00341A0D" w:rsidP="00341A0D">
            <w:pPr>
              <w:pStyle w:val="NoSpacing"/>
              <w:rPr>
                <w:rFonts w:asciiTheme="minorHAnsi" w:hAnsiTheme="minorHAnsi" w:cstheme="minorHAnsi"/>
              </w:rPr>
            </w:pPr>
          </w:p>
          <w:p w14:paraId="724214DB" w14:textId="77777777" w:rsidR="00341A0D" w:rsidRDefault="00341A0D" w:rsidP="00341A0D">
            <w:pPr>
              <w:pStyle w:val="NoSpacing"/>
              <w:rPr>
                <w:rFonts w:asciiTheme="minorHAnsi" w:hAnsiTheme="minorHAnsi" w:cstheme="minorHAnsi"/>
              </w:rPr>
            </w:pPr>
          </w:p>
          <w:p w14:paraId="6C270533" w14:textId="77777777" w:rsidR="00341A0D" w:rsidRDefault="00341A0D" w:rsidP="00341A0D">
            <w:pPr>
              <w:pStyle w:val="NoSpacing"/>
              <w:rPr>
                <w:rFonts w:asciiTheme="minorHAnsi" w:hAnsiTheme="minorHAnsi" w:cstheme="minorHAnsi"/>
              </w:rPr>
            </w:pPr>
          </w:p>
          <w:p w14:paraId="2FFF683E" w14:textId="77777777" w:rsidR="00341A0D" w:rsidRDefault="00341A0D" w:rsidP="00341A0D">
            <w:pPr>
              <w:pStyle w:val="NoSpacing"/>
              <w:rPr>
                <w:rFonts w:asciiTheme="minorHAnsi" w:hAnsiTheme="minorHAnsi" w:cstheme="minorHAnsi"/>
              </w:rPr>
            </w:pPr>
          </w:p>
          <w:p w14:paraId="744EEFF5" w14:textId="77777777" w:rsidR="00341A0D" w:rsidRDefault="00341A0D" w:rsidP="00341A0D">
            <w:pPr>
              <w:pStyle w:val="NoSpacing"/>
              <w:rPr>
                <w:rFonts w:asciiTheme="minorHAnsi" w:hAnsiTheme="minorHAnsi" w:cstheme="minorHAnsi"/>
              </w:rPr>
            </w:pPr>
          </w:p>
          <w:p w14:paraId="13587741" w14:textId="77777777" w:rsidR="00341A0D" w:rsidRDefault="00341A0D" w:rsidP="00341A0D">
            <w:pPr>
              <w:pStyle w:val="NoSpacing"/>
              <w:rPr>
                <w:rFonts w:asciiTheme="minorHAnsi" w:hAnsiTheme="minorHAnsi" w:cstheme="minorHAnsi"/>
              </w:rPr>
            </w:pPr>
          </w:p>
          <w:p w14:paraId="43E3A5CC" w14:textId="77777777" w:rsidR="00341A0D" w:rsidRDefault="00341A0D" w:rsidP="00341A0D">
            <w:pPr>
              <w:pStyle w:val="NoSpacing"/>
              <w:rPr>
                <w:rFonts w:asciiTheme="minorHAnsi" w:hAnsiTheme="minorHAnsi" w:cstheme="minorHAnsi"/>
              </w:rPr>
            </w:pPr>
          </w:p>
          <w:p w14:paraId="0F5C4AE5" w14:textId="77777777" w:rsidR="00AB223D" w:rsidRDefault="00AB223D" w:rsidP="00341A0D">
            <w:pPr>
              <w:pStyle w:val="NoSpacing"/>
              <w:rPr>
                <w:rFonts w:asciiTheme="minorHAnsi" w:hAnsiTheme="minorHAnsi" w:cstheme="minorHAnsi"/>
              </w:rPr>
            </w:pPr>
          </w:p>
          <w:p w14:paraId="62B1E71D" w14:textId="77777777" w:rsidR="005F31D9" w:rsidRPr="009313A5" w:rsidRDefault="005F31D9" w:rsidP="00FB6A6F">
            <w:pPr>
              <w:pStyle w:val="NoSpacing"/>
              <w:rPr>
                <w:rFonts w:asciiTheme="minorHAnsi" w:hAnsiTheme="minorHAnsi" w:cstheme="minorHAnsi"/>
              </w:rPr>
            </w:pPr>
          </w:p>
        </w:tc>
        <w:tc>
          <w:tcPr>
            <w:tcW w:w="2178" w:type="dxa"/>
            <w:tcBorders>
              <w:top w:val="single" w:sz="4" w:space="0" w:color="auto"/>
              <w:left w:val="single" w:sz="4" w:space="0" w:color="auto"/>
              <w:bottom w:val="single" w:sz="4" w:space="0" w:color="auto"/>
              <w:right w:val="single" w:sz="4" w:space="0" w:color="auto"/>
            </w:tcBorders>
          </w:tcPr>
          <w:p w14:paraId="5DFC3F04" w14:textId="77777777" w:rsidR="005F31D9" w:rsidRPr="009313A5" w:rsidRDefault="005F31D9" w:rsidP="00FB6A6F">
            <w:pPr>
              <w:rPr>
                <w:rFonts w:asciiTheme="minorHAnsi" w:hAnsiTheme="minorHAnsi" w:cstheme="minorHAnsi"/>
              </w:rPr>
            </w:pPr>
          </w:p>
        </w:tc>
      </w:tr>
      <w:tr w:rsidR="00E41316" w:rsidRPr="00CC276D" w14:paraId="1679D0F6" w14:textId="77777777" w:rsidTr="00FB6A6F">
        <w:trPr>
          <w:trHeight w:val="737"/>
        </w:trPr>
        <w:tc>
          <w:tcPr>
            <w:tcW w:w="2268" w:type="dxa"/>
            <w:tcBorders>
              <w:top w:val="single" w:sz="4" w:space="0" w:color="auto"/>
              <w:left w:val="single" w:sz="4" w:space="0" w:color="auto"/>
              <w:bottom w:val="single" w:sz="4" w:space="0" w:color="auto"/>
              <w:right w:val="single" w:sz="4" w:space="0" w:color="auto"/>
            </w:tcBorders>
          </w:tcPr>
          <w:p w14:paraId="76973627" w14:textId="77777777" w:rsidR="00E41316" w:rsidRPr="005623FF" w:rsidRDefault="005623FF" w:rsidP="00FB6A6F">
            <w:pPr>
              <w:pStyle w:val="NoSpacing"/>
              <w:rPr>
                <w:rFonts w:asciiTheme="minorHAnsi" w:hAnsiTheme="minorHAnsi" w:cstheme="minorHAnsi"/>
                <w:b/>
              </w:rPr>
            </w:pPr>
            <w:r w:rsidRPr="005623FF">
              <w:rPr>
                <w:rFonts w:asciiTheme="minorHAnsi" w:hAnsiTheme="minorHAnsi" w:cstheme="minorHAnsi"/>
                <w:b/>
              </w:rPr>
              <w:t>Adjournment</w:t>
            </w:r>
          </w:p>
        </w:tc>
        <w:tc>
          <w:tcPr>
            <w:tcW w:w="6087" w:type="dxa"/>
            <w:tcBorders>
              <w:top w:val="single" w:sz="4" w:space="0" w:color="auto"/>
              <w:left w:val="single" w:sz="4" w:space="0" w:color="auto"/>
              <w:bottom w:val="single" w:sz="4" w:space="0" w:color="auto"/>
              <w:right w:val="single" w:sz="4" w:space="0" w:color="auto"/>
            </w:tcBorders>
          </w:tcPr>
          <w:p w14:paraId="22057985" w14:textId="51088E8B" w:rsidR="00E41316" w:rsidRPr="009313A5" w:rsidRDefault="0029507E" w:rsidP="00E643B1">
            <w:pPr>
              <w:pStyle w:val="NoSpacing"/>
              <w:rPr>
                <w:rFonts w:asciiTheme="minorHAnsi" w:hAnsiTheme="minorHAnsi" w:cstheme="minorHAnsi"/>
              </w:rPr>
            </w:pPr>
            <w:r>
              <w:rPr>
                <w:rFonts w:asciiTheme="minorHAnsi" w:hAnsiTheme="minorHAnsi" w:cstheme="minorHAnsi"/>
              </w:rPr>
              <w:t>3:</w:t>
            </w:r>
            <w:r w:rsidR="00E643B1">
              <w:rPr>
                <w:rFonts w:asciiTheme="minorHAnsi" w:hAnsiTheme="minorHAnsi" w:cstheme="minorHAnsi"/>
              </w:rPr>
              <w:t>06</w:t>
            </w:r>
            <w:r w:rsidR="00E22E2D" w:rsidRPr="009313A5">
              <w:rPr>
                <w:rFonts w:asciiTheme="minorHAnsi" w:hAnsiTheme="minorHAnsi" w:cstheme="minorHAnsi"/>
              </w:rPr>
              <w:t xml:space="preserve"> </w:t>
            </w:r>
            <w:r w:rsidR="00E41316" w:rsidRPr="009313A5">
              <w:rPr>
                <w:rFonts w:asciiTheme="minorHAnsi" w:hAnsiTheme="minorHAnsi" w:cstheme="minorHAnsi"/>
              </w:rPr>
              <w:t>PM</w:t>
            </w:r>
          </w:p>
        </w:tc>
        <w:tc>
          <w:tcPr>
            <w:tcW w:w="2553" w:type="dxa"/>
            <w:tcBorders>
              <w:top w:val="single" w:sz="4" w:space="0" w:color="auto"/>
              <w:left w:val="single" w:sz="4" w:space="0" w:color="auto"/>
              <w:bottom w:val="single" w:sz="4" w:space="0" w:color="auto"/>
              <w:right w:val="single" w:sz="4" w:space="0" w:color="auto"/>
            </w:tcBorders>
          </w:tcPr>
          <w:p w14:paraId="4713A6D4" w14:textId="77777777" w:rsidR="00E41316" w:rsidRPr="009313A5" w:rsidRDefault="00E41316" w:rsidP="00FB6A6F">
            <w:pPr>
              <w:pStyle w:val="NoSpacing"/>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57F3DFBE" w14:textId="77777777" w:rsidR="00E41316" w:rsidRPr="009313A5" w:rsidRDefault="00E41316" w:rsidP="00FB6A6F">
            <w:pPr>
              <w:pStyle w:val="NoSpacing"/>
              <w:rPr>
                <w:rFonts w:asciiTheme="minorHAnsi" w:hAnsiTheme="minorHAnsi" w:cstheme="minorHAnsi"/>
              </w:rPr>
            </w:pPr>
          </w:p>
        </w:tc>
        <w:tc>
          <w:tcPr>
            <w:tcW w:w="2178" w:type="dxa"/>
            <w:tcBorders>
              <w:top w:val="single" w:sz="4" w:space="0" w:color="auto"/>
              <w:left w:val="single" w:sz="4" w:space="0" w:color="auto"/>
              <w:bottom w:val="single" w:sz="4" w:space="0" w:color="auto"/>
              <w:right w:val="single" w:sz="4" w:space="0" w:color="auto"/>
            </w:tcBorders>
          </w:tcPr>
          <w:p w14:paraId="41DB55DD" w14:textId="77777777" w:rsidR="00E41316" w:rsidRPr="009313A5" w:rsidRDefault="00E41316" w:rsidP="00FB6A6F">
            <w:pPr>
              <w:rPr>
                <w:rFonts w:asciiTheme="minorHAnsi" w:hAnsiTheme="minorHAnsi" w:cstheme="minorHAnsi"/>
              </w:rPr>
            </w:pPr>
          </w:p>
        </w:tc>
      </w:tr>
      <w:tr w:rsidR="006B2845" w:rsidRPr="00CC276D" w14:paraId="0852497C" w14:textId="77777777" w:rsidTr="00FB6A6F">
        <w:trPr>
          <w:trHeight w:val="1070"/>
        </w:trPr>
        <w:tc>
          <w:tcPr>
            <w:tcW w:w="2268" w:type="dxa"/>
            <w:tcBorders>
              <w:top w:val="single" w:sz="4" w:space="0" w:color="auto"/>
              <w:left w:val="single" w:sz="4" w:space="0" w:color="auto"/>
              <w:bottom w:val="single" w:sz="4" w:space="0" w:color="auto"/>
              <w:right w:val="single" w:sz="4" w:space="0" w:color="auto"/>
            </w:tcBorders>
          </w:tcPr>
          <w:p w14:paraId="5A522064" w14:textId="77777777" w:rsidR="006B2845" w:rsidRPr="005623FF" w:rsidRDefault="006B2845" w:rsidP="00FB6A6F">
            <w:pPr>
              <w:pStyle w:val="NoSpacing"/>
              <w:rPr>
                <w:rFonts w:asciiTheme="minorHAnsi" w:hAnsiTheme="minorHAnsi" w:cstheme="minorHAnsi"/>
                <w:b/>
              </w:rPr>
            </w:pPr>
            <w:r w:rsidRPr="005623FF">
              <w:rPr>
                <w:rFonts w:asciiTheme="minorHAnsi" w:hAnsiTheme="minorHAnsi" w:cstheme="minorHAnsi"/>
                <w:b/>
              </w:rPr>
              <w:t>Next CIPD Meeting</w:t>
            </w:r>
          </w:p>
        </w:tc>
        <w:tc>
          <w:tcPr>
            <w:tcW w:w="6087" w:type="dxa"/>
            <w:tcBorders>
              <w:top w:val="single" w:sz="4" w:space="0" w:color="auto"/>
              <w:left w:val="single" w:sz="4" w:space="0" w:color="auto"/>
              <w:bottom w:val="single" w:sz="4" w:space="0" w:color="auto"/>
              <w:right w:val="single" w:sz="4" w:space="0" w:color="auto"/>
            </w:tcBorders>
          </w:tcPr>
          <w:p w14:paraId="1BB190EB" w14:textId="2EFD4992" w:rsidR="00DD4FDE" w:rsidRDefault="00E643B1" w:rsidP="00FB6A6F">
            <w:pPr>
              <w:pStyle w:val="NoSpacing"/>
              <w:rPr>
                <w:rFonts w:asciiTheme="minorHAnsi" w:hAnsiTheme="minorHAnsi" w:cstheme="minorHAnsi"/>
              </w:rPr>
            </w:pPr>
            <w:r>
              <w:rPr>
                <w:rFonts w:asciiTheme="minorHAnsi" w:hAnsiTheme="minorHAnsi" w:cstheme="minorHAnsi"/>
              </w:rPr>
              <w:t xml:space="preserve">OCT </w:t>
            </w:r>
            <w:r w:rsidR="0029507E">
              <w:rPr>
                <w:rFonts w:asciiTheme="minorHAnsi" w:hAnsiTheme="minorHAnsi" w:cstheme="minorHAnsi"/>
              </w:rPr>
              <w:t>0</w:t>
            </w:r>
            <w:r>
              <w:rPr>
                <w:rFonts w:asciiTheme="minorHAnsi" w:hAnsiTheme="minorHAnsi" w:cstheme="minorHAnsi"/>
              </w:rPr>
              <w:t>4</w:t>
            </w:r>
            <w:r w:rsidR="00E41316" w:rsidRPr="009313A5">
              <w:rPr>
                <w:rFonts w:asciiTheme="minorHAnsi" w:hAnsiTheme="minorHAnsi" w:cstheme="minorHAnsi"/>
              </w:rPr>
              <w:t>,</w:t>
            </w:r>
            <w:r w:rsidR="009F2AA9">
              <w:rPr>
                <w:rFonts w:asciiTheme="minorHAnsi" w:hAnsiTheme="minorHAnsi" w:cstheme="minorHAnsi"/>
              </w:rPr>
              <w:t xml:space="preserve"> 2021</w:t>
            </w:r>
            <w:r w:rsidR="003D4354" w:rsidRPr="009313A5">
              <w:rPr>
                <w:rFonts w:asciiTheme="minorHAnsi" w:hAnsiTheme="minorHAnsi" w:cstheme="minorHAnsi"/>
              </w:rPr>
              <w:t xml:space="preserve">; </w:t>
            </w:r>
            <w:r w:rsidR="00DD4FDE" w:rsidRPr="009313A5">
              <w:rPr>
                <w:rFonts w:asciiTheme="minorHAnsi" w:hAnsiTheme="minorHAnsi" w:cstheme="minorHAnsi"/>
              </w:rPr>
              <w:t>1:00 to 3:00 PM</w:t>
            </w:r>
            <w:r w:rsidR="003D4354" w:rsidRPr="009313A5">
              <w:rPr>
                <w:rFonts w:asciiTheme="minorHAnsi" w:hAnsiTheme="minorHAnsi" w:cstheme="minorHAnsi"/>
              </w:rPr>
              <w:t xml:space="preserve">; </w:t>
            </w:r>
            <w:r w:rsidR="00347A27" w:rsidRPr="009313A5">
              <w:rPr>
                <w:rFonts w:asciiTheme="minorHAnsi" w:hAnsiTheme="minorHAnsi" w:cstheme="minorHAnsi"/>
              </w:rPr>
              <w:t>Zoom</w:t>
            </w:r>
          </w:p>
          <w:p w14:paraId="06115321" w14:textId="77777777" w:rsidR="00F85F70" w:rsidRDefault="009F2AA9" w:rsidP="00FB6A6F">
            <w:pPr>
              <w:pStyle w:val="NoSpacing"/>
              <w:rPr>
                <w:rFonts w:asciiTheme="minorHAnsi" w:hAnsiTheme="minorHAnsi" w:cstheme="minorHAnsi"/>
              </w:rPr>
            </w:pPr>
            <w:r>
              <w:rPr>
                <w:rFonts w:asciiTheme="minorHAnsi" w:hAnsiTheme="minorHAnsi" w:cstheme="minorHAnsi"/>
              </w:rPr>
              <w:t xml:space="preserve"> </w:t>
            </w:r>
          </w:p>
          <w:p w14:paraId="07D2FAD5" w14:textId="77777777" w:rsidR="009F2AA9" w:rsidRPr="009313A5" w:rsidRDefault="009F2AA9" w:rsidP="0029507E">
            <w:pPr>
              <w:pStyle w:val="NoSpacing"/>
              <w:rPr>
                <w:rFonts w:asciiTheme="minorHAnsi" w:hAnsiTheme="minorHAnsi" w:cstheme="minorHAnsi"/>
              </w:rPr>
            </w:pPr>
          </w:p>
        </w:tc>
        <w:tc>
          <w:tcPr>
            <w:tcW w:w="2553" w:type="dxa"/>
            <w:tcBorders>
              <w:top w:val="single" w:sz="4" w:space="0" w:color="auto"/>
              <w:left w:val="single" w:sz="4" w:space="0" w:color="auto"/>
              <w:bottom w:val="single" w:sz="4" w:space="0" w:color="auto"/>
              <w:right w:val="single" w:sz="4" w:space="0" w:color="auto"/>
            </w:tcBorders>
          </w:tcPr>
          <w:p w14:paraId="43ED6B89" w14:textId="77777777" w:rsidR="006B2845" w:rsidRPr="009313A5" w:rsidRDefault="006B2845" w:rsidP="00FB6A6F">
            <w:pPr>
              <w:pStyle w:val="NoSpacing"/>
              <w:rPr>
                <w:rFonts w:asciiTheme="minorHAnsi" w:hAnsiTheme="minorHAnsi" w:cstheme="minorHAnsi"/>
              </w:rPr>
            </w:pPr>
          </w:p>
        </w:tc>
        <w:tc>
          <w:tcPr>
            <w:tcW w:w="1530" w:type="dxa"/>
            <w:tcBorders>
              <w:top w:val="single" w:sz="4" w:space="0" w:color="auto"/>
              <w:left w:val="single" w:sz="4" w:space="0" w:color="auto"/>
              <w:bottom w:val="single" w:sz="4" w:space="0" w:color="auto"/>
              <w:right w:val="single" w:sz="4" w:space="0" w:color="auto"/>
            </w:tcBorders>
          </w:tcPr>
          <w:p w14:paraId="06433C6B" w14:textId="77777777" w:rsidR="006B2845" w:rsidRPr="009313A5" w:rsidRDefault="006B2845" w:rsidP="00FB6A6F">
            <w:pPr>
              <w:pStyle w:val="NoSpacing"/>
              <w:rPr>
                <w:rFonts w:asciiTheme="minorHAnsi" w:hAnsiTheme="minorHAnsi" w:cstheme="minorHAnsi"/>
              </w:rPr>
            </w:pPr>
          </w:p>
        </w:tc>
        <w:tc>
          <w:tcPr>
            <w:tcW w:w="2178" w:type="dxa"/>
            <w:tcBorders>
              <w:top w:val="single" w:sz="4" w:space="0" w:color="auto"/>
              <w:left w:val="single" w:sz="4" w:space="0" w:color="auto"/>
              <w:bottom w:val="single" w:sz="4" w:space="0" w:color="auto"/>
              <w:right w:val="single" w:sz="4" w:space="0" w:color="auto"/>
            </w:tcBorders>
          </w:tcPr>
          <w:p w14:paraId="5C717996" w14:textId="77777777" w:rsidR="006B2845" w:rsidRPr="009313A5" w:rsidRDefault="006B2845" w:rsidP="00FB6A6F">
            <w:pPr>
              <w:rPr>
                <w:rFonts w:asciiTheme="minorHAnsi" w:hAnsiTheme="minorHAnsi" w:cstheme="minorHAnsi"/>
              </w:rPr>
            </w:pPr>
          </w:p>
        </w:tc>
      </w:tr>
    </w:tbl>
    <w:p w14:paraId="57D9D34A" w14:textId="77777777" w:rsidR="00E410BC" w:rsidRDefault="00FB6A6F">
      <w:r>
        <w:br w:type="textWrapping" w:clear="all"/>
      </w:r>
    </w:p>
    <w:sectPr w:rsidR="00E410BC" w:rsidSect="00C31EA7">
      <w:headerReference w:type="default" r:id="rId11"/>
      <w:footerReference w:type="default" r:id="rId1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9CA51" w14:textId="77777777" w:rsidR="003A3F41" w:rsidRDefault="003A3F41" w:rsidP="00C31EA7">
      <w:r>
        <w:separator/>
      </w:r>
    </w:p>
  </w:endnote>
  <w:endnote w:type="continuationSeparator" w:id="0">
    <w:p w14:paraId="302F2B41" w14:textId="77777777" w:rsidR="003A3F41" w:rsidRDefault="003A3F41" w:rsidP="00C31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F90EA" w14:textId="023CEE08" w:rsidR="002E123D" w:rsidRPr="00336511" w:rsidRDefault="002E123D">
    <w:pPr>
      <w:pStyle w:val="Footer"/>
      <w:jc w:val="center"/>
    </w:pPr>
    <w:r w:rsidRPr="00336511">
      <w:t xml:space="preserve">Page </w:t>
    </w:r>
    <w:r w:rsidRPr="00336511">
      <w:fldChar w:fldCharType="begin"/>
    </w:r>
    <w:r w:rsidRPr="00336511">
      <w:instrText xml:space="preserve"> PAGE  \* Arabic  \* MERGEFORMAT </w:instrText>
    </w:r>
    <w:r w:rsidRPr="00336511">
      <w:fldChar w:fldCharType="separate"/>
    </w:r>
    <w:r w:rsidR="00BE5AA8">
      <w:rPr>
        <w:noProof/>
      </w:rPr>
      <w:t>2</w:t>
    </w:r>
    <w:r w:rsidRPr="00336511">
      <w:fldChar w:fldCharType="end"/>
    </w:r>
    <w:r w:rsidRPr="00336511">
      <w:t xml:space="preserve"> of </w:t>
    </w:r>
    <w:r>
      <w:rPr>
        <w:noProof/>
      </w:rPr>
      <w:fldChar w:fldCharType="begin"/>
    </w:r>
    <w:r>
      <w:rPr>
        <w:noProof/>
      </w:rPr>
      <w:instrText xml:space="preserve"> NUMPAGES  \* Arabic  \* MERGEFORMAT </w:instrText>
    </w:r>
    <w:r>
      <w:rPr>
        <w:noProof/>
      </w:rPr>
      <w:fldChar w:fldCharType="separate"/>
    </w:r>
    <w:r w:rsidR="00BE5AA8">
      <w:rPr>
        <w:noProof/>
      </w:rPr>
      <w:t>6</w:t>
    </w:r>
    <w:r>
      <w:rPr>
        <w:noProof/>
      </w:rPr>
      <w:fldChar w:fldCharType="end"/>
    </w:r>
  </w:p>
  <w:p w14:paraId="37D724F8" w14:textId="77777777" w:rsidR="002E123D" w:rsidRDefault="002E1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08E30" w14:textId="77777777" w:rsidR="003A3F41" w:rsidRDefault="003A3F41" w:rsidP="00C31EA7">
      <w:r>
        <w:separator/>
      </w:r>
    </w:p>
  </w:footnote>
  <w:footnote w:type="continuationSeparator" w:id="0">
    <w:p w14:paraId="0E7C7C4C" w14:textId="77777777" w:rsidR="003A3F41" w:rsidRDefault="003A3F41" w:rsidP="00C31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E80E4" w14:textId="77777777" w:rsidR="002E123D" w:rsidRPr="00592358" w:rsidRDefault="002E123D" w:rsidP="00C31EA7">
    <w:pPr>
      <w:pStyle w:val="Header"/>
      <w:jc w:val="center"/>
      <w:rPr>
        <w:rFonts w:asciiTheme="minorHAnsi" w:hAnsiTheme="minorHAnsi" w:cstheme="minorHAnsi"/>
        <w:b/>
      </w:rPr>
    </w:pPr>
    <w:r w:rsidRPr="00592358">
      <w:rPr>
        <w:rFonts w:asciiTheme="minorHAnsi" w:hAnsiTheme="minorHAnsi" w:cstheme="minorHAnsi"/>
        <w:b/>
      </w:rPr>
      <w:t>Peralta Community College District</w:t>
    </w:r>
  </w:p>
  <w:p w14:paraId="7B5361BF" w14:textId="77777777" w:rsidR="002E123D" w:rsidRPr="00592358" w:rsidRDefault="002E123D" w:rsidP="00C31EA7">
    <w:pPr>
      <w:pStyle w:val="Header"/>
      <w:jc w:val="center"/>
      <w:rPr>
        <w:rFonts w:asciiTheme="minorHAnsi" w:hAnsiTheme="minorHAnsi" w:cstheme="minorHAnsi"/>
        <w:b/>
      </w:rPr>
    </w:pPr>
    <w:r w:rsidRPr="00592358">
      <w:rPr>
        <w:rFonts w:asciiTheme="minorHAnsi" w:hAnsiTheme="minorHAnsi" w:cstheme="minorHAnsi"/>
        <w:b/>
      </w:rPr>
      <w:t xml:space="preserve">CIPD Meeting Minutes </w:t>
    </w:r>
  </w:p>
  <w:p w14:paraId="48D9E20F" w14:textId="6CFBCC6A" w:rsidR="002E123D" w:rsidRPr="00592358" w:rsidRDefault="007B6A35" w:rsidP="00C31EA7">
    <w:pPr>
      <w:pStyle w:val="Header"/>
      <w:jc w:val="center"/>
      <w:rPr>
        <w:rFonts w:asciiTheme="minorHAnsi" w:hAnsiTheme="minorHAnsi" w:cstheme="minorHAnsi"/>
        <w:b/>
      </w:rPr>
    </w:pPr>
    <w:r>
      <w:rPr>
        <w:rFonts w:asciiTheme="minorHAnsi" w:hAnsiTheme="minorHAnsi" w:cstheme="minorHAnsi"/>
        <w:b/>
      </w:rPr>
      <w:t>September 13, 2021</w:t>
    </w:r>
  </w:p>
  <w:p w14:paraId="69C23516" w14:textId="77777777" w:rsidR="00347A27" w:rsidRPr="00592358" w:rsidRDefault="00BE5AA8" w:rsidP="00347A27">
    <w:pPr>
      <w:tabs>
        <w:tab w:val="center" w:pos="4320"/>
        <w:tab w:val="right" w:pos="8640"/>
      </w:tabs>
      <w:jc w:val="center"/>
      <w:rPr>
        <w:rFonts w:asciiTheme="minorHAnsi" w:hAnsiTheme="minorHAnsi" w:cstheme="minorHAnsi"/>
        <w:b/>
        <w:bCs/>
      </w:rPr>
    </w:pPr>
    <w:hyperlink r:id="rId1" w:history="1">
      <w:r w:rsidR="00FB6A6F" w:rsidRPr="003F0E2D">
        <w:rPr>
          <w:rStyle w:val="Hyperlink"/>
          <w:rFonts w:asciiTheme="minorHAnsi" w:hAnsiTheme="minorHAnsi" w:cstheme="minorHAnsi"/>
          <w:b/>
          <w:bCs/>
        </w:rPr>
        <w:t xml:space="preserve">Recording of </w:t>
      </w:r>
      <w:r w:rsidR="00347A27" w:rsidRPr="003F0E2D">
        <w:rPr>
          <w:rStyle w:val="Hyperlink"/>
          <w:rFonts w:asciiTheme="minorHAnsi" w:hAnsiTheme="minorHAnsi" w:cstheme="minorHAnsi"/>
          <w:b/>
          <w:bCs/>
        </w:rPr>
        <w:t>Meeting Conducted via Zoom</w:t>
      </w:r>
    </w:hyperlink>
  </w:p>
  <w:p w14:paraId="5A7B6C73" w14:textId="77777777" w:rsidR="002E123D" w:rsidRDefault="002E12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7B85"/>
    <w:multiLevelType w:val="hybridMultilevel"/>
    <w:tmpl w:val="BCEC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A676E"/>
    <w:multiLevelType w:val="hybridMultilevel"/>
    <w:tmpl w:val="FF20F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24E54"/>
    <w:multiLevelType w:val="hybridMultilevel"/>
    <w:tmpl w:val="53A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97C89"/>
    <w:multiLevelType w:val="hybridMultilevel"/>
    <w:tmpl w:val="E310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274C6"/>
    <w:multiLevelType w:val="hybridMultilevel"/>
    <w:tmpl w:val="45E27AA0"/>
    <w:lvl w:ilvl="0" w:tplc="2702E2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872F4"/>
    <w:multiLevelType w:val="hybridMultilevel"/>
    <w:tmpl w:val="08B0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64CED"/>
    <w:multiLevelType w:val="hybridMultilevel"/>
    <w:tmpl w:val="AD46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B357AE"/>
    <w:multiLevelType w:val="hybridMultilevel"/>
    <w:tmpl w:val="C980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935F6C"/>
    <w:multiLevelType w:val="hybridMultilevel"/>
    <w:tmpl w:val="19005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53AB1"/>
    <w:multiLevelType w:val="hybridMultilevel"/>
    <w:tmpl w:val="9A82E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14F7E"/>
    <w:multiLevelType w:val="hybridMultilevel"/>
    <w:tmpl w:val="AFFC0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B17A1"/>
    <w:multiLevelType w:val="hybridMultilevel"/>
    <w:tmpl w:val="0E9E0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AA6B7F"/>
    <w:multiLevelType w:val="hybridMultilevel"/>
    <w:tmpl w:val="F46C6630"/>
    <w:lvl w:ilvl="0" w:tplc="CBCCDA5E">
      <w:start w:val="1"/>
      <w:numFmt w:val="upperLetter"/>
      <w:lvlText w:val="%1."/>
      <w:lvlJc w:val="left"/>
      <w:pPr>
        <w:ind w:left="409" w:hanging="360"/>
      </w:pPr>
      <w:rPr>
        <w:rFonts w:hint="default"/>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13" w15:restartNumberingAfterBreak="0">
    <w:nsid w:val="26856C5B"/>
    <w:multiLevelType w:val="hybridMultilevel"/>
    <w:tmpl w:val="3D0A2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E2512D"/>
    <w:multiLevelType w:val="hybridMultilevel"/>
    <w:tmpl w:val="CEB8F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47BE2"/>
    <w:multiLevelType w:val="hybridMultilevel"/>
    <w:tmpl w:val="E230E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B7EC6"/>
    <w:multiLevelType w:val="hybridMultilevel"/>
    <w:tmpl w:val="904A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E25611"/>
    <w:multiLevelType w:val="hybridMultilevel"/>
    <w:tmpl w:val="3A203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8042B5"/>
    <w:multiLevelType w:val="hybridMultilevel"/>
    <w:tmpl w:val="BF62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357E0"/>
    <w:multiLevelType w:val="hybridMultilevel"/>
    <w:tmpl w:val="63703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46E3E"/>
    <w:multiLevelType w:val="hybridMultilevel"/>
    <w:tmpl w:val="7CD6B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DE1758"/>
    <w:multiLevelType w:val="hybridMultilevel"/>
    <w:tmpl w:val="9C2CE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9A423F"/>
    <w:multiLevelType w:val="hybridMultilevel"/>
    <w:tmpl w:val="68588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F018E7"/>
    <w:multiLevelType w:val="hybridMultilevel"/>
    <w:tmpl w:val="2920F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513A0D"/>
    <w:multiLevelType w:val="hybridMultilevel"/>
    <w:tmpl w:val="EDE2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3C62C1"/>
    <w:multiLevelType w:val="hybridMultilevel"/>
    <w:tmpl w:val="DB24A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372FD"/>
    <w:multiLevelType w:val="hybridMultilevel"/>
    <w:tmpl w:val="38044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65736B"/>
    <w:multiLevelType w:val="hybridMultilevel"/>
    <w:tmpl w:val="8C900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02C4F"/>
    <w:multiLevelType w:val="hybridMultilevel"/>
    <w:tmpl w:val="A556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C3877"/>
    <w:multiLevelType w:val="hybridMultilevel"/>
    <w:tmpl w:val="FDCA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BD57F4"/>
    <w:multiLevelType w:val="hybridMultilevel"/>
    <w:tmpl w:val="0268A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AA1247"/>
    <w:multiLevelType w:val="hybridMultilevel"/>
    <w:tmpl w:val="E7F40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83559"/>
    <w:multiLevelType w:val="hybridMultilevel"/>
    <w:tmpl w:val="CEA06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632109"/>
    <w:multiLevelType w:val="hybridMultilevel"/>
    <w:tmpl w:val="1F6C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43473D"/>
    <w:multiLevelType w:val="hybridMultilevel"/>
    <w:tmpl w:val="A722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A84E77"/>
    <w:multiLevelType w:val="multilevel"/>
    <w:tmpl w:val="D5C2E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C77FB3"/>
    <w:multiLevelType w:val="hybridMultilevel"/>
    <w:tmpl w:val="738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A56F0F"/>
    <w:multiLevelType w:val="hybridMultilevel"/>
    <w:tmpl w:val="C6460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F154F8"/>
    <w:multiLevelType w:val="hybridMultilevel"/>
    <w:tmpl w:val="F5A0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6048D"/>
    <w:multiLevelType w:val="hybridMultilevel"/>
    <w:tmpl w:val="A1C6D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91432D"/>
    <w:multiLevelType w:val="hybridMultilevel"/>
    <w:tmpl w:val="A1665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8F6E1A"/>
    <w:multiLevelType w:val="hybridMultilevel"/>
    <w:tmpl w:val="AC780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25"/>
  </w:num>
  <w:num w:numId="4">
    <w:abstractNumId w:val="39"/>
  </w:num>
  <w:num w:numId="5">
    <w:abstractNumId w:val="14"/>
  </w:num>
  <w:num w:numId="6">
    <w:abstractNumId w:val="19"/>
  </w:num>
  <w:num w:numId="7">
    <w:abstractNumId w:val="26"/>
  </w:num>
  <w:num w:numId="8">
    <w:abstractNumId w:val="34"/>
  </w:num>
  <w:num w:numId="9">
    <w:abstractNumId w:val="28"/>
  </w:num>
  <w:num w:numId="10">
    <w:abstractNumId w:val="24"/>
  </w:num>
  <w:num w:numId="11">
    <w:abstractNumId w:val="20"/>
  </w:num>
  <w:num w:numId="12">
    <w:abstractNumId w:val="4"/>
  </w:num>
  <w:num w:numId="13">
    <w:abstractNumId w:val="10"/>
  </w:num>
  <w:num w:numId="14">
    <w:abstractNumId w:val="21"/>
  </w:num>
  <w:num w:numId="15">
    <w:abstractNumId w:val="37"/>
  </w:num>
  <w:num w:numId="16">
    <w:abstractNumId w:val="31"/>
  </w:num>
  <w:num w:numId="17">
    <w:abstractNumId w:val="10"/>
  </w:num>
  <w:num w:numId="18">
    <w:abstractNumId w:val="29"/>
  </w:num>
  <w:num w:numId="19">
    <w:abstractNumId w:val="11"/>
  </w:num>
  <w:num w:numId="20">
    <w:abstractNumId w:val="9"/>
  </w:num>
  <w:num w:numId="21">
    <w:abstractNumId w:val="17"/>
  </w:num>
  <w:num w:numId="22">
    <w:abstractNumId w:val="1"/>
  </w:num>
  <w:num w:numId="23">
    <w:abstractNumId w:val="5"/>
  </w:num>
  <w:num w:numId="24">
    <w:abstractNumId w:val="30"/>
  </w:num>
  <w:num w:numId="25">
    <w:abstractNumId w:val="38"/>
  </w:num>
  <w:num w:numId="26">
    <w:abstractNumId w:val="15"/>
  </w:num>
  <w:num w:numId="27">
    <w:abstractNumId w:val="7"/>
  </w:num>
  <w:num w:numId="28">
    <w:abstractNumId w:val="40"/>
  </w:num>
  <w:num w:numId="29">
    <w:abstractNumId w:val="32"/>
  </w:num>
  <w:num w:numId="30">
    <w:abstractNumId w:val="36"/>
  </w:num>
  <w:num w:numId="31">
    <w:abstractNumId w:val="6"/>
  </w:num>
  <w:num w:numId="32">
    <w:abstractNumId w:val="3"/>
  </w:num>
  <w:num w:numId="33">
    <w:abstractNumId w:val="18"/>
  </w:num>
  <w:num w:numId="34">
    <w:abstractNumId w:val="22"/>
  </w:num>
  <w:num w:numId="35">
    <w:abstractNumId w:val="13"/>
  </w:num>
  <w:num w:numId="36">
    <w:abstractNumId w:val="23"/>
  </w:num>
  <w:num w:numId="37">
    <w:abstractNumId w:val="2"/>
  </w:num>
  <w:num w:numId="38">
    <w:abstractNumId w:val="33"/>
  </w:num>
  <w:num w:numId="39">
    <w:abstractNumId w:val="0"/>
  </w:num>
  <w:num w:numId="40">
    <w:abstractNumId w:val="41"/>
  </w:num>
  <w:num w:numId="41">
    <w:abstractNumId w:val="16"/>
  </w:num>
  <w:num w:numId="42">
    <w:abstractNumId w:val="8"/>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jeyNDAHAjNzCyUdpeDU4uLM/DyQAqNaAByGzg0sAAAA"/>
  </w:docVars>
  <w:rsids>
    <w:rsidRoot w:val="00C31EA7"/>
    <w:rsid w:val="00007FAC"/>
    <w:rsid w:val="00013233"/>
    <w:rsid w:val="0004718F"/>
    <w:rsid w:val="00063644"/>
    <w:rsid w:val="000848AE"/>
    <w:rsid w:val="00086DB9"/>
    <w:rsid w:val="000A020E"/>
    <w:rsid w:val="000A18E9"/>
    <w:rsid w:val="000A3172"/>
    <w:rsid w:val="000B3446"/>
    <w:rsid w:val="000B4AA9"/>
    <w:rsid w:val="000C0021"/>
    <w:rsid w:val="000C063A"/>
    <w:rsid w:val="000C1B14"/>
    <w:rsid w:val="000C4491"/>
    <w:rsid w:val="000C4AB2"/>
    <w:rsid w:val="000C7F61"/>
    <w:rsid w:val="000D086B"/>
    <w:rsid w:val="000D0CFB"/>
    <w:rsid w:val="000D3AB8"/>
    <w:rsid w:val="000D3C62"/>
    <w:rsid w:val="000D4E9F"/>
    <w:rsid w:val="000E4D7B"/>
    <w:rsid w:val="000E66AC"/>
    <w:rsid w:val="000F768F"/>
    <w:rsid w:val="00100F56"/>
    <w:rsid w:val="0011028B"/>
    <w:rsid w:val="001162FD"/>
    <w:rsid w:val="00124084"/>
    <w:rsid w:val="00125758"/>
    <w:rsid w:val="001307B2"/>
    <w:rsid w:val="00145281"/>
    <w:rsid w:val="00151092"/>
    <w:rsid w:val="00154E5A"/>
    <w:rsid w:val="00162B52"/>
    <w:rsid w:val="0016460D"/>
    <w:rsid w:val="001659DD"/>
    <w:rsid w:val="001735A0"/>
    <w:rsid w:val="001750EB"/>
    <w:rsid w:val="00191A96"/>
    <w:rsid w:val="001A4E7D"/>
    <w:rsid w:val="001A4F8F"/>
    <w:rsid w:val="001A6DD3"/>
    <w:rsid w:val="001B488A"/>
    <w:rsid w:val="001B6781"/>
    <w:rsid w:val="001D54AA"/>
    <w:rsid w:val="001D7CBF"/>
    <w:rsid w:val="001E0FDA"/>
    <w:rsid w:val="001E55BB"/>
    <w:rsid w:val="001F3B40"/>
    <w:rsid w:val="00204B82"/>
    <w:rsid w:val="00207F35"/>
    <w:rsid w:val="00223BF0"/>
    <w:rsid w:val="00246EE6"/>
    <w:rsid w:val="0025040C"/>
    <w:rsid w:val="00251BFD"/>
    <w:rsid w:val="0025304D"/>
    <w:rsid w:val="0026143F"/>
    <w:rsid w:val="002618FD"/>
    <w:rsid w:val="00261F9E"/>
    <w:rsid w:val="002646E9"/>
    <w:rsid w:val="002650EB"/>
    <w:rsid w:val="00272B45"/>
    <w:rsid w:val="00273B28"/>
    <w:rsid w:val="002901FA"/>
    <w:rsid w:val="0029507E"/>
    <w:rsid w:val="0029723C"/>
    <w:rsid w:val="002B1235"/>
    <w:rsid w:val="002B2542"/>
    <w:rsid w:val="002B59DB"/>
    <w:rsid w:val="002E0DCD"/>
    <w:rsid w:val="002E123D"/>
    <w:rsid w:val="002E41A2"/>
    <w:rsid w:val="002F2731"/>
    <w:rsid w:val="00304621"/>
    <w:rsid w:val="003078F1"/>
    <w:rsid w:val="00315759"/>
    <w:rsid w:val="00322EED"/>
    <w:rsid w:val="00336134"/>
    <w:rsid w:val="00336511"/>
    <w:rsid w:val="00341A0D"/>
    <w:rsid w:val="00345354"/>
    <w:rsid w:val="00347A27"/>
    <w:rsid w:val="0036076C"/>
    <w:rsid w:val="00372A52"/>
    <w:rsid w:val="00373D37"/>
    <w:rsid w:val="00380E09"/>
    <w:rsid w:val="003824B6"/>
    <w:rsid w:val="00382677"/>
    <w:rsid w:val="00384EF6"/>
    <w:rsid w:val="00393E32"/>
    <w:rsid w:val="003978BF"/>
    <w:rsid w:val="003A119E"/>
    <w:rsid w:val="003A1D0B"/>
    <w:rsid w:val="003A3F41"/>
    <w:rsid w:val="003A7801"/>
    <w:rsid w:val="003A7E66"/>
    <w:rsid w:val="003B33EE"/>
    <w:rsid w:val="003B3FDE"/>
    <w:rsid w:val="003B7439"/>
    <w:rsid w:val="003D4354"/>
    <w:rsid w:val="003D667D"/>
    <w:rsid w:val="003E01E7"/>
    <w:rsid w:val="003E3DBB"/>
    <w:rsid w:val="003F0E2D"/>
    <w:rsid w:val="003F319A"/>
    <w:rsid w:val="00403DBF"/>
    <w:rsid w:val="0040496C"/>
    <w:rsid w:val="004056C3"/>
    <w:rsid w:val="0041083E"/>
    <w:rsid w:val="00412DFF"/>
    <w:rsid w:val="00413667"/>
    <w:rsid w:val="00416A37"/>
    <w:rsid w:val="004414CB"/>
    <w:rsid w:val="00441610"/>
    <w:rsid w:val="004519C8"/>
    <w:rsid w:val="00452327"/>
    <w:rsid w:val="004528FB"/>
    <w:rsid w:val="00453C31"/>
    <w:rsid w:val="00454FDC"/>
    <w:rsid w:val="00482FC5"/>
    <w:rsid w:val="00493910"/>
    <w:rsid w:val="00497898"/>
    <w:rsid w:val="004B1B44"/>
    <w:rsid w:val="004D5303"/>
    <w:rsid w:val="004E3CE6"/>
    <w:rsid w:val="004E65A5"/>
    <w:rsid w:val="005154D0"/>
    <w:rsid w:val="00515C3C"/>
    <w:rsid w:val="005171C4"/>
    <w:rsid w:val="005241DF"/>
    <w:rsid w:val="00526F3D"/>
    <w:rsid w:val="0053090F"/>
    <w:rsid w:val="00540157"/>
    <w:rsid w:val="00556757"/>
    <w:rsid w:val="005623FF"/>
    <w:rsid w:val="00562890"/>
    <w:rsid w:val="00582868"/>
    <w:rsid w:val="0058605A"/>
    <w:rsid w:val="00592358"/>
    <w:rsid w:val="00594291"/>
    <w:rsid w:val="005A15B7"/>
    <w:rsid w:val="005A29BE"/>
    <w:rsid w:val="005A356E"/>
    <w:rsid w:val="005A45AB"/>
    <w:rsid w:val="005B2C9E"/>
    <w:rsid w:val="005C1436"/>
    <w:rsid w:val="005C3267"/>
    <w:rsid w:val="005C536C"/>
    <w:rsid w:val="005E1186"/>
    <w:rsid w:val="005E46C1"/>
    <w:rsid w:val="005E4DB9"/>
    <w:rsid w:val="005E5FC9"/>
    <w:rsid w:val="005F31D9"/>
    <w:rsid w:val="00615783"/>
    <w:rsid w:val="006223B4"/>
    <w:rsid w:val="00624814"/>
    <w:rsid w:val="00635BD9"/>
    <w:rsid w:val="00640648"/>
    <w:rsid w:val="006411B9"/>
    <w:rsid w:val="006448E2"/>
    <w:rsid w:val="00646E18"/>
    <w:rsid w:val="00662CDE"/>
    <w:rsid w:val="00664AA7"/>
    <w:rsid w:val="00667D7C"/>
    <w:rsid w:val="00683A14"/>
    <w:rsid w:val="00684764"/>
    <w:rsid w:val="006849B5"/>
    <w:rsid w:val="00685FBC"/>
    <w:rsid w:val="00686B9B"/>
    <w:rsid w:val="0069150D"/>
    <w:rsid w:val="0069569C"/>
    <w:rsid w:val="0069677B"/>
    <w:rsid w:val="006A0E61"/>
    <w:rsid w:val="006A2DFD"/>
    <w:rsid w:val="006B2845"/>
    <w:rsid w:val="006B79DE"/>
    <w:rsid w:val="006B79E3"/>
    <w:rsid w:val="006D33B9"/>
    <w:rsid w:val="006F2307"/>
    <w:rsid w:val="006F277A"/>
    <w:rsid w:val="006F4B63"/>
    <w:rsid w:val="006F7143"/>
    <w:rsid w:val="007032FB"/>
    <w:rsid w:val="0070537E"/>
    <w:rsid w:val="00706A77"/>
    <w:rsid w:val="007166C6"/>
    <w:rsid w:val="00724E81"/>
    <w:rsid w:val="007339AB"/>
    <w:rsid w:val="00757D2E"/>
    <w:rsid w:val="007600A8"/>
    <w:rsid w:val="00761D6D"/>
    <w:rsid w:val="00761FC1"/>
    <w:rsid w:val="0076412F"/>
    <w:rsid w:val="007679AB"/>
    <w:rsid w:val="007700D3"/>
    <w:rsid w:val="0077080A"/>
    <w:rsid w:val="00774303"/>
    <w:rsid w:val="007949D7"/>
    <w:rsid w:val="007A0910"/>
    <w:rsid w:val="007A1A54"/>
    <w:rsid w:val="007A6020"/>
    <w:rsid w:val="007B4D9B"/>
    <w:rsid w:val="007B6A35"/>
    <w:rsid w:val="007D4F86"/>
    <w:rsid w:val="007D7B07"/>
    <w:rsid w:val="007E0A82"/>
    <w:rsid w:val="007E2B71"/>
    <w:rsid w:val="007F518F"/>
    <w:rsid w:val="00806135"/>
    <w:rsid w:val="008126F6"/>
    <w:rsid w:val="0082379B"/>
    <w:rsid w:val="00826AC3"/>
    <w:rsid w:val="00833CA0"/>
    <w:rsid w:val="00837096"/>
    <w:rsid w:val="00850C1A"/>
    <w:rsid w:val="008561D6"/>
    <w:rsid w:val="008640D8"/>
    <w:rsid w:val="00875448"/>
    <w:rsid w:val="00875A7E"/>
    <w:rsid w:val="0087735B"/>
    <w:rsid w:val="0088157E"/>
    <w:rsid w:val="008826A4"/>
    <w:rsid w:val="00884D51"/>
    <w:rsid w:val="008B09F3"/>
    <w:rsid w:val="008B0AAE"/>
    <w:rsid w:val="008B1F17"/>
    <w:rsid w:val="008B6E1B"/>
    <w:rsid w:val="008B745D"/>
    <w:rsid w:val="008C2008"/>
    <w:rsid w:val="008C3418"/>
    <w:rsid w:val="008C69DD"/>
    <w:rsid w:val="008D1FCE"/>
    <w:rsid w:val="008D51BF"/>
    <w:rsid w:val="008D6993"/>
    <w:rsid w:val="008E16D2"/>
    <w:rsid w:val="008E3720"/>
    <w:rsid w:val="0090293F"/>
    <w:rsid w:val="00905430"/>
    <w:rsid w:val="00905B16"/>
    <w:rsid w:val="009111F7"/>
    <w:rsid w:val="00912238"/>
    <w:rsid w:val="009158A0"/>
    <w:rsid w:val="00916142"/>
    <w:rsid w:val="009313A5"/>
    <w:rsid w:val="00933A6F"/>
    <w:rsid w:val="009374D1"/>
    <w:rsid w:val="009639FE"/>
    <w:rsid w:val="009723D0"/>
    <w:rsid w:val="00992B79"/>
    <w:rsid w:val="00994265"/>
    <w:rsid w:val="009A7CA7"/>
    <w:rsid w:val="009B26E5"/>
    <w:rsid w:val="009C14EF"/>
    <w:rsid w:val="009C6738"/>
    <w:rsid w:val="009E09E2"/>
    <w:rsid w:val="009E5061"/>
    <w:rsid w:val="009E70AF"/>
    <w:rsid w:val="009E7ED1"/>
    <w:rsid w:val="009F0CD5"/>
    <w:rsid w:val="009F2AA9"/>
    <w:rsid w:val="009F66C0"/>
    <w:rsid w:val="009F67B9"/>
    <w:rsid w:val="00A012BB"/>
    <w:rsid w:val="00A236F0"/>
    <w:rsid w:val="00A2673E"/>
    <w:rsid w:val="00A2768E"/>
    <w:rsid w:val="00A331DC"/>
    <w:rsid w:val="00A362E2"/>
    <w:rsid w:val="00A3753C"/>
    <w:rsid w:val="00A44866"/>
    <w:rsid w:val="00A5006A"/>
    <w:rsid w:val="00A62F09"/>
    <w:rsid w:val="00A6416D"/>
    <w:rsid w:val="00A64798"/>
    <w:rsid w:val="00A65CAC"/>
    <w:rsid w:val="00A7528E"/>
    <w:rsid w:val="00A8657D"/>
    <w:rsid w:val="00A87441"/>
    <w:rsid w:val="00A95614"/>
    <w:rsid w:val="00AA63B4"/>
    <w:rsid w:val="00AB1F15"/>
    <w:rsid w:val="00AB223D"/>
    <w:rsid w:val="00AB42FC"/>
    <w:rsid w:val="00AC1F79"/>
    <w:rsid w:val="00AC2334"/>
    <w:rsid w:val="00AC39A0"/>
    <w:rsid w:val="00AD2931"/>
    <w:rsid w:val="00AE5386"/>
    <w:rsid w:val="00AF75B4"/>
    <w:rsid w:val="00B03CEC"/>
    <w:rsid w:val="00B20977"/>
    <w:rsid w:val="00B231A1"/>
    <w:rsid w:val="00B25C0B"/>
    <w:rsid w:val="00B3553C"/>
    <w:rsid w:val="00B36800"/>
    <w:rsid w:val="00B41587"/>
    <w:rsid w:val="00B43BA1"/>
    <w:rsid w:val="00B53EA8"/>
    <w:rsid w:val="00B60331"/>
    <w:rsid w:val="00B61539"/>
    <w:rsid w:val="00B700BF"/>
    <w:rsid w:val="00B71AE4"/>
    <w:rsid w:val="00B9144F"/>
    <w:rsid w:val="00BA455C"/>
    <w:rsid w:val="00BD329F"/>
    <w:rsid w:val="00BE292E"/>
    <w:rsid w:val="00BE5AA8"/>
    <w:rsid w:val="00BF1F90"/>
    <w:rsid w:val="00BF68EB"/>
    <w:rsid w:val="00C026DA"/>
    <w:rsid w:val="00C04102"/>
    <w:rsid w:val="00C07DFC"/>
    <w:rsid w:val="00C10402"/>
    <w:rsid w:val="00C11962"/>
    <w:rsid w:val="00C12839"/>
    <w:rsid w:val="00C13A4E"/>
    <w:rsid w:val="00C140EE"/>
    <w:rsid w:val="00C151C1"/>
    <w:rsid w:val="00C171AD"/>
    <w:rsid w:val="00C24294"/>
    <w:rsid w:val="00C2712C"/>
    <w:rsid w:val="00C31EA7"/>
    <w:rsid w:val="00C33DFD"/>
    <w:rsid w:val="00C35663"/>
    <w:rsid w:val="00C3632C"/>
    <w:rsid w:val="00C6184A"/>
    <w:rsid w:val="00C63C7C"/>
    <w:rsid w:val="00C71659"/>
    <w:rsid w:val="00C74377"/>
    <w:rsid w:val="00C752CA"/>
    <w:rsid w:val="00C82E88"/>
    <w:rsid w:val="00C85340"/>
    <w:rsid w:val="00C90DFA"/>
    <w:rsid w:val="00C932ED"/>
    <w:rsid w:val="00C955E2"/>
    <w:rsid w:val="00C96720"/>
    <w:rsid w:val="00CA5991"/>
    <w:rsid w:val="00CB3B9F"/>
    <w:rsid w:val="00CB4EBB"/>
    <w:rsid w:val="00CB680E"/>
    <w:rsid w:val="00CD1773"/>
    <w:rsid w:val="00CD394E"/>
    <w:rsid w:val="00CE4423"/>
    <w:rsid w:val="00CE62CC"/>
    <w:rsid w:val="00D013BA"/>
    <w:rsid w:val="00D10BF4"/>
    <w:rsid w:val="00D11C25"/>
    <w:rsid w:val="00D14273"/>
    <w:rsid w:val="00D2304E"/>
    <w:rsid w:val="00D25B08"/>
    <w:rsid w:val="00D31074"/>
    <w:rsid w:val="00D374E5"/>
    <w:rsid w:val="00D61D06"/>
    <w:rsid w:val="00DA31B5"/>
    <w:rsid w:val="00DA3F85"/>
    <w:rsid w:val="00DA4FEB"/>
    <w:rsid w:val="00DC0324"/>
    <w:rsid w:val="00DD28B7"/>
    <w:rsid w:val="00DD31BF"/>
    <w:rsid w:val="00DD4FDE"/>
    <w:rsid w:val="00DD51CB"/>
    <w:rsid w:val="00E050FC"/>
    <w:rsid w:val="00E07C90"/>
    <w:rsid w:val="00E10736"/>
    <w:rsid w:val="00E1136D"/>
    <w:rsid w:val="00E129F5"/>
    <w:rsid w:val="00E20E16"/>
    <w:rsid w:val="00E22E2D"/>
    <w:rsid w:val="00E410BC"/>
    <w:rsid w:val="00E41316"/>
    <w:rsid w:val="00E537CF"/>
    <w:rsid w:val="00E542A1"/>
    <w:rsid w:val="00E62768"/>
    <w:rsid w:val="00E643B1"/>
    <w:rsid w:val="00E67BE5"/>
    <w:rsid w:val="00E75717"/>
    <w:rsid w:val="00EA25A0"/>
    <w:rsid w:val="00EB6AE8"/>
    <w:rsid w:val="00EC12F0"/>
    <w:rsid w:val="00EC1BB8"/>
    <w:rsid w:val="00EC2118"/>
    <w:rsid w:val="00EC2341"/>
    <w:rsid w:val="00EE618D"/>
    <w:rsid w:val="00EE7050"/>
    <w:rsid w:val="00EE7942"/>
    <w:rsid w:val="00EF164B"/>
    <w:rsid w:val="00EF1D24"/>
    <w:rsid w:val="00EF77E9"/>
    <w:rsid w:val="00F06DC8"/>
    <w:rsid w:val="00F15A70"/>
    <w:rsid w:val="00F2316C"/>
    <w:rsid w:val="00F23D8B"/>
    <w:rsid w:val="00F2515A"/>
    <w:rsid w:val="00F26F7B"/>
    <w:rsid w:val="00F42D14"/>
    <w:rsid w:val="00F50386"/>
    <w:rsid w:val="00F643E3"/>
    <w:rsid w:val="00F85F70"/>
    <w:rsid w:val="00F915B5"/>
    <w:rsid w:val="00F94C40"/>
    <w:rsid w:val="00F95B23"/>
    <w:rsid w:val="00FA6986"/>
    <w:rsid w:val="00FB317D"/>
    <w:rsid w:val="00FB68BC"/>
    <w:rsid w:val="00FB6A6F"/>
    <w:rsid w:val="00FB7D78"/>
    <w:rsid w:val="00FC1D71"/>
    <w:rsid w:val="00FC623A"/>
    <w:rsid w:val="00FC774C"/>
    <w:rsid w:val="00FD1869"/>
    <w:rsid w:val="00FD445A"/>
    <w:rsid w:val="00FD6E04"/>
    <w:rsid w:val="00FE2AC6"/>
    <w:rsid w:val="00FE2B57"/>
    <w:rsid w:val="00FE5A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E3011C"/>
  <w15:chartTrackingRefBased/>
  <w15:docId w15:val="{5AFA2D23-1B0A-4608-BFDD-80570CC9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EA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1EA7"/>
    <w:pPr>
      <w:tabs>
        <w:tab w:val="center" w:pos="4680"/>
        <w:tab w:val="right" w:pos="9360"/>
      </w:tabs>
    </w:pPr>
  </w:style>
  <w:style w:type="character" w:customStyle="1" w:styleId="HeaderChar">
    <w:name w:val="Header Char"/>
    <w:basedOn w:val="DefaultParagraphFont"/>
    <w:link w:val="Header"/>
    <w:uiPriority w:val="99"/>
    <w:rsid w:val="00C31EA7"/>
  </w:style>
  <w:style w:type="paragraph" w:styleId="Footer">
    <w:name w:val="footer"/>
    <w:basedOn w:val="Normal"/>
    <w:link w:val="FooterChar"/>
    <w:uiPriority w:val="99"/>
    <w:unhideWhenUsed/>
    <w:rsid w:val="00C31EA7"/>
    <w:pPr>
      <w:tabs>
        <w:tab w:val="center" w:pos="4680"/>
        <w:tab w:val="right" w:pos="9360"/>
      </w:tabs>
    </w:pPr>
  </w:style>
  <w:style w:type="character" w:customStyle="1" w:styleId="FooterChar">
    <w:name w:val="Footer Char"/>
    <w:basedOn w:val="DefaultParagraphFont"/>
    <w:link w:val="Footer"/>
    <w:uiPriority w:val="99"/>
    <w:rsid w:val="00C31EA7"/>
  </w:style>
  <w:style w:type="paragraph" w:styleId="NoSpacing">
    <w:name w:val="No Spacing"/>
    <w:uiPriority w:val="1"/>
    <w:qFormat/>
    <w:rsid w:val="00C31EA7"/>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10736"/>
    <w:pPr>
      <w:ind w:left="720"/>
    </w:pPr>
    <w:rPr>
      <w:rFonts w:ascii="Calibri" w:eastAsia="Calibri" w:hAnsi="Calibri" w:cs="Arial"/>
      <w:sz w:val="22"/>
      <w:szCs w:val="22"/>
    </w:rPr>
  </w:style>
  <w:style w:type="paragraph" w:customStyle="1" w:styleId="xmsonormal">
    <w:name w:val="x_msonormal"/>
    <w:basedOn w:val="Normal"/>
    <w:rsid w:val="00347A27"/>
    <w:rPr>
      <w:rFonts w:eastAsiaTheme="minorHAnsi"/>
    </w:rPr>
  </w:style>
  <w:style w:type="paragraph" w:customStyle="1" w:styleId="Default">
    <w:name w:val="Default"/>
    <w:rsid w:val="001162F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B6A6F"/>
    <w:rPr>
      <w:color w:val="0563C1" w:themeColor="hyperlink"/>
      <w:u w:val="single"/>
    </w:rPr>
  </w:style>
  <w:style w:type="character" w:styleId="FollowedHyperlink">
    <w:name w:val="FollowedHyperlink"/>
    <w:basedOn w:val="DefaultParagraphFont"/>
    <w:uiPriority w:val="99"/>
    <w:semiHidden/>
    <w:unhideWhenUsed/>
    <w:rsid w:val="006B79E3"/>
    <w:rPr>
      <w:color w:val="954F72" w:themeColor="followedHyperlink"/>
      <w:u w:val="single"/>
    </w:rPr>
  </w:style>
  <w:style w:type="character" w:customStyle="1" w:styleId="text">
    <w:name w:val="text"/>
    <w:basedOn w:val="DefaultParagraphFont"/>
    <w:rsid w:val="00EF164B"/>
  </w:style>
  <w:style w:type="character" w:customStyle="1" w:styleId="time">
    <w:name w:val="time"/>
    <w:basedOn w:val="DefaultParagraphFont"/>
    <w:rsid w:val="00EF1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73103">
      <w:bodyDiv w:val="1"/>
      <w:marLeft w:val="0"/>
      <w:marRight w:val="0"/>
      <w:marTop w:val="0"/>
      <w:marBottom w:val="0"/>
      <w:divBdr>
        <w:top w:val="none" w:sz="0" w:space="0" w:color="auto"/>
        <w:left w:val="none" w:sz="0" w:space="0" w:color="auto"/>
        <w:bottom w:val="none" w:sz="0" w:space="0" w:color="auto"/>
        <w:right w:val="none" w:sz="0" w:space="0" w:color="auto"/>
      </w:divBdr>
    </w:div>
    <w:div w:id="188033310">
      <w:bodyDiv w:val="1"/>
      <w:marLeft w:val="0"/>
      <w:marRight w:val="0"/>
      <w:marTop w:val="0"/>
      <w:marBottom w:val="0"/>
      <w:divBdr>
        <w:top w:val="none" w:sz="0" w:space="0" w:color="auto"/>
        <w:left w:val="none" w:sz="0" w:space="0" w:color="auto"/>
        <w:bottom w:val="none" w:sz="0" w:space="0" w:color="auto"/>
        <w:right w:val="none" w:sz="0" w:space="0" w:color="auto"/>
      </w:divBdr>
    </w:div>
    <w:div w:id="767043865">
      <w:bodyDiv w:val="1"/>
      <w:marLeft w:val="0"/>
      <w:marRight w:val="0"/>
      <w:marTop w:val="0"/>
      <w:marBottom w:val="0"/>
      <w:divBdr>
        <w:top w:val="none" w:sz="0" w:space="0" w:color="auto"/>
        <w:left w:val="none" w:sz="0" w:space="0" w:color="auto"/>
        <w:bottom w:val="none" w:sz="0" w:space="0" w:color="auto"/>
        <w:right w:val="none" w:sz="0" w:space="0" w:color="auto"/>
      </w:divBdr>
    </w:div>
    <w:div w:id="1220433414">
      <w:bodyDiv w:val="1"/>
      <w:marLeft w:val="0"/>
      <w:marRight w:val="0"/>
      <w:marTop w:val="0"/>
      <w:marBottom w:val="0"/>
      <w:divBdr>
        <w:top w:val="none" w:sz="0" w:space="0" w:color="auto"/>
        <w:left w:val="none" w:sz="0" w:space="0" w:color="auto"/>
        <w:bottom w:val="none" w:sz="0" w:space="0" w:color="auto"/>
        <w:right w:val="none" w:sz="0" w:space="0" w:color="auto"/>
      </w:divBdr>
      <w:divsChild>
        <w:div w:id="348138838">
          <w:marLeft w:val="0"/>
          <w:marRight w:val="0"/>
          <w:marTop w:val="0"/>
          <w:marBottom w:val="0"/>
          <w:divBdr>
            <w:top w:val="none" w:sz="0" w:space="0" w:color="auto"/>
            <w:left w:val="none" w:sz="0" w:space="0" w:color="auto"/>
            <w:bottom w:val="none" w:sz="0" w:space="0" w:color="auto"/>
            <w:right w:val="none" w:sz="0" w:space="0" w:color="auto"/>
          </w:divBdr>
        </w:div>
        <w:div w:id="1470635626">
          <w:marLeft w:val="0"/>
          <w:marRight w:val="0"/>
          <w:marTop w:val="0"/>
          <w:marBottom w:val="0"/>
          <w:divBdr>
            <w:top w:val="none" w:sz="0" w:space="0" w:color="auto"/>
            <w:left w:val="none" w:sz="0" w:space="0" w:color="auto"/>
            <w:bottom w:val="none" w:sz="0" w:space="0" w:color="auto"/>
            <w:right w:val="none" w:sz="0" w:space="0" w:color="auto"/>
          </w:divBdr>
        </w:div>
      </w:divsChild>
    </w:div>
    <w:div w:id="1331903695">
      <w:bodyDiv w:val="1"/>
      <w:marLeft w:val="0"/>
      <w:marRight w:val="0"/>
      <w:marTop w:val="0"/>
      <w:marBottom w:val="0"/>
      <w:divBdr>
        <w:top w:val="none" w:sz="0" w:space="0" w:color="auto"/>
        <w:left w:val="none" w:sz="0" w:space="0" w:color="auto"/>
        <w:bottom w:val="none" w:sz="0" w:space="0" w:color="auto"/>
        <w:right w:val="none" w:sz="0" w:space="0" w:color="auto"/>
      </w:divBdr>
    </w:div>
    <w:div w:id="1604534073">
      <w:bodyDiv w:val="1"/>
      <w:marLeft w:val="0"/>
      <w:marRight w:val="0"/>
      <w:marTop w:val="0"/>
      <w:marBottom w:val="0"/>
      <w:divBdr>
        <w:top w:val="none" w:sz="0" w:space="0" w:color="auto"/>
        <w:left w:val="none" w:sz="0" w:space="0" w:color="auto"/>
        <w:bottom w:val="none" w:sz="0" w:space="0" w:color="auto"/>
        <w:right w:val="none" w:sz="0" w:space="0" w:color="auto"/>
      </w:divBdr>
    </w:div>
    <w:div w:id="1743258905">
      <w:bodyDiv w:val="1"/>
      <w:marLeft w:val="0"/>
      <w:marRight w:val="0"/>
      <w:marTop w:val="0"/>
      <w:marBottom w:val="0"/>
      <w:divBdr>
        <w:top w:val="none" w:sz="0" w:space="0" w:color="auto"/>
        <w:left w:val="none" w:sz="0" w:space="0" w:color="auto"/>
        <w:bottom w:val="none" w:sz="0" w:space="0" w:color="auto"/>
        <w:right w:val="none" w:sz="0" w:space="0" w:color="auto"/>
      </w:divBdr>
    </w:div>
    <w:div w:id="1863475783">
      <w:bodyDiv w:val="1"/>
      <w:marLeft w:val="0"/>
      <w:marRight w:val="0"/>
      <w:marTop w:val="0"/>
      <w:marBottom w:val="0"/>
      <w:divBdr>
        <w:top w:val="none" w:sz="0" w:space="0" w:color="auto"/>
        <w:left w:val="none" w:sz="0" w:space="0" w:color="auto"/>
        <w:bottom w:val="none" w:sz="0" w:space="0" w:color="auto"/>
        <w:right w:val="none" w:sz="0" w:space="0" w:color="auto"/>
      </w:divBdr>
    </w:div>
    <w:div w:id="1865560896">
      <w:bodyDiv w:val="1"/>
      <w:marLeft w:val="0"/>
      <w:marRight w:val="0"/>
      <w:marTop w:val="0"/>
      <w:marBottom w:val="0"/>
      <w:divBdr>
        <w:top w:val="none" w:sz="0" w:space="0" w:color="auto"/>
        <w:left w:val="none" w:sz="0" w:space="0" w:color="auto"/>
        <w:bottom w:val="none" w:sz="0" w:space="0" w:color="auto"/>
        <w:right w:val="none" w:sz="0" w:space="0" w:color="auto"/>
      </w:divBdr>
    </w:div>
    <w:div w:id="1957179562">
      <w:bodyDiv w:val="1"/>
      <w:marLeft w:val="0"/>
      <w:marRight w:val="0"/>
      <w:marTop w:val="0"/>
      <w:marBottom w:val="0"/>
      <w:divBdr>
        <w:top w:val="none" w:sz="0" w:space="0" w:color="auto"/>
        <w:left w:val="none" w:sz="0" w:space="0" w:color="auto"/>
        <w:bottom w:val="none" w:sz="0" w:space="0" w:color="auto"/>
        <w:right w:val="none" w:sz="0" w:space="0" w:color="auto"/>
      </w:divBdr>
    </w:div>
    <w:div w:id="210195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cccconfer.zoom.us/rec/share/XzmneK_dkZMzzUhG7wm_THGlGhWl3WrTEgafAQf_QXCLkZF_4tJFklZteP-WIsJB.g_olZ2kxP7JgLNG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E88788571A2C40BE9047093912E8B7" ma:contentTypeVersion="14" ma:contentTypeDescription="Create a new document." ma:contentTypeScope="" ma:versionID="0165aa053e7395aab9554b881bd7bc64">
  <xsd:schema xmlns:xsd="http://www.w3.org/2001/XMLSchema" xmlns:xs="http://www.w3.org/2001/XMLSchema" xmlns:p="http://schemas.microsoft.com/office/2006/metadata/properties" xmlns:ns3="57cec34f-fb07-488c-8ebe-9f0709f2c3ad" xmlns:ns4="f0f35129-3f6e-42e8-a575-abe11447131f" targetNamespace="http://schemas.microsoft.com/office/2006/metadata/properties" ma:root="true" ma:fieldsID="7e5c77a03656446b84f5c46109396284" ns3:_="" ns4:_="">
    <xsd:import namespace="57cec34f-fb07-488c-8ebe-9f0709f2c3ad"/>
    <xsd:import namespace="f0f35129-3f6e-42e8-a575-abe1144713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cec34f-fb07-488c-8ebe-9f0709f2c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f35129-3f6e-42e8-a575-abe1144713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25817-3175-475E-9508-8A0A78518699}">
  <ds:schemaRefs>
    <ds:schemaRef ds:uri="http://www.w3.org/XML/1998/namespace"/>
    <ds:schemaRef ds:uri="http://purl.org/dc/elements/1.1/"/>
    <ds:schemaRef ds:uri="f0f35129-3f6e-42e8-a575-abe11447131f"/>
    <ds:schemaRef ds:uri="http://schemas.microsoft.com/office/2006/metadata/properties"/>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57cec34f-fb07-488c-8ebe-9f0709f2c3ad"/>
  </ds:schemaRefs>
</ds:datastoreItem>
</file>

<file path=customXml/itemProps2.xml><?xml version="1.0" encoding="utf-8"?>
<ds:datastoreItem xmlns:ds="http://schemas.openxmlformats.org/officeDocument/2006/customXml" ds:itemID="{BC75A67C-EDD7-400A-B527-D518C935DF58}">
  <ds:schemaRefs>
    <ds:schemaRef ds:uri="http://schemas.microsoft.com/sharepoint/v3/contenttype/forms"/>
  </ds:schemaRefs>
</ds:datastoreItem>
</file>

<file path=customXml/itemProps3.xml><?xml version="1.0" encoding="utf-8"?>
<ds:datastoreItem xmlns:ds="http://schemas.openxmlformats.org/officeDocument/2006/customXml" ds:itemID="{7E73AE29-2193-46E8-B487-77176E8E58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cec34f-fb07-488c-8ebe-9f0709f2c3ad"/>
    <ds:schemaRef ds:uri="f0f35129-3f6e-42e8-a575-abe114471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F9FEF4-69B5-44DD-AE6F-2CEC1EFEA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0</Words>
  <Characters>5250</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eralta CCD</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haune Fitch</dc:creator>
  <cp:keywords/>
  <dc:description/>
  <cp:lastModifiedBy>Amany ElMasry</cp:lastModifiedBy>
  <cp:revision>2</cp:revision>
  <dcterms:created xsi:type="dcterms:W3CDTF">2021-09-29T17:19:00Z</dcterms:created>
  <dcterms:modified xsi:type="dcterms:W3CDTF">2021-09-2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88788571A2C40BE9047093912E8B7</vt:lpwstr>
  </property>
</Properties>
</file>